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0C30" w:rsidRPr="004B0C30" w:rsidRDefault="004B0C30" w:rsidP="004B0C30">
      <w:pPr>
        <w:shd w:val="clear" w:color="auto" w:fill="FFFFFF" w:themeFill="background1"/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000000"/>
        </w:rPr>
      </w:pPr>
      <w:proofErr w:type="spellStart"/>
      <w:r w:rsidRPr="004B0C30"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>Phần</w:t>
      </w:r>
      <w:proofErr w:type="spellEnd"/>
      <w:r w:rsidRPr="004B0C30"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 xml:space="preserve"> I</w:t>
      </w:r>
      <w:proofErr w:type="gramStart"/>
      <w:r w:rsidRPr="004B0C30"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>:Hướng</w:t>
      </w:r>
      <w:proofErr w:type="gramEnd"/>
      <w:r w:rsidRPr="004B0C30"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 xml:space="preserve"> </w:t>
      </w:r>
      <w:proofErr w:type="spellStart"/>
      <w:r w:rsidRPr="004B0C30"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>dẫn</w:t>
      </w:r>
      <w:proofErr w:type="spellEnd"/>
      <w:r w:rsidRPr="004B0C30"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 xml:space="preserve"> </w:t>
      </w:r>
      <w:proofErr w:type="spellStart"/>
      <w:r w:rsidRPr="004B0C30"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>cài</w:t>
      </w:r>
      <w:proofErr w:type="spellEnd"/>
      <w:r w:rsidRPr="004B0C30"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 xml:space="preserve"> </w:t>
      </w:r>
      <w:proofErr w:type="spellStart"/>
      <w:r w:rsidRPr="004B0C30"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>đặt</w:t>
      </w:r>
      <w:proofErr w:type="spellEnd"/>
      <w:r w:rsidRPr="004B0C30"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 xml:space="preserve"> </w:t>
      </w:r>
      <w:proofErr w:type="spellStart"/>
      <w:r w:rsidRPr="004B0C30"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>Zabbix</w:t>
      </w:r>
      <w:proofErr w:type="spellEnd"/>
      <w:r w:rsidRPr="004B0C30"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 xml:space="preserve"> </w:t>
      </w:r>
      <w:proofErr w:type="spellStart"/>
      <w:r w:rsidRPr="004B0C30"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>từ</w:t>
      </w:r>
      <w:proofErr w:type="spellEnd"/>
      <w:r w:rsidRPr="004B0C30"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 xml:space="preserve"> Source</w:t>
      </w:r>
    </w:p>
    <w:p w:rsidR="004B0C30" w:rsidRPr="004B0C30" w:rsidRDefault="004B0C30" w:rsidP="004B0C30">
      <w:pPr>
        <w:shd w:val="clear" w:color="auto" w:fill="FFFFFF" w:themeFill="background1"/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iCs/>
          <w:color w:val="FFFFFF"/>
          <w:spacing w:val="45"/>
          <w:sz w:val="40"/>
          <w:szCs w:val="18"/>
          <w:shd w:val="clear" w:color="auto" w:fill="000000"/>
        </w:rPr>
      </w:pPr>
    </w:p>
    <w:p w:rsidR="00B16EAE" w:rsidRPr="00B16EAE" w:rsidRDefault="00B16EAE" w:rsidP="00B16EAE">
      <w:pPr>
        <w:shd w:val="clear" w:color="auto" w:fill="9FC5E8"/>
        <w:spacing w:after="0" w:line="240" w:lineRule="auto"/>
        <w:outlineLvl w:val="1"/>
        <w:rPr>
          <w:rFonts w:ascii="Courier New" w:eastAsia="Times New Roman" w:hAnsi="Courier New" w:cs="Courier New"/>
          <w:i/>
          <w:iCs/>
          <w:color w:val="000000"/>
          <w:sz w:val="18"/>
          <w:szCs w:val="18"/>
        </w:rPr>
      </w:pPr>
      <w:proofErr w:type="spellStart"/>
      <w:r w:rsidRPr="00B16EAE">
        <w:rPr>
          <w:rFonts w:ascii="Courier New" w:eastAsia="Times New Roman" w:hAnsi="Courier New" w:cs="Courier New"/>
          <w:i/>
          <w:iCs/>
          <w:color w:val="FFFFFF"/>
          <w:spacing w:val="45"/>
          <w:sz w:val="18"/>
          <w:szCs w:val="18"/>
          <w:shd w:val="clear" w:color="auto" w:fill="000000"/>
        </w:rPr>
        <w:t>Thứ</w:t>
      </w:r>
      <w:proofErr w:type="spellEnd"/>
      <w:r w:rsidRPr="00B16EAE">
        <w:rPr>
          <w:rFonts w:ascii="Courier New" w:eastAsia="Times New Roman" w:hAnsi="Courier New" w:cs="Courier New"/>
          <w:i/>
          <w:iCs/>
          <w:color w:val="FFFFFF"/>
          <w:spacing w:val="45"/>
          <w:sz w:val="18"/>
          <w:szCs w:val="18"/>
          <w:shd w:val="clear" w:color="auto" w:fill="000000"/>
        </w:rPr>
        <w:t xml:space="preserve"> </w:t>
      </w:r>
      <w:proofErr w:type="spellStart"/>
      <w:r w:rsidRPr="00B16EAE">
        <w:rPr>
          <w:rFonts w:ascii="Courier New" w:eastAsia="Times New Roman" w:hAnsi="Courier New" w:cs="Courier New"/>
          <w:i/>
          <w:iCs/>
          <w:color w:val="FFFFFF"/>
          <w:spacing w:val="45"/>
          <w:sz w:val="18"/>
          <w:szCs w:val="18"/>
          <w:shd w:val="clear" w:color="auto" w:fill="000000"/>
        </w:rPr>
        <w:t>Năm</w:t>
      </w:r>
      <w:proofErr w:type="spellEnd"/>
      <w:r w:rsidRPr="00B16EAE">
        <w:rPr>
          <w:rFonts w:ascii="Courier New" w:eastAsia="Times New Roman" w:hAnsi="Courier New" w:cs="Courier New"/>
          <w:i/>
          <w:iCs/>
          <w:color w:val="FFFFFF"/>
          <w:spacing w:val="45"/>
          <w:sz w:val="18"/>
          <w:szCs w:val="18"/>
          <w:shd w:val="clear" w:color="auto" w:fill="000000"/>
        </w:rPr>
        <w:t xml:space="preserve">, 28 </w:t>
      </w:r>
      <w:proofErr w:type="spellStart"/>
      <w:r w:rsidRPr="00B16EAE">
        <w:rPr>
          <w:rFonts w:ascii="Courier New" w:eastAsia="Times New Roman" w:hAnsi="Courier New" w:cs="Courier New"/>
          <w:i/>
          <w:iCs/>
          <w:color w:val="FFFFFF"/>
          <w:spacing w:val="45"/>
          <w:sz w:val="18"/>
          <w:szCs w:val="18"/>
          <w:shd w:val="clear" w:color="auto" w:fill="000000"/>
        </w:rPr>
        <w:t>tháng</w:t>
      </w:r>
      <w:proofErr w:type="spellEnd"/>
      <w:r w:rsidRPr="00B16EAE">
        <w:rPr>
          <w:rFonts w:ascii="Courier New" w:eastAsia="Times New Roman" w:hAnsi="Courier New" w:cs="Courier New"/>
          <w:i/>
          <w:iCs/>
          <w:color w:val="FFFFFF"/>
          <w:spacing w:val="45"/>
          <w:sz w:val="18"/>
          <w:szCs w:val="18"/>
          <w:shd w:val="clear" w:color="auto" w:fill="000000"/>
        </w:rPr>
        <w:t xml:space="preserve"> 9, 2017</w:t>
      </w:r>
    </w:p>
    <w:p w:rsidR="00B16EAE" w:rsidRPr="00B16EAE" w:rsidRDefault="00B16EAE" w:rsidP="00B16EAE">
      <w:pPr>
        <w:shd w:val="clear" w:color="auto" w:fill="9FC5E8"/>
        <w:spacing w:before="180" w:after="0" w:line="240" w:lineRule="auto"/>
        <w:outlineLvl w:val="2"/>
        <w:rPr>
          <w:rFonts w:ascii="Open Sans" w:eastAsia="Times New Roman" w:hAnsi="Open Sans" w:cs="Times New Roman"/>
          <w:color w:val="000000"/>
          <w:sz w:val="36"/>
          <w:szCs w:val="36"/>
        </w:rPr>
      </w:pPr>
      <w:bookmarkStart w:id="0" w:name="3662401033541196495"/>
      <w:bookmarkEnd w:id="0"/>
      <w:proofErr w:type="spellStart"/>
      <w:r w:rsidRPr="00B16EAE">
        <w:rPr>
          <w:rFonts w:ascii="Open Sans" w:eastAsia="Times New Roman" w:hAnsi="Open Sans" w:cs="Times New Roman"/>
          <w:color w:val="000000"/>
          <w:sz w:val="36"/>
          <w:szCs w:val="36"/>
        </w:rPr>
        <w:t>Cài</w:t>
      </w:r>
      <w:proofErr w:type="spellEnd"/>
      <w:r w:rsidRPr="00B16EAE">
        <w:rPr>
          <w:rFonts w:ascii="Open Sans" w:eastAsia="Times New Roman" w:hAnsi="Open Sans" w:cs="Times New Roman"/>
          <w:color w:val="000000"/>
          <w:sz w:val="36"/>
          <w:szCs w:val="36"/>
        </w:rPr>
        <w:t xml:space="preserve"> </w:t>
      </w:r>
      <w:proofErr w:type="spellStart"/>
      <w:r w:rsidRPr="00B16EAE">
        <w:rPr>
          <w:rFonts w:ascii="Open Sans" w:eastAsia="Times New Roman" w:hAnsi="Open Sans" w:cs="Times New Roman"/>
          <w:color w:val="000000"/>
          <w:sz w:val="36"/>
          <w:szCs w:val="36"/>
        </w:rPr>
        <w:t>đặt</w:t>
      </w:r>
      <w:proofErr w:type="spellEnd"/>
      <w:r w:rsidRPr="00B16EAE">
        <w:rPr>
          <w:rFonts w:ascii="Open Sans" w:eastAsia="Times New Roman" w:hAnsi="Open Sans" w:cs="Times New Roman"/>
          <w:color w:val="000000"/>
          <w:sz w:val="36"/>
          <w:szCs w:val="36"/>
        </w:rPr>
        <w:t xml:space="preserve"> </w:t>
      </w:r>
      <w:proofErr w:type="spellStart"/>
      <w:r w:rsidRPr="00B16EAE">
        <w:rPr>
          <w:rFonts w:ascii="Open Sans" w:eastAsia="Times New Roman" w:hAnsi="Open Sans" w:cs="Times New Roman"/>
          <w:color w:val="000000"/>
          <w:sz w:val="36"/>
          <w:szCs w:val="36"/>
        </w:rPr>
        <w:t>zabbix</w:t>
      </w:r>
      <w:proofErr w:type="spellEnd"/>
      <w:r w:rsidRPr="00B16EAE">
        <w:rPr>
          <w:rFonts w:ascii="Open Sans" w:eastAsia="Times New Roman" w:hAnsi="Open Sans" w:cs="Times New Roman"/>
          <w:color w:val="000000"/>
          <w:sz w:val="36"/>
          <w:szCs w:val="36"/>
        </w:rPr>
        <w:t xml:space="preserve"> 3.4 </w:t>
      </w:r>
      <w:proofErr w:type="spellStart"/>
      <w:r w:rsidRPr="00B16EAE">
        <w:rPr>
          <w:rFonts w:ascii="Open Sans" w:eastAsia="Times New Roman" w:hAnsi="Open Sans" w:cs="Times New Roman"/>
          <w:color w:val="000000"/>
          <w:sz w:val="36"/>
          <w:szCs w:val="36"/>
        </w:rPr>
        <w:t>trên</w:t>
      </w:r>
      <w:proofErr w:type="spellEnd"/>
      <w:r w:rsidRPr="00B16EAE">
        <w:rPr>
          <w:rFonts w:ascii="Open Sans" w:eastAsia="Times New Roman" w:hAnsi="Open Sans" w:cs="Times New Roman"/>
          <w:color w:val="000000"/>
          <w:sz w:val="36"/>
          <w:szCs w:val="36"/>
        </w:rPr>
        <w:t xml:space="preserve"> centos 6 </w:t>
      </w:r>
      <w:proofErr w:type="spellStart"/>
      <w:r w:rsidRPr="00B16EAE">
        <w:rPr>
          <w:rFonts w:ascii="Open Sans" w:eastAsia="Times New Roman" w:hAnsi="Open Sans" w:cs="Times New Roman"/>
          <w:color w:val="000000"/>
          <w:sz w:val="36"/>
          <w:szCs w:val="36"/>
        </w:rPr>
        <w:t>từ</w:t>
      </w:r>
      <w:proofErr w:type="spellEnd"/>
      <w:r w:rsidRPr="00B16EAE">
        <w:rPr>
          <w:rFonts w:ascii="Open Sans" w:eastAsia="Times New Roman" w:hAnsi="Open Sans" w:cs="Times New Roman"/>
          <w:color w:val="000000"/>
          <w:sz w:val="36"/>
          <w:szCs w:val="36"/>
        </w:rPr>
        <w:t xml:space="preserve"> </w:t>
      </w:r>
      <w:proofErr w:type="spellStart"/>
      <w:r w:rsidRPr="00B16EAE">
        <w:rPr>
          <w:rFonts w:ascii="Open Sans" w:eastAsia="Times New Roman" w:hAnsi="Open Sans" w:cs="Times New Roman"/>
          <w:color w:val="000000"/>
          <w:sz w:val="36"/>
          <w:szCs w:val="36"/>
        </w:rPr>
        <w:t>mã</w:t>
      </w:r>
      <w:proofErr w:type="spellEnd"/>
      <w:r w:rsidRPr="00B16EAE">
        <w:rPr>
          <w:rFonts w:ascii="Open Sans" w:eastAsia="Times New Roman" w:hAnsi="Open Sans" w:cs="Times New Roman"/>
          <w:color w:val="000000"/>
          <w:sz w:val="36"/>
          <w:szCs w:val="36"/>
        </w:rPr>
        <w:t xml:space="preserve"> </w:t>
      </w:r>
      <w:proofErr w:type="spellStart"/>
      <w:r w:rsidRPr="00B16EAE">
        <w:rPr>
          <w:rFonts w:ascii="Open Sans" w:eastAsia="Times New Roman" w:hAnsi="Open Sans" w:cs="Times New Roman"/>
          <w:color w:val="000000"/>
          <w:sz w:val="36"/>
          <w:szCs w:val="36"/>
        </w:rPr>
        <w:t>nguồn</w:t>
      </w:r>
      <w:proofErr w:type="spellEnd"/>
    </w:p>
    <w:p w:rsidR="00B16EAE" w:rsidRPr="00B16EAE" w:rsidRDefault="00B16EAE" w:rsidP="00B16EAE">
      <w:pPr>
        <w:shd w:val="clear" w:color="auto" w:fill="9FC5E8"/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33"/>
          <w:szCs w:val="33"/>
        </w:rPr>
      </w:pPr>
      <w:r w:rsidRPr="00B16EAE">
        <w:rPr>
          <w:rFonts w:ascii="Times New Roman" w:eastAsia="Times New Roman" w:hAnsi="Times New Roman" w:cs="Times New Roman"/>
          <w:b/>
          <w:bCs/>
          <w:color w:val="000000"/>
          <w:sz w:val="33"/>
          <w:szCs w:val="33"/>
        </w:rPr>
        <w:t>STEP TO SUCCESS!</w:t>
      </w:r>
      <w:r w:rsidRPr="00B16EAE">
        <w:rPr>
          <w:rFonts w:ascii="Times New Roman" w:eastAsia="Times New Roman" w:hAnsi="Times New Roman" w:cs="Times New Roman"/>
          <w:b/>
          <w:bCs/>
          <w:color w:val="000000"/>
          <w:sz w:val="33"/>
          <w:szCs w:val="33"/>
        </w:rPr>
        <w:br/>
        <w:t>ZABBIX INSTALLATION FROM SOURCE</w:t>
      </w:r>
    </w:p>
    <w:p w:rsidR="00B16EAE" w:rsidRPr="00B16EAE" w:rsidRDefault="00B16EAE" w:rsidP="00B16EAE">
      <w:pPr>
        <w:shd w:val="clear" w:color="auto" w:fill="9FC5E8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Mục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iêu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: build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zabbix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3.4.2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ừ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mã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nguồn</w:t>
      </w:r>
      <w:proofErr w:type="spellEnd"/>
    </w:p>
    <w:p w:rsidR="00B16EAE" w:rsidRPr="00B16EAE" w:rsidRDefault="00B16EAE" w:rsidP="00B16EAE">
      <w:pPr>
        <w:shd w:val="clear" w:color="auto" w:fill="9FC5E8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---------------------------------------------------------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  <w:t>System</w:t>
      </w:r>
      <w:proofErr w:type="gram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:</w:t>
      </w:r>
      <w:proofErr w:type="gram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  <w:t>VM: CENTOS 6.9 F, IP</w:t>
      </w:r>
      <w:r w:rsidR="008879AD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LAN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: </w:t>
      </w:r>
      <w:r w:rsidR="009C5CDB">
        <w:rPr>
          <w:rFonts w:ascii="Times New Roman" w:eastAsia="Times New Roman" w:hAnsi="Times New Roman" w:cs="Times New Roman"/>
          <w:color w:val="000000"/>
          <w:sz w:val="23"/>
          <w:szCs w:val="23"/>
        </w:rPr>
        <w:t>192.168.0.190</w:t>
      </w:r>
      <w:r w:rsidR="008879AD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/24, IP Public: </w:t>
      </w:r>
      <w:r w:rsidR="008879AD" w:rsidRPr="008879AD">
        <w:rPr>
          <w:rFonts w:ascii="Times New Roman" w:eastAsia="Times New Roman" w:hAnsi="Times New Roman" w:cs="Times New Roman"/>
          <w:color w:val="000000"/>
          <w:sz w:val="23"/>
          <w:szCs w:val="23"/>
        </w:rPr>
        <w:t>210.211.124.173</w:t>
      </w:r>
      <w:r w:rsidR="008879AD">
        <w:rPr>
          <w:rFonts w:ascii="Times New Roman" w:eastAsia="Times New Roman" w:hAnsi="Times New Roman" w:cs="Times New Roman"/>
          <w:color w:val="000000"/>
          <w:sz w:val="23"/>
          <w:szCs w:val="23"/>
        </w:rPr>
        <w:t>/27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  <w:t>PHP: 5.6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  <w:t>SQL: MYSQL 5.6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  <w:t>---------------------------------------------------------</w:t>
      </w:r>
    </w:p>
    <w:p w:rsidR="00B16EAE" w:rsidRPr="00B16EAE" w:rsidRDefault="00B16EAE" w:rsidP="00B16EAE">
      <w:pPr>
        <w:shd w:val="clear" w:color="auto" w:fill="9FC5E8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Vì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sao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là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Centos 6?</w:t>
      </w:r>
    </w:p>
    <w:p w:rsidR="00B16EAE" w:rsidRPr="00B16EAE" w:rsidRDefault="00B16EAE" w:rsidP="00B16EAE">
      <w:pPr>
        <w:shd w:val="clear" w:color="auto" w:fill="9FC5E8"/>
        <w:spacing w:after="24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Chủ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yếu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là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vì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trên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centos 7,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ubuntu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hay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debian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thì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cài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thẳng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từ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repo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cho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lẹ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:). Ở VN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mọi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người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vẫn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rất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hay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dùng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centos 6 -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vì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thói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quen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thôi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.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Hiện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trên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centos 6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chỉ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có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thể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cài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zabbix_agent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thông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qua yum.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Đây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chính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là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mục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đích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của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bài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viết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này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: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Tự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build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zabbix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trên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centos 6 (latest release: centos 6.9F).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</w:p>
    <w:p w:rsidR="00B16EAE" w:rsidRPr="00B16EAE" w:rsidRDefault="00B16EAE" w:rsidP="00B16EAE">
      <w:pPr>
        <w:shd w:val="clear" w:color="auto" w:fill="9FC5E8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P1. Install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MySql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Server</w:t>
      </w:r>
    </w:p>
    <w:p w:rsidR="00B16EAE" w:rsidRPr="00B16EAE" w:rsidRDefault="00B16EAE" w:rsidP="00B16EAE">
      <w:pPr>
        <w:shd w:val="clear" w:color="auto" w:fill="9FC5E8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  <w:t>*Install MySQL 5.6</w:t>
      </w:r>
    </w:p>
    <w:p w:rsidR="00B16EAE" w:rsidRPr="00B16EAE" w:rsidRDefault="00B16EAE" w:rsidP="00B16EAE">
      <w:pPr>
        <w:shd w:val="clear" w:color="auto" w:fill="9FC5E8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B16EAE">
        <w:rPr>
          <w:rFonts w:ascii="Times New Roman" w:eastAsia="Times New Roman" w:hAnsi="Times New Roman" w:cs="Times New Roman"/>
          <w:color w:val="000000"/>
          <w:sz w:val="20"/>
          <w:szCs w:val="20"/>
        </w:rPr>
        <w:br/>
      </w: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# </w:t>
      </w:r>
      <w:proofErr w:type="spellStart"/>
      <w:proofErr w:type="gram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wget</w:t>
      </w:r>
      <w:proofErr w:type="spellEnd"/>
      <w:proofErr w:type="gram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https://dev.mysql.com/get/mysql57-community-release-el6-11.noarch.rpm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# rpm -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ivh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mysql57-community-release-el6-11.noarch.rpm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br/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Sửa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Nội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dung file /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etc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/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yum.repos.d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/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mysql-community.repo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....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# Enable to use MySQL 5.6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[mysql56-community]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name=MySQL 5.6 Community Server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baseurl=http://repo.mysql.com/yum/mysql-5.6-community/el/6/$basearch/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enabled=1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gpgcheck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=1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gpgkey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=file:///etc/pki/rpm-gpg/RPM-GPG-KEY-mysql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  <w:t>[mysql57-community]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lastRenderedPageBreak/>
        <w:t>name=MySQL 5.7 Community Server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baseurl=http://repo.mysql.com/yum/mysql-5.7-community/el/6/$basearch/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enabled=0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gpgcheck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=1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gpgkey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=file:///etc/pki/rpm-gpg/RPM-GPG-KEY-mysql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....</w:t>
      </w:r>
    </w:p>
    <w:p w:rsidR="00B16EAE" w:rsidRPr="00B16EAE" w:rsidRDefault="00B16EAE" w:rsidP="00B16EAE">
      <w:pPr>
        <w:shd w:val="clear" w:color="auto" w:fill="9FC5E8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*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ài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đặt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MySQL:</w:t>
      </w:r>
    </w:p>
    <w:p w:rsidR="00B16EAE" w:rsidRPr="00B16EAE" w:rsidRDefault="00B16EAE" w:rsidP="00B16EAE">
      <w:pPr>
        <w:shd w:val="clear" w:color="auto" w:fill="9FC5E8"/>
        <w:spacing w:after="24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# </w:t>
      </w:r>
      <w:proofErr w:type="gram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yum</w:t>
      </w:r>
      <w:proofErr w:type="gram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install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mysql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-community-server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mysql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-community-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devel</w:t>
      </w:r>
      <w:proofErr w:type="spellEnd"/>
    </w:p>
    <w:p w:rsidR="00B16EAE" w:rsidRPr="00B16EAE" w:rsidRDefault="00B16EAE" w:rsidP="00B16EAE">
      <w:pPr>
        <w:shd w:val="clear" w:color="auto" w:fill="9FC5E8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*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Bảo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mật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MySql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</w:t>
      </w:r>
    </w:p>
    <w:p w:rsidR="00B16EAE" w:rsidRPr="00B16EAE" w:rsidRDefault="00B16EAE" w:rsidP="00B16EAE">
      <w:pPr>
        <w:shd w:val="clear" w:color="auto" w:fill="9FC5E8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# </w:t>
      </w:r>
      <w:proofErr w:type="gram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service</w:t>
      </w:r>
      <w:proofErr w:type="gram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mysql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start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#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mysql_secure_installation</w:t>
      </w:r>
      <w:proofErr w:type="spellEnd"/>
    </w:p>
    <w:p w:rsidR="00B16EAE" w:rsidRPr="00B16EAE" w:rsidRDefault="00B16EAE" w:rsidP="00B16EAE">
      <w:pPr>
        <w:shd w:val="clear" w:color="auto" w:fill="9FC5E8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P2.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Tải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source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Zabbix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:</w:t>
      </w:r>
    </w:p>
    <w:p w:rsidR="00B16EAE" w:rsidRPr="00B16EAE" w:rsidRDefault="00B16EAE" w:rsidP="00B16EAE">
      <w:pPr>
        <w:shd w:val="clear" w:color="auto" w:fill="9FC5E8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Các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phiên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bản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Zabbix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có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thể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tại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tại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: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hyperlink r:id="rId5" w:history="1">
        <w:r w:rsidRPr="00B16EAE">
          <w:rPr>
            <w:rFonts w:ascii="Times New Roman" w:eastAsia="Times New Roman" w:hAnsi="Times New Roman" w:cs="Times New Roman"/>
            <w:color w:val="0B5394"/>
            <w:sz w:val="23"/>
            <w:szCs w:val="23"/>
          </w:rPr>
          <w:t>https://sourceforge.net/projects/zabbix/files/</w:t>
        </w:r>
      </w:hyperlink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Tải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Bản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mới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nhất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: 3.4.2: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hyperlink r:id="rId6" w:history="1">
        <w:r w:rsidRPr="00B16EAE">
          <w:rPr>
            <w:rFonts w:ascii="Times New Roman" w:eastAsia="Times New Roman" w:hAnsi="Times New Roman" w:cs="Times New Roman"/>
            <w:color w:val="0B5394"/>
            <w:sz w:val="23"/>
            <w:szCs w:val="23"/>
          </w:rPr>
          <w:t>https://sourceforge.net/projects/zabbix/files/ZABBIX%20Latest%20Stable/3.4.2/zabbix-3.4.2.tar.gz</w:t>
        </w:r>
      </w:hyperlink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# cd /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usr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/local/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src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/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#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wget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https://sourceforge.net/projects/zabbix/files/ZABBIX%20Latest%20Stable/3.4.2/zabbix-3.4.2.tar.gz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Xả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nén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bộ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cài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: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Times New Roman" w:eastAsia="Times New Roman" w:hAnsi="Times New Roman" w:cs="Times New Roman"/>
          <w:color w:val="FFFFFF"/>
          <w:sz w:val="23"/>
          <w:szCs w:val="23"/>
          <w:shd w:val="clear" w:color="auto" w:fill="000000"/>
        </w:rPr>
        <w:br/>
      </w: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# tar -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xzvf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zabbix-3.4.2.tar.gz</w:t>
      </w:r>
    </w:p>
    <w:p w:rsidR="00B16EAE" w:rsidRPr="00B16EAE" w:rsidRDefault="00B16EAE" w:rsidP="00B16EAE">
      <w:pPr>
        <w:shd w:val="clear" w:color="auto" w:fill="9FC5E8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br/>
        <w:t xml:space="preserve">P3.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Cài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đặt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Cơ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sở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dữ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liệu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cho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Zabbix</w:t>
      </w:r>
      <w:proofErr w:type="spellEnd"/>
    </w:p>
    <w:p w:rsidR="00B16EAE" w:rsidRPr="00B16EAE" w:rsidRDefault="00B16EAE" w:rsidP="00B16EAE">
      <w:pPr>
        <w:shd w:val="clear" w:color="auto" w:fill="9FC5E8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*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ạo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CSDL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zabbix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</w:t>
      </w:r>
    </w:p>
    <w:p w:rsidR="00B16EAE" w:rsidRPr="00B16EAE" w:rsidRDefault="00B16EAE" w:rsidP="00B16EAE">
      <w:pPr>
        <w:shd w:val="clear" w:color="auto" w:fill="9FC5E8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# </w:t>
      </w:r>
      <w:proofErr w:type="spellStart"/>
      <w:proofErr w:type="gram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mysql</w:t>
      </w:r>
      <w:proofErr w:type="spellEnd"/>
      <w:proofErr w:type="gram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-u root -p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Enter password: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Welcome to the MySQL monitor.  Commands end </w:t>
      </w:r>
      <w:proofErr w:type="gram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with ;</w:t>
      </w:r>
      <w:proofErr w:type="gram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or \g.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Your MySQL connection id is 13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Server version: 5.6.37 MySQL Community Server (GPL</w:t>
      </w:r>
      <w:proofErr w:type="gram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)</w:t>
      </w:r>
      <w:proofErr w:type="gram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Copyright (c) 2000, 2017, Oracle and/or its affiliates. All rights reserved.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Oracle is a registered trademark of Oracle Corporation and/or its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affiliates. Other names may be trademarks of their respective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owners.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Type 'help;' or '\h' for help. Type '\c' to clear the current input statement.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mysql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&gt; create database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zabbix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character set utf8 collate utf8_bin;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Query OK, 1 row affected (0.00 sec)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mysql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&gt; grant all privileges on zabbix.* to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zabbix@localhost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identified by '123456';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Query OK, 0 rows affected (0.00 sec)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mysql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&gt; flush privileges;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lastRenderedPageBreak/>
        <w:t>Query OK, 0 rows affected (0.00 sec)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mysql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&gt; quit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Bye</w:t>
      </w:r>
    </w:p>
    <w:p w:rsidR="00B16EAE" w:rsidRPr="00B16EAE" w:rsidRDefault="00B16EAE" w:rsidP="00B16EAE">
      <w:pPr>
        <w:shd w:val="clear" w:color="auto" w:fill="9FC5E8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B16EAE">
        <w:rPr>
          <w:rFonts w:ascii="Courier New" w:eastAsia="Times New Roman" w:hAnsi="Courier New" w:cs="Courier New"/>
          <w:b/>
          <w:bCs/>
          <w:color w:val="000000"/>
          <w:sz w:val="24"/>
          <w:szCs w:val="24"/>
        </w:rPr>
        <w:br/>
      </w:r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* Import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ấu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rúc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CSDL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ủa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proofErr w:type="gram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zabbix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:</w:t>
      </w:r>
      <w:proofErr w:type="gramEnd"/>
    </w:p>
    <w:p w:rsidR="00B16EAE" w:rsidRPr="00B16EAE" w:rsidRDefault="00B16EAE" w:rsidP="00B16EAE">
      <w:pPr>
        <w:shd w:val="clear" w:color="auto" w:fill="9FC5E8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# </w:t>
      </w:r>
      <w:proofErr w:type="gram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cd</w:t>
      </w:r>
      <w:proofErr w:type="gram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/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usr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/local/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src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/zabbix-3.4.2/database/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mysql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/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#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mysql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-u root -p -D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zabbix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&lt;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schema.sql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#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mysql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-u root -p -D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zabbix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&lt;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images.sql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#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mysql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-u root -p -D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zabbix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&lt;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data.sql</w:t>
      </w:r>
      <w:proofErr w:type="spellEnd"/>
    </w:p>
    <w:p w:rsidR="00B16EAE" w:rsidRPr="00B16EAE" w:rsidRDefault="00B16EAE" w:rsidP="00B16EAE">
      <w:pPr>
        <w:shd w:val="clear" w:color="auto" w:fill="9FC5E8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P4. Build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Zabbix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server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và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cấu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hình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:</w:t>
      </w:r>
    </w:p>
    <w:p w:rsidR="00B16EAE" w:rsidRPr="00B16EAE" w:rsidRDefault="00B16EAE" w:rsidP="00B16EAE">
      <w:pPr>
        <w:shd w:val="clear" w:color="auto" w:fill="9FC5E8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*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ài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đặt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ác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proofErr w:type="gram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hư</w:t>
      </w:r>
      <w:proofErr w:type="spellEnd"/>
      <w:proofErr w:type="gram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viện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ần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hiết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để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build source:</w:t>
      </w:r>
    </w:p>
    <w:p w:rsidR="00B16EAE" w:rsidRPr="00B16EAE" w:rsidRDefault="00B16EAE" w:rsidP="00B16EAE">
      <w:pPr>
        <w:shd w:val="clear" w:color="auto" w:fill="9FC5E8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# </w:t>
      </w:r>
      <w:proofErr w:type="gram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yum</w:t>
      </w:r>
      <w:proofErr w:type="gram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install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gcc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make libxml2-devel net-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snmp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-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devel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libcurl-devel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libssh2-devel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libevent-devel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pcre-devel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iksemel-devel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java-1.8.0-openjdk-devel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openldap-devel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openssl-devel</w:t>
      </w:r>
      <w:proofErr w:type="spellEnd"/>
    </w:p>
    <w:p w:rsidR="00B16EAE" w:rsidRPr="00B16EAE" w:rsidRDefault="00B16EAE" w:rsidP="00B16EAE">
      <w:pPr>
        <w:shd w:val="clear" w:color="auto" w:fill="9FC5E8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* Tiến</w:t>
      </w:r>
      <w:proofErr w:type="gram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 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hành</w:t>
      </w:r>
      <w:proofErr w:type="spellEnd"/>
      <w:proofErr w:type="gram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build source:</w:t>
      </w:r>
    </w:p>
    <w:p w:rsidR="00B16EAE" w:rsidRPr="00B16EAE" w:rsidRDefault="00B16EAE" w:rsidP="00B16EAE">
      <w:pPr>
        <w:shd w:val="clear" w:color="auto" w:fill="9FC5E8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#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groupadd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zabbix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#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useradd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-g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zabbix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zabbix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# cd /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usr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/local/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src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/zabbix-3.4.2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# ./configure --enable-server  --prefix=/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usr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/local --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sysconfdir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=/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etc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/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zabbix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  --with-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mysql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--with-net-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snmp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--with-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libcurl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--with-libxml2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# make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# make install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#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chown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zabbix:zabbix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/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var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/log/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zabbix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/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#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mkdir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/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var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/run/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zabbix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/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#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chown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zabbix:zabbix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/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var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/run/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zabbix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/</w:t>
      </w:r>
    </w:p>
    <w:p w:rsidR="00B16EAE" w:rsidRPr="00B16EAE" w:rsidRDefault="00B16EAE" w:rsidP="00B16EAE">
      <w:pPr>
        <w:shd w:val="clear" w:color="auto" w:fill="9FC5E8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proofErr w:type="gramStart"/>
      <w:r w:rsidRPr="00B16EAE">
        <w:rPr>
          <w:rFonts w:ascii="Courier New" w:eastAsia="Times New Roman" w:hAnsi="Courier New" w:cs="Courier New"/>
          <w:b/>
          <w:bCs/>
          <w:color w:val="000000"/>
          <w:sz w:val="24"/>
          <w:szCs w:val="24"/>
        </w:rPr>
        <w:t>options</w:t>
      </w:r>
      <w:proofErr w:type="gramEnd"/>
    </w:p>
    <w:p w:rsidR="00B16EAE" w:rsidRPr="00B16EAE" w:rsidRDefault="00B16EAE" w:rsidP="00B16EAE">
      <w:pPr>
        <w:shd w:val="clear" w:color="auto" w:fill="9FC5E8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./configure --enable-server --enable-agent --prefix=/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usr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/local --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sysconfdir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=/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etc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/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zabbix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--enable-java --with-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mysql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--with-jabber --with-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libcurl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--with-net-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snmp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--with-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ldap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--with-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iconv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--with-libxml2 --with-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openssl</w:t>
      </w:r>
      <w:proofErr w:type="spellEnd"/>
    </w:p>
    <w:p w:rsidR="00B16EAE" w:rsidRPr="00B16EAE" w:rsidRDefault="00B16EAE" w:rsidP="00B16EAE">
      <w:pPr>
        <w:shd w:val="clear" w:color="auto" w:fill="9FC5E8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*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Sửa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file</w:t>
      </w:r>
      <w:proofErr w:type="gram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  /</w:t>
      </w:r>
      <w:proofErr w:type="spellStart"/>
      <w:proofErr w:type="gram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tc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/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zabbix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/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zabbix_server.conf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hành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</w:t>
      </w:r>
    </w:p>
    <w:p w:rsidR="00B16EAE" w:rsidRPr="00B16EAE" w:rsidRDefault="00B16EAE" w:rsidP="00B16EAE">
      <w:pPr>
        <w:shd w:val="clear" w:color="auto" w:fill="9FC5E8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LogFile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=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var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log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zabbix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zabbix_server.log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LogFileSize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=500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DBHost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=localhost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DBName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=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zabbix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DBUser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=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zabbix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DBPassword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=123456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PidFile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=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var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run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zabbix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zabbix_server.pid</w:t>
      </w:r>
      <w:proofErr w:type="spellEnd"/>
    </w:p>
    <w:p w:rsidR="00B16EAE" w:rsidRPr="00B16EAE" w:rsidRDefault="00B16EAE" w:rsidP="00B16EAE">
      <w:pPr>
        <w:shd w:val="clear" w:color="auto" w:fill="9FC5E8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*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Sửa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file</w:t>
      </w:r>
      <w:proofErr w:type="gram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  /</w:t>
      </w:r>
      <w:proofErr w:type="spellStart"/>
      <w:proofErr w:type="gram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tc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/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zabbix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/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zabbix_agentd.conf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hành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</w:t>
      </w:r>
    </w:p>
    <w:p w:rsidR="00B16EAE" w:rsidRPr="00B16EAE" w:rsidRDefault="00B16EAE" w:rsidP="00B16EAE">
      <w:pPr>
        <w:shd w:val="clear" w:color="auto" w:fill="9FC5E8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# This is a configuration file for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Zabbix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agent daemon (Unix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)</w:t>
      </w:r>
      <w:proofErr w:type="gram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# To get more information about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Zabbix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, visit http://www.zabbix.com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LogFile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=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var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log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zabbix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zabbix_agentd.log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LogFileSize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=200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PidFile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=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var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run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zabbix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zabbix_agent.pid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Server=127.0.0.1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StartAgents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=5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ServerActive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=127.0.0.1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Hostname=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ZabbixServer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lastRenderedPageBreak/>
        <w:t>BufferSend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=15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BufferSize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=300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MaxLinesPerSecond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=40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############ ADVANCED PARAMETERS #################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Timeout=5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User=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zabbix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Include=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etc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zabbix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zabbix_agentd.conf.d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*.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conf</w:t>
      </w:r>
      <w:proofErr w:type="spellEnd"/>
    </w:p>
    <w:p w:rsidR="00B16EAE" w:rsidRPr="00B16EAE" w:rsidRDefault="00B16EAE" w:rsidP="00B16EAE">
      <w:pPr>
        <w:shd w:val="clear" w:color="auto" w:fill="9FC5E8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*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ạo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file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init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script: /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tc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/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init.d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/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zabbix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-server</w:t>
      </w:r>
    </w:p>
    <w:p w:rsidR="00B16EAE" w:rsidRPr="00B16EAE" w:rsidRDefault="00B16EAE" w:rsidP="00B16EAE">
      <w:pPr>
        <w:shd w:val="clear" w:color="auto" w:fill="9FC5E8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proofErr w:type="spellStart"/>
      <w:proofErr w:type="gram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nội</w:t>
      </w:r>
      <w:proofErr w:type="spellEnd"/>
      <w:proofErr w:type="gram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dung:</w:t>
      </w:r>
    </w:p>
    <w:p w:rsidR="00B16EAE" w:rsidRPr="00B16EAE" w:rsidRDefault="00B16EAE" w:rsidP="00B16EAE">
      <w:pPr>
        <w:shd w:val="clear" w:color="auto" w:fill="9FC5E8"/>
        <w:spacing w:after="24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#!/bin/bash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#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#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zabbix_server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 This shell script takes care of starting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#                       and stopping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Zabbix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Server daemon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#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#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chkconfig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:   35 96 14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# description:  ZABBIX is an all-in-one 24x7 monitoring system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#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  <w:t># Source function library.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. 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etc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rc.d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init.d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functions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  <w:t># Source networking configuration.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. 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etc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sysconfig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network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  <w:t># Check that networking is up.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[ $</w:t>
      </w:r>
      <w:proofErr w:type="gram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{NETWORKING} = "no" ] &amp;&amp; exit 0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  <w:t>RETVAL=0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  <w:t># Setting up configuration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ZABBIX_NAME="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zabbix_server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"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ZABBIX_CONF="</w:t>
      </w:r>
      <w:r w:rsidR="00ED79A4">
        <w:rPr>
          <w:rFonts w:ascii="Courier New" w:eastAsia="Times New Roman" w:hAnsi="Courier New" w:cs="Courier New"/>
          <w:color w:val="000000"/>
          <w:sz w:val="23"/>
          <w:szCs w:val="23"/>
        </w:rPr>
        <w:t>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etc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</w:t>
      </w:r>
      <w:proofErr w:type="spellStart"/>
      <w:r w:rsidR="00ED79A4">
        <w:rPr>
          <w:rFonts w:ascii="Courier New" w:eastAsia="Times New Roman" w:hAnsi="Courier New" w:cs="Courier New"/>
          <w:color w:val="000000"/>
          <w:sz w:val="23"/>
          <w:szCs w:val="23"/>
        </w:rPr>
        <w:t>zabbix</w:t>
      </w:r>
      <w:proofErr w:type="spellEnd"/>
      <w:r w:rsidR="00ED79A4">
        <w:rPr>
          <w:rFonts w:ascii="Courier New" w:eastAsia="Times New Roman" w:hAnsi="Courier New" w:cs="Courier New"/>
          <w:color w:val="000000"/>
          <w:sz w:val="23"/>
          <w:szCs w:val="23"/>
        </w:rPr>
        <w:t>/</w:t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$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ZABBIX_NAME.conf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"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  <w:t xml:space="preserve">if 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[ !</w:t>
      </w:r>
      <w:proofErr w:type="gram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-f 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$ZABBIX_CONF ]</w:t>
      </w:r>
      <w:proofErr w:type="gram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then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echo "$ZABBIX_NAME configuration file $ZABBIX_CONF does not exist. "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    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exit</w:t>
      </w:r>
      <w:proofErr w:type="gram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3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fi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  <w:t xml:space="preserve"># Source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config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file to load configuration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. $ZABBIX_CONF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  <w:t>ZABBIX_USER="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zabbix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"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ZABBIX_BIND="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usr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local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sbin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"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ZABBIX_BINF="$ZABBIX_BIND/$ZABBIX_NAME"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lastRenderedPageBreak/>
        <w:t xml:space="preserve">if 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[ !</w:t>
      </w:r>
      <w:proofErr w:type="gram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-x $ZABBIX_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BINF ]</w:t>
      </w:r>
      <w:proofErr w:type="gram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; then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echo "$ZABBIX_BINF not installed! "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    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exit</w:t>
      </w:r>
      <w:proofErr w:type="gram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4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fi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  <w:t>ZABBIX_LOGD="`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dirname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$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LogFile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`"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ZABBIX_LOGF="$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LogFile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"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if [ -z $ZABBIX_LOGF ]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then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echo "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LogFile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path is not specified in $ZABBIX_CONF"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exit 5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fi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  <w:t>ZABBIX_PIDF="$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PidFile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"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if [ -z $ZABBIX_PIDF ]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then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echo "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LogFile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path is not specified in $ZABBIX_CONF"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exit 5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fi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  <w:t># Functions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runcheck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() {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[ ! -f $ZABBIX_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PIDF ]</w:t>
      </w:r>
      <w:proofErr w:type="gram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&amp;&amp; return 0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PID=`cat $ZABBIX_PIDF`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   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checkpid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$PID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    [ $? -ne 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0 ]</w:t>
      </w:r>
      <w:proofErr w:type="gram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&amp;&amp;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rm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-f $ZABBIX_PIDF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}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pidofzab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() {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   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pidofproc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-p "$ZABBIX_PIDF" $ZABBIX_NAME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}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  <w:t>start() {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# Start daemons.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    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echo</w:t>
      </w:r>
      <w:proofErr w:type="gram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-n $"Starting $ZABBIX_NAME: "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if [ -n "`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pidofzab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`" ]; then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  echo -n "$ZABBIX_NAME: already running"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  failure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  echo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  return 1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fi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if [ ! -d $ZABBIX_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LOGD ]</w:t>
      </w:r>
      <w:proofErr w:type="gram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; then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     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mkdir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-p $ZABBIX_LOGD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     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chown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$ZABBIX_USER $ZABBIX_LOGD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fi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   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runcheck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daemon --user $ZABBIX_USER $ZABBIX_BINF -c $ZABBIX_CONF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RETVAL=$?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lastRenderedPageBreak/>
        <w:t xml:space="preserve">    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if</w:t>
      </w:r>
      <w:proofErr w:type="gram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[ -f $ZABBIX_PIDF ]; then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     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chown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$ZABBIX_USER $ZABBIX_PIDF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fi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echo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[ $RETVAL -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eq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0 ] &amp;&amp; touch 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var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lock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subsys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$ZABBIX_NAME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return $RETVAL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}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  <w:t>stop() {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# Stop daemons.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    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echo</w:t>
      </w:r>
      <w:proofErr w:type="gram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-n $"Shutting down $ZABBIX_NAME: "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   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killproc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$ZABBIX_NAME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RETVAL=$?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    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echo</w:t>
      </w:r>
      <w:proofErr w:type="gram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[ $RETVAL -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eq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0 ] &amp;&amp;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rm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-f 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var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lock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subsys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$ZABBIX_NAME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return $RETVAL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}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  <w:t># See how we were called.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case "$1" in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start)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start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;;</w:t>
      </w:r>
      <w:proofErr w:type="gram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stop)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stop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;;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 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restart|reload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)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stop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usleep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1000000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start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RETVAL=$?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;;</w:t>
      </w:r>
      <w:proofErr w:type="gram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 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condrestart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)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if [ -f 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var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lock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subsys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$ZABBIX_NAME ]; then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    stop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   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usleep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1000000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    start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    RETVAL=$?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fi</w:t>
      </w:r>
      <w:proofErr w:type="gram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;;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status)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status $ZABBIX_NAME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RETVAL=$?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;;</w:t>
      </w:r>
      <w:proofErr w:type="gram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*)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    echo $"Usage: $0 {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start|stop|restart|condrestart|status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}"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exit 1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esac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lastRenderedPageBreak/>
        <w:br/>
        <w:t>exit $RETVAL</w:t>
      </w:r>
    </w:p>
    <w:p w:rsidR="00B16EAE" w:rsidRPr="00B16EAE" w:rsidRDefault="00B16EAE" w:rsidP="00B16EAE">
      <w:pPr>
        <w:shd w:val="clear" w:color="auto" w:fill="9FC5E8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*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ạo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file </w:t>
      </w:r>
      <w:proofErr w:type="spellStart"/>
      <w:r w:rsidR="00ED79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init</w:t>
      </w:r>
      <w:proofErr w:type="spellEnd"/>
      <w:r w:rsidR="00ED79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script: /</w:t>
      </w:r>
      <w:proofErr w:type="spellStart"/>
      <w:r w:rsidR="00ED79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tc</w:t>
      </w:r>
      <w:proofErr w:type="spellEnd"/>
      <w:r w:rsidR="00ED79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/</w:t>
      </w:r>
      <w:proofErr w:type="spellStart"/>
      <w:r w:rsidR="00ED79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init.d</w:t>
      </w:r>
      <w:proofErr w:type="spellEnd"/>
      <w:r w:rsidR="00ED79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/</w:t>
      </w:r>
      <w:proofErr w:type="spellStart"/>
      <w:r w:rsidR="00ED79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zabbix-</w:t>
      </w:r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agentd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ó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nội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dung:</w:t>
      </w:r>
    </w:p>
    <w:p w:rsidR="00B16EAE" w:rsidRDefault="00B16EAE" w:rsidP="00B16EAE">
      <w:pPr>
        <w:shd w:val="clear" w:color="auto" w:fill="9FC5E8"/>
        <w:spacing w:after="24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#!/bin/bash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#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#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zabbix_agentd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 This shell script takes care of starting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#                       and stopping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Zabbix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Agent daemon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#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#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chkconfig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:  35 95 15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# description:  ZABBIX is an all-in-one 24x7 monitoring system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#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  <w:t># Source function library.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. 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etc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rc.d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init.d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functions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  <w:t># Source networking configuration.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. 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etc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sysconfig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network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  <w:t># Check that networking is up.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[ $</w:t>
      </w:r>
      <w:proofErr w:type="gram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{NETWORKING} = "no" ] &amp;&amp; exit 0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  <w:t>RETVAL=0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  <w:t># Setting up configuration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ZABBIX_NAME="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zabbix_agentd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"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ZABBIX_CONF="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etc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zabbix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$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ZABBIX_NAME.conf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"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  <w:t xml:space="preserve">if 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[ !</w:t>
      </w:r>
      <w:proofErr w:type="gram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-f 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$ZABBIX_CONF ]</w:t>
      </w:r>
      <w:proofErr w:type="gram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then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echo "$ZABBIX_NAME configuration file $ZABBIX_CONF does not exist. "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    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exit</w:t>
      </w:r>
      <w:proofErr w:type="gram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3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fi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  <w:t xml:space="preserve"># Source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config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file to load configuration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. $ZABBIX_CONF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  <w:t>ZABBIX_USER="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zabbix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"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ZABBIX_BIND="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usr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local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sbin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"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ZABBIX_BINF="$ZABBIX_BIND/$ZABBIX_NAME"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  <w:t xml:space="preserve">if 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[ !</w:t>
      </w:r>
      <w:proofErr w:type="gram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-x $ZABBIX_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BINF ]</w:t>
      </w:r>
      <w:proofErr w:type="gram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; then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echo "$ZABBIX_BINF not installed! "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    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exit</w:t>
      </w:r>
      <w:proofErr w:type="gram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4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fi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  <w:t>ZABBIX_LOGD="`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dirname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$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LogFile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`"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lastRenderedPageBreak/>
        <w:t>ZABBIX_LOGF="$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LogFile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"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if [ -z $ZABBIX_LOGF ]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then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echo "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LogFile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path is not specified in $ZABBIX_CONF"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exit 5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fi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  <w:t>ZABBIX_PIDF="$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PidFile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"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if [ -z $ZABBIX_PIDF ]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then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echo "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LogFile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path is not specified in $ZABBIX_CONF"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exit 5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fi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  <w:t># Functions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runcheck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() {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[ ! -f $ZABBIX_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PIDF ]</w:t>
      </w:r>
      <w:proofErr w:type="gram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&amp;&amp; return 0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PID=`cat $ZABBIX_PIDF`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   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checkpid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$PID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    [ $? -ne 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0 ]</w:t>
      </w:r>
      <w:proofErr w:type="gram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&amp;&amp;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rm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-f $ZABBIX_PIDF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}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pidofzab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() {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   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pidofproc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-p "$ZABBIX_PIDF" $ZABBIX_NAME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}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  <w:t>start() {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# Start daemons.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    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echo</w:t>
      </w:r>
      <w:proofErr w:type="gram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-n $"Starting $ZABBIX_NAME: "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if [ -n "`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pidofzab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`" ]; then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  echo -n "$ZABBIX_NAME: already running"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  failure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  echo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  return 1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fi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if [ ! -d $ZABBIX_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LOGD ]</w:t>
      </w:r>
      <w:proofErr w:type="gram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; then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     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mkdir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-p $ZABBIX_LOGD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     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chown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$ZABBIX_USER $ZABBIX_LOGD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fi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   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runcheck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daemon --user $ZABBIX_USER $ZABBIX_BINF -c $ZABBIX_CONF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RETVAL=$?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    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if</w:t>
      </w:r>
      <w:proofErr w:type="gram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[ -f $ZABBIX_PIDF ]; then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     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chown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$ZABBIX_USER $ZABBIX_PIDF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fi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echo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[ $RETVAL -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eq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0 ] &amp;&amp; touch 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var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lock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subsys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$ZABBIX_NAME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return $RETVAL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lastRenderedPageBreak/>
        <w:t>}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  <w:t>stop() {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# Stop daemons.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    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echo</w:t>
      </w:r>
      <w:proofErr w:type="gram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-n $"Shutting down $ZABBIX_NAME: "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   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killproc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$ZABBIX_NAME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RETVAL=$?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    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echo</w:t>
      </w:r>
      <w:proofErr w:type="gram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[ $RETVAL -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eq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0 ] &amp;&amp;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rm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-f 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var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lock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subsys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$ZABBIX_NAME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return $RETVAL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}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  <w:t># See how we were called.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case "$1" in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start)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start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;;</w:t>
      </w:r>
      <w:proofErr w:type="gram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stop)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stop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;;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 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restart|reload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)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stop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usleep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1000000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start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RETVAL=$?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;;</w:t>
      </w:r>
      <w:proofErr w:type="gram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 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condrestart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)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if [ -f 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var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lock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subsys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$ZABBIX_NAME ]; then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    stop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   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usleep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1000000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    start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    RETVAL=$?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fi</w:t>
      </w:r>
      <w:proofErr w:type="gram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;;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status)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status $ZABBIX_NAME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RETVAL=$?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;;</w:t>
      </w:r>
      <w:proofErr w:type="gram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*)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        echo $"Usage: $0 {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start|stop|restart|condrestart|status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}"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exit 1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esac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br/>
        <w:t>exit $RETVAL</w:t>
      </w:r>
    </w:p>
    <w:p w:rsidR="00ED79A4" w:rsidRDefault="00ED79A4" w:rsidP="00B16EAE">
      <w:pPr>
        <w:shd w:val="clear" w:color="auto" w:fill="9FC5E8"/>
        <w:spacing w:after="24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ED79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* </w:t>
      </w:r>
      <w:proofErr w:type="spellStart"/>
      <w:r w:rsidRPr="00ED79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ấp</w:t>
      </w:r>
      <w:proofErr w:type="spellEnd"/>
      <w:r w:rsidRPr="00ED79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ED79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quyền</w:t>
      </w:r>
      <w:proofErr w:type="spellEnd"/>
      <w:r w:rsidRPr="00ED79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ED79A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hạy</w:t>
      </w:r>
      <w:proofErr w:type="spellEnd"/>
      <w:r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</w:t>
      </w:r>
      <w:r>
        <w:rPr>
          <w:rFonts w:ascii="Courier New" w:eastAsia="Times New Roman" w:hAnsi="Courier New" w:cs="Courier New"/>
          <w:color w:val="000000"/>
          <w:sz w:val="23"/>
          <w:szCs w:val="23"/>
        </w:rPr>
        <w:br/>
        <w:t xml:space="preserve"># </w:t>
      </w:r>
      <w:proofErr w:type="spellStart"/>
      <w:r>
        <w:rPr>
          <w:rFonts w:ascii="Courier New" w:eastAsia="Times New Roman" w:hAnsi="Courier New" w:cs="Courier New"/>
          <w:color w:val="000000"/>
          <w:sz w:val="23"/>
          <w:szCs w:val="23"/>
        </w:rPr>
        <w:t>chmod</w:t>
      </w:r>
      <w:proofErr w:type="spellEnd"/>
      <w:r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755 </w:t>
      </w:r>
      <w:proofErr w:type="spellStart"/>
      <w:r>
        <w:rPr>
          <w:rFonts w:ascii="Courier New" w:eastAsia="Times New Roman" w:hAnsi="Courier New" w:cs="Courier New"/>
          <w:color w:val="000000"/>
          <w:sz w:val="23"/>
          <w:szCs w:val="23"/>
        </w:rPr>
        <w:t>zabbix</w:t>
      </w:r>
      <w:proofErr w:type="spellEnd"/>
      <w:r>
        <w:rPr>
          <w:rFonts w:ascii="Courier New" w:eastAsia="Times New Roman" w:hAnsi="Courier New" w:cs="Courier New"/>
          <w:color w:val="000000"/>
          <w:sz w:val="23"/>
          <w:szCs w:val="23"/>
        </w:rPr>
        <w:t>-server</w:t>
      </w:r>
    </w:p>
    <w:p w:rsidR="00ED79A4" w:rsidRPr="00B16EAE" w:rsidRDefault="00ED79A4" w:rsidP="00B16EAE">
      <w:pPr>
        <w:shd w:val="clear" w:color="auto" w:fill="9FC5E8"/>
        <w:spacing w:after="24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>
        <w:rPr>
          <w:rFonts w:ascii="Courier New" w:eastAsia="Times New Roman" w:hAnsi="Courier New" w:cs="Courier New"/>
          <w:color w:val="000000"/>
          <w:sz w:val="23"/>
          <w:szCs w:val="23"/>
        </w:rPr>
        <w:t xml:space="preserve"># </w:t>
      </w:r>
      <w:proofErr w:type="spellStart"/>
      <w:proofErr w:type="gramStart"/>
      <w:r>
        <w:rPr>
          <w:rFonts w:ascii="Courier New" w:eastAsia="Times New Roman" w:hAnsi="Courier New" w:cs="Courier New"/>
          <w:color w:val="000000"/>
          <w:sz w:val="23"/>
          <w:szCs w:val="23"/>
        </w:rPr>
        <w:t>chmod</w:t>
      </w:r>
      <w:proofErr w:type="spellEnd"/>
      <w:proofErr w:type="gramEnd"/>
      <w:r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755 </w:t>
      </w:r>
      <w:proofErr w:type="spellStart"/>
      <w:r>
        <w:rPr>
          <w:rFonts w:ascii="Courier New" w:eastAsia="Times New Roman" w:hAnsi="Courier New" w:cs="Courier New"/>
          <w:color w:val="000000"/>
          <w:sz w:val="23"/>
          <w:szCs w:val="23"/>
        </w:rPr>
        <w:t>zabbix-agentd</w:t>
      </w:r>
      <w:proofErr w:type="spellEnd"/>
    </w:p>
    <w:p w:rsidR="00B16EAE" w:rsidRPr="00B16EAE" w:rsidRDefault="00B16EAE" w:rsidP="00B16EAE">
      <w:pPr>
        <w:shd w:val="clear" w:color="auto" w:fill="9FC5E8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lastRenderedPageBreak/>
        <w:t xml:space="preserve">*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hạy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server &amp; agent:</w:t>
      </w:r>
    </w:p>
    <w:p w:rsidR="00B16EAE" w:rsidRPr="00B16EAE" w:rsidRDefault="00ED79A4" w:rsidP="00B16EAE">
      <w:pPr>
        <w:shd w:val="clear" w:color="auto" w:fill="9FC5E8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# </w:t>
      </w:r>
      <w:proofErr w:type="gramStart"/>
      <w:r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service</w:t>
      </w:r>
      <w:proofErr w:type="gramEnd"/>
      <w:r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</w:t>
      </w:r>
      <w:proofErr w:type="spellStart"/>
      <w:r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zabbix</w:t>
      </w:r>
      <w:proofErr w:type="spellEnd"/>
      <w:r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-</w:t>
      </w:r>
      <w:r w:rsidR="00B16EAE"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server start</w:t>
      </w:r>
      <w:r w:rsidR="00B16EAE"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# service </w:t>
      </w:r>
      <w:proofErr w:type="spellStart"/>
      <w:r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zabbix-</w:t>
      </w:r>
      <w:r w:rsidR="00B16EAE"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agentd</w:t>
      </w:r>
      <w:proofErr w:type="spellEnd"/>
      <w:r w:rsidR="00B16EAE"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start</w:t>
      </w:r>
    </w:p>
    <w:p w:rsidR="00B16EAE" w:rsidRPr="00B16EAE" w:rsidRDefault="00B16EAE" w:rsidP="00B16EAE">
      <w:pPr>
        <w:shd w:val="clear" w:color="auto" w:fill="9FC5E8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P5.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Cài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đặt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Zabbix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web Frontend</w:t>
      </w:r>
    </w:p>
    <w:p w:rsidR="00B16EAE" w:rsidRPr="00B16EAE" w:rsidRDefault="00B16EAE" w:rsidP="00B16EAE">
      <w:pPr>
        <w:shd w:val="clear" w:color="auto" w:fill="9FC5E8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proofErr w:type="spellStart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>Chúng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 xml:space="preserve"> ta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>sẽ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>sử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>dụng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 xml:space="preserve"> LAMP stack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>để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>chạy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 xml:space="preserve"> web server.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>Bước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>trên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>đã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>cài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 xml:space="preserve"> MySQL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>rồi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 xml:space="preserve">,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>dưới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>đây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 xml:space="preserve"> ta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>cài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 xml:space="preserve"> PHP 5.6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>và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 xml:space="preserve"> apache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spellStart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>Trên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 xml:space="preserve"> centos 6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>để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>cài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 xml:space="preserve"> PHP 5.5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>trở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>lên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 xml:space="preserve"> ta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>dùng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>remi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 xml:space="preserve"> repo</w:t>
      </w:r>
    </w:p>
    <w:p w:rsidR="00B16EAE" w:rsidRPr="00B16EAE" w:rsidRDefault="00B16EAE" w:rsidP="00B16EAE">
      <w:pPr>
        <w:shd w:val="clear" w:color="auto" w:fill="9FC5E8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* Install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pel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remi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repo</w:t>
      </w:r>
    </w:p>
    <w:p w:rsidR="00B16EAE" w:rsidRPr="00B16EAE" w:rsidRDefault="00B16EAE" w:rsidP="00B16EAE">
      <w:pPr>
        <w:shd w:val="clear" w:color="auto" w:fill="9FC5E8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# </w:t>
      </w:r>
      <w:proofErr w:type="spellStart"/>
      <w:proofErr w:type="gram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wget</w:t>
      </w:r>
      <w:proofErr w:type="spellEnd"/>
      <w:proofErr w:type="gram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https://dl.fedoraproject.org/pub/epel/epel-release-latest-6.noarch.rpm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#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wget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https://rpms.remirepo.net/enterprise/remi-release-6.rpm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# rpm -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Uvh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remi-release-6.rpm epel-release-latest-6.noarch.rpm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#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nano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/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etc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/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yum.repos.d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/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remi.repo</w:t>
      </w:r>
      <w:proofErr w:type="spellEnd"/>
    </w:p>
    <w:p w:rsidR="00B16EAE" w:rsidRPr="00B16EAE" w:rsidRDefault="00B16EAE" w:rsidP="00B16EAE">
      <w:pPr>
        <w:shd w:val="clear" w:color="auto" w:fill="9FC5E8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=&gt;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Sửa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Nội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dung: /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tc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/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yum.repos.d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/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remi.repo</w:t>
      </w:r>
      <w:proofErr w:type="spellEnd"/>
    </w:p>
    <w:p w:rsidR="00B16EAE" w:rsidRPr="00B16EAE" w:rsidRDefault="00B16EAE" w:rsidP="00B16EAE">
      <w:pPr>
        <w:shd w:val="clear" w:color="auto" w:fill="9FC5E8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...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[remi-php56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]</w:t>
      </w:r>
      <w:proofErr w:type="gram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name=Remi's PHP 5.6 RPM repository for Enterprise Linux 6 - $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basearch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#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baseurl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=http://rpms.remirepo.net/enterprise/6/php56/$basearch/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#mirrorlist=https://rpms.remirepo.net/enterprise/6/php56/httpsmirror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mirrorlist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=http://rpms.remirepo.net/enterprise/6/php56/mirror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# NOTICE: common dependencies are in "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remi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-safe"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enabled=1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gpgcheck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=1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gpgkey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=file:///etc/pki/rpm-gpg/RPM-GPG-KEY-remi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...</w:t>
      </w:r>
    </w:p>
    <w:p w:rsidR="00B16EAE" w:rsidRPr="00B16EAE" w:rsidRDefault="00B16EAE" w:rsidP="00B16EAE">
      <w:pPr>
        <w:shd w:val="clear" w:color="auto" w:fill="9FC5E8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*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ài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dặt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PHP 5.6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bằng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lệnh</w:t>
      </w:r>
      <w:proofErr w:type="spellEnd"/>
      <w:proofErr w:type="gram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  yum</w:t>
      </w:r>
      <w:proofErr w:type="gramEnd"/>
    </w:p>
    <w:p w:rsidR="00B16EAE" w:rsidRPr="00B16EAE" w:rsidRDefault="00B16EAE" w:rsidP="00B16EAE">
      <w:pPr>
        <w:shd w:val="clear" w:color="auto" w:fill="9FC5E8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# </w:t>
      </w:r>
      <w:proofErr w:type="gram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yum</w:t>
      </w:r>
      <w:proofErr w:type="gram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install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php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php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-cli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php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-common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php-devel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php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-pear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php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-fpm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php-gd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php-bcmath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php-mbstring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php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-xml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php-mysql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php-xmlwriter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php-ldap</w:t>
      </w:r>
      <w:proofErr w:type="spellEnd"/>
    </w:p>
    <w:p w:rsidR="00B16EAE" w:rsidRPr="00B16EAE" w:rsidRDefault="00B16EAE" w:rsidP="00B16EAE">
      <w:pPr>
        <w:shd w:val="clear" w:color="auto" w:fill="9FC5E8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*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ài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đặt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apache web server:</w:t>
      </w:r>
    </w:p>
    <w:p w:rsidR="00B16EAE" w:rsidRPr="00B16EAE" w:rsidRDefault="00B16EAE" w:rsidP="00B16EAE">
      <w:pPr>
        <w:shd w:val="clear" w:color="auto" w:fill="9FC5E8"/>
        <w:spacing w:after="24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B16EAE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000000"/>
        </w:rPr>
        <w:t xml:space="preserve"># 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000000"/>
        </w:rPr>
        <w:t>yum</w:t>
      </w:r>
      <w:proofErr w:type="gramEnd"/>
      <w:r w:rsidRPr="00B16EAE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000000"/>
        </w:rPr>
        <w:t xml:space="preserve"> install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000000"/>
        </w:rPr>
        <w:t>httpd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000000"/>
        </w:rPr>
        <w:t xml:space="preserve">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000000"/>
        </w:rPr>
        <w:t>httpd-devel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</w:p>
    <w:p w:rsidR="00B16EAE" w:rsidRPr="00B16EAE" w:rsidRDefault="00B16EAE" w:rsidP="00B16EAE">
      <w:pPr>
        <w:shd w:val="clear" w:color="auto" w:fill="9FC5E8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* Copy frontend source code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vào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proofErr w:type="gram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hư</w:t>
      </w:r>
      <w:proofErr w:type="spellEnd"/>
      <w:proofErr w:type="gram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mục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hứa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website:</w:t>
      </w:r>
    </w:p>
    <w:p w:rsidR="00B16EAE" w:rsidRPr="00B16EAE" w:rsidRDefault="00B16EAE" w:rsidP="00B16EAE">
      <w:pPr>
        <w:shd w:val="clear" w:color="auto" w:fill="9FC5E8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# </w:t>
      </w:r>
      <w:proofErr w:type="spellStart"/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mkdir</w:t>
      </w:r>
      <w:proofErr w:type="spellEnd"/>
      <w:proofErr w:type="gram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var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www/html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zabbix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#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cp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-a 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usr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local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src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zabbix-3.4.2/frontends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php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* 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var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www/html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zabbix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#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chown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-R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apache:apache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var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www/html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zabbix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</w:t>
      </w:r>
    </w:p>
    <w:p w:rsidR="00B16EAE" w:rsidRPr="00B16EAE" w:rsidRDefault="00B16EAE" w:rsidP="00B16EAE">
      <w:pPr>
        <w:shd w:val="clear" w:color="auto" w:fill="9FC5E8"/>
        <w:spacing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*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ấu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hình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php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phù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hợp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với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yêu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ầu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ủa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Zabbix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</w:t>
      </w:r>
    </w:p>
    <w:tbl>
      <w:tblPr>
        <w:tblW w:w="0" w:type="auto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72"/>
        <w:gridCol w:w="1651"/>
        <w:gridCol w:w="4321"/>
      </w:tblGrid>
      <w:tr w:rsidR="00BE0DC8" w:rsidRPr="00BE0DC8" w:rsidTr="00BE0DC8">
        <w:trPr>
          <w:tblHeader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EEEEE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33333"/>
                <w:sz w:val="21"/>
                <w:szCs w:val="21"/>
              </w:rPr>
            </w:pPr>
            <w:r w:rsidRPr="00BE0DC8">
              <w:rPr>
                <w:rFonts w:ascii="Arial" w:eastAsia="Times New Roman" w:hAnsi="Arial" w:cs="Arial"/>
                <w:b/>
                <w:bCs/>
                <w:color w:val="333333"/>
                <w:sz w:val="21"/>
                <w:szCs w:val="21"/>
              </w:rPr>
              <w:t>Pre-requisi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EEEEE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33333"/>
                <w:sz w:val="21"/>
                <w:szCs w:val="21"/>
              </w:rPr>
            </w:pPr>
            <w:r w:rsidRPr="00BE0DC8">
              <w:rPr>
                <w:rFonts w:ascii="Arial" w:eastAsia="Times New Roman" w:hAnsi="Arial" w:cs="Arial"/>
                <w:b/>
                <w:bCs/>
                <w:color w:val="333333"/>
                <w:sz w:val="21"/>
                <w:szCs w:val="21"/>
              </w:rPr>
              <w:t>Minimum valu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EEEEE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33333"/>
                <w:sz w:val="21"/>
                <w:szCs w:val="21"/>
              </w:rPr>
            </w:pPr>
            <w:r w:rsidRPr="00BE0DC8">
              <w:rPr>
                <w:rFonts w:ascii="Arial" w:eastAsia="Times New Roman" w:hAnsi="Arial" w:cs="Arial"/>
                <w:b/>
                <w:bCs/>
                <w:color w:val="333333"/>
                <w:sz w:val="21"/>
                <w:szCs w:val="21"/>
              </w:rPr>
              <w:t>Description</w:t>
            </w:r>
          </w:p>
        </w:tc>
      </w:tr>
      <w:tr w:rsidR="00BE0DC8" w:rsidRPr="00BE0DC8" w:rsidTr="00BE0DC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>PHP vers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5.4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</w:p>
        </w:tc>
      </w:tr>
      <w:tr w:rsidR="00BE0DC8" w:rsidRPr="00BE0DC8" w:rsidTr="00BE0DC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 xml:space="preserve">PHP </w:t>
            </w:r>
            <w:proofErr w:type="spellStart"/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>memory_limit</w:t>
            </w:r>
            <w:proofErr w:type="spellEnd"/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 xml:space="preserve"> op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128M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In php.ini:</w:t>
            </w:r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br/>
            </w:r>
            <w:proofErr w:type="spellStart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memory_limit</w:t>
            </w:r>
            <w:proofErr w:type="spellEnd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 xml:space="preserve"> = 128M</w:t>
            </w:r>
          </w:p>
        </w:tc>
      </w:tr>
      <w:tr w:rsidR="00BE0DC8" w:rsidRPr="00BE0DC8" w:rsidTr="00BE0DC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lastRenderedPageBreak/>
              <w:t xml:space="preserve">PHP </w:t>
            </w:r>
            <w:proofErr w:type="spellStart"/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>post_max_size</w:t>
            </w:r>
            <w:proofErr w:type="spellEnd"/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 xml:space="preserve"> op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16M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In php.ini:</w:t>
            </w:r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br/>
            </w:r>
            <w:proofErr w:type="spellStart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post_max_size</w:t>
            </w:r>
            <w:proofErr w:type="spellEnd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 xml:space="preserve"> = 16M</w:t>
            </w:r>
          </w:p>
        </w:tc>
      </w:tr>
      <w:tr w:rsidR="00BE0DC8" w:rsidRPr="00BE0DC8" w:rsidTr="00BE0DC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 xml:space="preserve">PHP </w:t>
            </w:r>
            <w:proofErr w:type="spellStart"/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>upload_max_filesize</w:t>
            </w:r>
            <w:proofErr w:type="spellEnd"/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 xml:space="preserve"> op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2M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In php.ini:</w:t>
            </w:r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br/>
            </w:r>
            <w:proofErr w:type="spellStart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upload_max_filesize</w:t>
            </w:r>
            <w:proofErr w:type="spellEnd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 xml:space="preserve"> = 2M</w:t>
            </w:r>
          </w:p>
        </w:tc>
      </w:tr>
      <w:tr w:rsidR="00BE0DC8" w:rsidRPr="00BE0DC8" w:rsidTr="00BE0DC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 xml:space="preserve">PHP </w:t>
            </w:r>
            <w:proofErr w:type="spellStart"/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>max_execution_time</w:t>
            </w:r>
            <w:proofErr w:type="spellEnd"/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 xml:space="preserve"> op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300 seconds (values 0 and -1 are allowed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In php.ini:</w:t>
            </w:r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br/>
            </w:r>
            <w:proofErr w:type="spellStart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max_execution_time</w:t>
            </w:r>
            <w:proofErr w:type="spellEnd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 xml:space="preserve"> = 300</w:t>
            </w:r>
          </w:p>
        </w:tc>
      </w:tr>
      <w:tr w:rsidR="00BE0DC8" w:rsidRPr="00BE0DC8" w:rsidTr="00BE0DC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 xml:space="preserve">PHP </w:t>
            </w:r>
            <w:proofErr w:type="spellStart"/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>max_input_time</w:t>
            </w:r>
            <w:proofErr w:type="spellEnd"/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 xml:space="preserve"> op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300 seconds (values 0 and -1 are allowed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In php.ini:</w:t>
            </w:r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br/>
            </w:r>
            <w:proofErr w:type="spellStart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max_input_time</w:t>
            </w:r>
            <w:proofErr w:type="spellEnd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 xml:space="preserve"> = 300</w:t>
            </w:r>
          </w:p>
        </w:tc>
      </w:tr>
      <w:tr w:rsidR="00BE0DC8" w:rsidRPr="00BE0DC8" w:rsidTr="00BE0DC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 xml:space="preserve">PHP </w:t>
            </w:r>
            <w:proofErr w:type="spellStart"/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>session.auto_start</w:t>
            </w:r>
            <w:proofErr w:type="spellEnd"/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 xml:space="preserve"> op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must be disable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In php.ini:</w:t>
            </w:r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br/>
            </w:r>
            <w:proofErr w:type="spellStart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session.auto_start</w:t>
            </w:r>
            <w:proofErr w:type="spellEnd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 xml:space="preserve"> = 0</w:t>
            </w:r>
          </w:p>
        </w:tc>
      </w:tr>
      <w:tr w:rsidR="00BE0DC8" w:rsidRPr="00BE0DC8" w:rsidTr="00BE0DC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>Database suppor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One of: MySQL, Oracle, PostgreSQL, IBM DB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One of the following modules must be installed:</w:t>
            </w:r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br/>
            </w:r>
            <w:proofErr w:type="spellStart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mysql</w:t>
            </w:r>
            <w:proofErr w:type="spellEnd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 xml:space="preserve">, oci8, </w:t>
            </w:r>
            <w:proofErr w:type="spellStart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pgsql</w:t>
            </w:r>
            <w:proofErr w:type="spellEnd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, ibm_db2</w:t>
            </w:r>
          </w:p>
        </w:tc>
      </w:tr>
      <w:tr w:rsidR="00BE0DC8" w:rsidRPr="00BE0DC8" w:rsidTr="00BE0DC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proofErr w:type="spellStart"/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>bcmath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proofErr w:type="spellStart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php-bcmath</w:t>
            </w:r>
            <w:proofErr w:type="spellEnd"/>
          </w:p>
        </w:tc>
      </w:tr>
      <w:tr w:rsidR="00BE0DC8" w:rsidRPr="00BE0DC8" w:rsidTr="00BE0DC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proofErr w:type="spellStart"/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>mbstring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proofErr w:type="spellStart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php-mbstring</w:t>
            </w:r>
            <w:proofErr w:type="spellEnd"/>
          </w:p>
        </w:tc>
      </w:tr>
      <w:tr w:rsidR="00BE0DC8" w:rsidRPr="00BE0DC8" w:rsidTr="00BE0DC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 xml:space="preserve">PHP </w:t>
            </w:r>
            <w:proofErr w:type="spellStart"/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>mbstring.func_overload</w:t>
            </w:r>
            <w:proofErr w:type="spellEnd"/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 xml:space="preserve"> op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must be disable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In php.ini:</w:t>
            </w:r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br/>
            </w:r>
            <w:proofErr w:type="spellStart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mbstring.func_overload</w:t>
            </w:r>
            <w:proofErr w:type="spellEnd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 xml:space="preserve"> = 0</w:t>
            </w:r>
          </w:p>
        </w:tc>
      </w:tr>
      <w:tr w:rsidR="00BE0DC8" w:rsidRPr="00BE0DC8" w:rsidTr="00BE0DC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 xml:space="preserve">PHP </w:t>
            </w:r>
            <w:proofErr w:type="spellStart"/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>always_populate_raw_post_data</w:t>
            </w:r>
            <w:proofErr w:type="spellEnd"/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 xml:space="preserve"> op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must be disable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Required only for PHP versions 5.6.0 or newer.</w:t>
            </w:r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br/>
              <w:t>In php.ini:</w:t>
            </w:r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br/>
            </w:r>
            <w:proofErr w:type="spellStart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always_populate_raw_post_data</w:t>
            </w:r>
            <w:proofErr w:type="spellEnd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 xml:space="preserve"> = -1</w:t>
            </w:r>
          </w:p>
        </w:tc>
      </w:tr>
      <w:tr w:rsidR="00BE0DC8" w:rsidRPr="00BE0DC8" w:rsidTr="00BE0DC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>socket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proofErr w:type="spellStart"/>
            <w:proofErr w:type="gramStart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php</w:t>
            </w:r>
            <w:proofErr w:type="spellEnd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-net-socket</w:t>
            </w:r>
            <w:proofErr w:type="gramEnd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. Required for user script support.</w:t>
            </w:r>
          </w:p>
        </w:tc>
      </w:tr>
      <w:tr w:rsidR="00BE0DC8" w:rsidRPr="00BE0DC8" w:rsidTr="00BE0DC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proofErr w:type="spellStart"/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>g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2.0 or high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proofErr w:type="spellStart"/>
            <w:proofErr w:type="gramStart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php</w:t>
            </w:r>
            <w:proofErr w:type="spellEnd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-gd</w:t>
            </w:r>
            <w:proofErr w:type="gramEnd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. PHP GD extension must support PNG images (</w:t>
            </w:r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>--with-</w:t>
            </w:r>
            <w:proofErr w:type="spellStart"/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>png</w:t>
            </w:r>
            <w:proofErr w:type="spellEnd"/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>-</w:t>
            </w:r>
            <w:proofErr w:type="spellStart"/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>dir</w:t>
            </w:r>
            <w:proofErr w:type="spellEnd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), JPEG (</w:t>
            </w:r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>--with-jpeg-</w:t>
            </w:r>
            <w:proofErr w:type="spellStart"/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>dir</w:t>
            </w:r>
            <w:proofErr w:type="spellEnd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 xml:space="preserve">) images and </w:t>
            </w:r>
            <w:proofErr w:type="spellStart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FreeType</w:t>
            </w:r>
            <w:proofErr w:type="spellEnd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 xml:space="preserve"> 2 (</w:t>
            </w:r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>--with-</w:t>
            </w:r>
            <w:proofErr w:type="spellStart"/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>freetype</w:t>
            </w:r>
            <w:proofErr w:type="spellEnd"/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>-</w:t>
            </w:r>
            <w:proofErr w:type="spellStart"/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>dir</w:t>
            </w:r>
            <w:proofErr w:type="spellEnd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).</w:t>
            </w:r>
          </w:p>
        </w:tc>
      </w:tr>
      <w:tr w:rsidR="00BE0DC8" w:rsidRPr="00BE0DC8" w:rsidTr="00BE0DC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proofErr w:type="spellStart"/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>libxml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2.6.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proofErr w:type="spellStart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php</w:t>
            </w:r>
            <w:proofErr w:type="spellEnd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-xml or php5-dom</w:t>
            </w:r>
          </w:p>
        </w:tc>
      </w:tr>
      <w:tr w:rsidR="00BE0DC8" w:rsidRPr="00BE0DC8" w:rsidTr="00BE0DC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proofErr w:type="spellStart"/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>xmlwriter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proofErr w:type="spellStart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php-xmlwriter</w:t>
            </w:r>
            <w:proofErr w:type="spellEnd"/>
          </w:p>
        </w:tc>
      </w:tr>
      <w:tr w:rsidR="00BE0DC8" w:rsidRPr="00BE0DC8" w:rsidTr="00BE0DC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proofErr w:type="spellStart"/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>xmlreader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proofErr w:type="spellStart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php-xmlreader</w:t>
            </w:r>
            <w:proofErr w:type="spellEnd"/>
          </w:p>
        </w:tc>
      </w:tr>
      <w:tr w:rsidR="00BE0DC8" w:rsidRPr="00BE0DC8" w:rsidTr="00BE0DC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proofErr w:type="spellStart"/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>ctyp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proofErr w:type="spellStart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php-ctype</w:t>
            </w:r>
            <w:proofErr w:type="spellEnd"/>
          </w:p>
        </w:tc>
      </w:tr>
      <w:tr w:rsidR="00BE0DC8" w:rsidRPr="00BE0DC8" w:rsidTr="00BE0DC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>sess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proofErr w:type="spellStart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php</w:t>
            </w:r>
            <w:proofErr w:type="spellEnd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-session</w:t>
            </w:r>
          </w:p>
        </w:tc>
      </w:tr>
      <w:tr w:rsidR="00BE0DC8" w:rsidRPr="00BE0DC8" w:rsidTr="00BE0DC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EEEEE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proofErr w:type="spellStart"/>
            <w:r w:rsidRPr="00BE0DC8">
              <w:rPr>
                <w:rFonts w:ascii="Arial" w:eastAsia="Times New Roman" w:hAnsi="Arial" w:cs="Arial"/>
                <w:i/>
                <w:iCs/>
                <w:color w:val="333333"/>
                <w:sz w:val="21"/>
                <w:szCs w:val="21"/>
              </w:rPr>
              <w:t>gettext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EEEEE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EEEEE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:rsidR="00BE0DC8" w:rsidRPr="00BE0DC8" w:rsidRDefault="00BE0DC8" w:rsidP="00BE0DC8">
            <w:pPr>
              <w:spacing w:after="0" w:line="240" w:lineRule="auto"/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proofErr w:type="spellStart"/>
            <w:proofErr w:type="gramStart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php-gettext</w:t>
            </w:r>
            <w:proofErr w:type="spellEnd"/>
            <w:proofErr w:type="gramEnd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br/>
              <w:t xml:space="preserve">Since </w:t>
            </w:r>
            <w:proofErr w:type="spellStart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Zabbix</w:t>
            </w:r>
            <w:proofErr w:type="spellEnd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 xml:space="preserve"> 2.2.1, the PHP </w:t>
            </w:r>
            <w:proofErr w:type="spellStart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gettext</w:t>
            </w:r>
            <w:proofErr w:type="spellEnd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 xml:space="preserve"> extension is not a mandatory requirement </w:t>
            </w:r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lastRenderedPageBreak/>
              <w:t xml:space="preserve">for installing </w:t>
            </w:r>
            <w:proofErr w:type="spellStart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Zabbix</w:t>
            </w:r>
            <w:proofErr w:type="spellEnd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 xml:space="preserve">. If </w:t>
            </w:r>
            <w:proofErr w:type="spellStart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>gettext</w:t>
            </w:r>
            <w:proofErr w:type="spellEnd"/>
            <w:r w:rsidRPr="00BE0DC8">
              <w:rPr>
                <w:rFonts w:ascii="Arial" w:eastAsia="Times New Roman" w:hAnsi="Arial" w:cs="Arial"/>
                <w:color w:val="333333"/>
                <w:sz w:val="21"/>
                <w:szCs w:val="21"/>
              </w:rPr>
              <w:t xml:space="preserve"> is not installed, the frontend will work as usual, however, the translations will not be available.</w:t>
            </w:r>
          </w:p>
        </w:tc>
      </w:tr>
    </w:tbl>
    <w:p w:rsidR="00B16EAE" w:rsidRPr="00B16EAE" w:rsidRDefault="00B16EAE" w:rsidP="00B16EAE">
      <w:pPr>
        <w:shd w:val="clear" w:color="auto" w:fill="9FC5E8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</w:p>
    <w:p w:rsidR="00B16EAE" w:rsidRPr="00B16EAE" w:rsidRDefault="00B16EAE" w:rsidP="00B16EAE">
      <w:pPr>
        <w:shd w:val="clear" w:color="auto" w:fill="9FC5E8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ó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hể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sửa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rực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iêp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rong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file /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tc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/php.ini</w:t>
      </w:r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Hoặc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dùng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lệnh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</w:t>
      </w:r>
    </w:p>
    <w:p w:rsidR="00B16EAE" w:rsidRPr="00B16EAE" w:rsidRDefault="00B16EAE" w:rsidP="00B16EAE">
      <w:pPr>
        <w:shd w:val="clear" w:color="auto" w:fill="9FC5E8"/>
        <w:spacing w:after="24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#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sed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-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i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's/^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max_execution_time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.*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max_execution_time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=300/' 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etc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php.ini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#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sed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-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i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's/^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max_input_time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.*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max_input_time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=300/' 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etc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php.ini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#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sed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-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i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's/^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post_max_size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.*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post_max_size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=32M/' 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etc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php.ini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#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sed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-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i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's/^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upload_max_filesize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.*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upload_max_filesize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=16M/' 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etc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php.ini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#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sed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-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i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"s/^\;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date.timezone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.*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date.timezone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=\'Asia\/Bangkok\'/" 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etc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php.ini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#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sed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-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i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"s/^\;always_populate_raw_post_data.*/always_populate_raw_post_data=-1/" 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etc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php.ini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36"/>
          <w:szCs w:val="36"/>
        </w:rPr>
        <w:br/>
      </w:r>
      <w:proofErr w:type="spellStart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36"/>
          <w:szCs w:val="36"/>
        </w:rPr>
        <w:t>Để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36"/>
          <w:szCs w:val="36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36"/>
          <w:szCs w:val="36"/>
        </w:rPr>
        <w:t>bảo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36"/>
          <w:szCs w:val="36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36"/>
          <w:szCs w:val="36"/>
        </w:rPr>
        <w:t>mật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36"/>
          <w:szCs w:val="36"/>
        </w:rPr>
        <w:t xml:space="preserve">,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36"/>
          <w:szCs w:val="36"/>
        </w:rPr>
        <w:t>đổi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36"/>
          <w:szCs w:val="36"/>
        </w:rPr>
        <w:t xml:space="preserve"> port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36"/>
          <w:szCs w:val="36"/>
        </w:rPr>
        <w:t>chạy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36"/>
          <w:szCs w:val="36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36"/>
          <w:szCs w:val="36"/>
        </w:rPr>
        <w:t>của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36"/>
          <w:szCs w:val="36"/>
        </w:rPr>
        <w:t xml:space="preserve"> webserver: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36"/>
          <w:szCs w:val="36"/>
        </w:rPr>
        <w:br/>
      </w: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#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sed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-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i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"s/^\Listen.*/Listen 8889/" 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etc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httpd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conf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/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httpd.conf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</w:p>
    <w:p w:rsidR="00B16EAE" w:rsidRPr="00B16EAE" w:rsidRDefault="00B16EAE" w:rsidP="00B16EAE">
      <w:pPr>
        <w:shd w:val="clear" w:color="auto" w:fill="9FC5E8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*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Khởi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động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apache:</w:t>
      </w:r>
    </w:p>
    <w:p w:rsidR="00B16EAE" w:rsidRPr="00B16EAE" w:rsidRDefault="00B16EAE" w:rsidP="00B16EAE">
      <w:pPr>
        <w:shd w:val="clear" w:color="auto" w:fill="9FC5E8"/>
        <w:spacing w:after="24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# </w:t>
      </w:r>
      <w:proofErr w:type="gram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service</w:t>
      </w:r>
      <w:proofErr w:type="gram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>httpd</w:t>
      </w:r>
      <w:proofErr w:type="spellEnd"/>
      <w:r w:rsidRPr="00B16EAE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start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</w:p>
    <w:p w:rsidR="00B16EAE" w:rsidRPr="00B16EAE" w:rsidRDefault="00B16EAE" w:rsidP="00B16EAE">
      <w:pPr>
        <w:shd w:val="clear" w:color="auto" w:fill="9FC5E8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iếp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proofErr w:type="gram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heo</w:t>
      </w:r>
      <w:proofErr w:type="spellEnd"/>
      <w:proofErr w:type="gram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ài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đặt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ác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hông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số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rên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front-end: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Nhập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ác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hông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số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heo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server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đã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ạo</w:t>
      </w:r>
      <w:proofErr w:type="spellEnd"/>
    </w:p>
    <w:p w:rsidR="00B16EAE" w:rsidRPr="00B16EAE" w:rsidRDefault="00B16EAE" w:rsidP="00B16EAE">
      <w:pPr>
        <w:shd w:val="clear" w:color="auto" w:fill="9FC5E8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 xml:space="preserve">DB: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>zabbix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>DB Port: 3306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 xml:space="preserve">USER: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>zabbix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spellStart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>Passwod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>: 123456</w:t>
      </w:r>
    </w:p>
    <w:p w:rsidR="00B16EAE" w:rsidRPr="00B16EAE" w:rsidRDefault="00B16EAE" w:rsidP="00B16EAE">
      <w:pPr>
        <w:shd w:val="clear" w:color="auto" w:fill="9FC5E8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B16EAE">
        <w:rPr>
          <w:rFonts w:ascii="Times New Roman" w:eastAsia="Times New Roman" w:hAnsi="Times New Roman" w:cs="Times New Roman"/>
          <w:noProof/>
          <w:color w:val="0B5394"/>
          <w:sz w:val="23"/>
          <w:szCs w:val="23"/>
        </w:rPr>
        <w:lastRenderedPageBreak/>
        <w:drawing>
          <wp:inline distT="0" distB="0" distL="0" distR="0">
            <wp:extent cx="6096000" cy="5486400"/>
            <wp:effectExtent l="0" t="0" r="0" b="0"/>
            <wp:docPr id="12" name="Picture 12" descr="https://2.bp.blogspot.com/-bBcbxRoO4-k/Wc0mdlB7zLI/AAAAAAAAAiE/qkXPhMGl4eMAYzug_yUrOZ9aTGEOQCf0wCLcBGAs/s640/zb1.png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2.bp.blogspot.com/-bBcbxRoO4-k/Wc0mdlB7zLI/AAAAAAAAAiE/qkXPhMGl4eMAYzug_yUrOZ9aTGEOQCf0wCLcBGAs/s640/zb1.png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6EAE" w:rsidRPr="00B16EAE" w:rsidRDefault="00B16EAE" w:rsidP="00B16EAE">
      <w:pPr>
        <w:shd w:val="clear" w:color="auto" w:fill="9FC5E8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B16EAE">
        <w:rPr>
          <w:rFonts w:ascii="Times New Roman" w:eastAsia="Times New Roman" w:hAnsi="Times New Roman" w:cs="Times New Roman"/>
          <w:noProof/>
          <w:color w:val="0B5394"/>
          <w:sz w:val="23"/>
          <w:szCs w:val="23"/>
        </w:rPr>
        <w:lastRenderedPageBreak/>
        <w:drawing>
          <wp:inline distT="0" distB="0" distL="0" distR="0">
            <wp:extent cx="6096000" cy="5486400"/>
            <wp:effectExtent l="0" t="0" r="0" b="0"/>
            <wp:docPr id="11" name="Picture 11" descr="https://2.bp.blogspot.com/-CqF3vZUDdzE/Wc0mdjWE6kI/AAAAAAAAAiI/zP51Tpiu_ho---mpLGjW7dYWVijWBuvFQCLcBGAs/s640/zb2.png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2.bp.blogspot.com/-CqF3vZUDdzE/Wc0mdjWE6kI/AAAAAAAAAiI/zP51Tpiu_ho---mpLGjW7dYWVijWBuvFQCLcBGAs/s640/zb2.png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6EAE" w:rsidRPr="00B16EAE" w:rsidRDefault="00B16EAE" w:rsidP="00B16EAE">
      <w:pPr>
        <w:shd w:val="clear" w:color="auto" w:fill="9FC5E8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</w:p>
    <w:p w:rsidR="00B16EAE" w:rsidRPr="00B16EAE" w:rsidRDefault="00B16EAE" w:rsidP="00B16EAE">
      <w:pPr>
        <w:shd w:val="clear" w:color="auto" w:fill="9FC5E8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B16EAE">
        <w:rPr>
          <w:rFonts w:ascii="Times New Roman" w:eastAsia="Times New Roman" w:hAnsi="Times New Roman" w:cs="Times New Roman"/>
          <w:noProof/>
          <w:color w:val="0B5394"/>
          <w:sz w:val="23"/>
          <w:szCs w:val="23"/>
        </w:rPr>
        <w:lastRenderedPageBreak/>
        <w:drawing>
          <wp:inline distT="0" distB="0" distL="0" distR="0">
            <wp:extent cx="6096000" cy="5486400"/>
            <wp:effectExtent l="0" t="0" r="0" b="0"/>
            <wp:docPr id="10" name="Picture 10" descr="https://4.bp.blogspot.com/-bxpkQkBnM2M/Wc0mdgxgHpI/AAAAAAAAAiA/rYXNKBtCUdQM5dGC9mY4PS-TKRJYvsa8gCLcBGAs/s640/zb3.png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4.bp.blogspot.com/-bxpkQkBnM2M/Wc0mdgxgHpI/AAAAAAAAAiA/rYXNKBtCUdQM5dGC9mY4PS-TKRJYvsa8gCLcBGAs/s640/zb3.png">
                      <a:hlinkClick r:id="rId1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6EAE" w:rsidRPr="00B16EAE" w:rsidRDefault="00B16EAE" w:rsidP="00B16EAE">
      <w:pPr>
        <w:shd w:val="clear" w:color="auto" w:fill="9FC5E8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</w:p>
    <w:p w:rsidR="00B16EAE" w:rsidRPr="00B16EAE" w:rsidRDefault="00B16EAE" w:rsidP="00B16EAE">
      <w:pPr>
        <w:shd w:val="clear" w:color="auto" w:fill="9FC5E8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B16EAE">
        <w:rPr>
          <w:rFonts w:ascii="Times New Roman" w:eastAsia="Times New Roman" w:hAnsi="Times New Roman" w:cs="Times New Roman"/>
          <w:noProof/>
          <w:color w:val="0B5394"/>
          <w:sz w:val="23"/>
          <w:szCs w:val="23"/>
        </w:rPr>
        <w:lastRenderedPageBreak/>
        <w:drawing>
          <wp:inline distT="0" distB="0" distL="0" distR="0">
            <wp:extent cx="6096000" cy="5486400"/>
            <wp:effectExtent l="0" t="0" r="0" b="0"/>
            <wp:docPr id="9" name="Picture 9" descr="https://3.bp.blogspot.com/-88ipctxVFwY/Wc0meq8CUmI/AAAAAAAAAiM/hC_SQgA4__keQby5VRBhW0iterUAw37OgCLcBGAs/s640/zb4.png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3.bp.blogspot.com/-88ipctxVFwY/Wc0meq8CUmI/AAAAAAAAAiM/hC_SQgA4__keQby5VRBhW0iterUAw37OgCLcBGAs/s640/zb4.png">
                      <a:hlinkClick r:id="rId1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6EAE" w:rsidRPr="00B16EAE" w:rsidRDefault="00B16EAE" w:rsidP="00B16EAE">
      <w:pPr>
        <w:shd w:val="clear" w:color="auto" w:fill="9FC5E8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</w:p>
    <w:p w:rsidR="00B16EAE" w:rsidRPr="00B16EAE" w:rsidRDefault="00B16EAE" w:rsidP="00B16EAE">
      <w:pPr>
        <w:shd w:val="clear" w:color="auto" w:fill="9FC5E8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B16EAE">
        <w:rPr>
          <w:rFonts w:ascii="Times New Roman" w:eastAsia="Times New Roman" w:hAnsi="Times New Roman" w:cs="Times New Roman"/>
          <w:noProof/>
          <w:color w:val="0B5394"/>
          <w:sz w:val="23"/>
          <w:szCs w:val="23"/>
        </w:rPr>
        <w:lastRenderedPageBreak/>
        <w:drawing>
          <wp:inline distT="0" distB="0" distL="0" distR="0">
            <wp:extent cx="6096000" cy="5486400"/>
            <wp:effectExtent l="0" t="0" r="0" b="0"/>
            <wp:docPr id="8" name="Picture 8" descr="https://4.bp.blogspot.com/-70i3huj8OOA/Wc0mfOc8iNI/AAAAAAAAAiQ/JK9lL2t_I14F9U2PXABa85w5Mp87DFiHgCLcBGAs/s640/zb5.png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4.bp.blogspot.com/-70i3huj8OOA/Wc0mfOc8iNI/AAAAAAAAAiQ/JK9lL2t_I14F9U2PXABa85w5Mp87DFiHgCLcBGAs/s640/zb5.png">
                      <a:hlinkClick r:id="rId1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6EAE" w:rsidRPr="00B16EAE" w:rsidRDefault="00B16EAE" w:rsidP="00B16EAE">
      <w:pPr>
        <w:shd w:val="clear" w:color="auto" w:fill="9FC5E8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</w:p>
    <w:p w:rsidR="00B16EAE" w:rsidRPr="00B16EAE" w:rsidRDefault="00B16EAE" w:rsidP="00B16EAE">
      <w:pPr>
        <w:shd w:val="clear" w:color="auto" w:fill="9FC5E8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B16EAE">
        <w:rPr>
          <w:rFonts w:ascii="Times New Roman" w:eastAsia="Times New Roman" w:hAnsi="Times New Roman" w:cs="Times New Roman"/>
          <w:noProof/>
          <w:color w:val="0B5394"/>
          <w:sz w:val="23"/>
          <w:szCs w:val="23"/>
        </w:rPr>
        <w:lastRenderedPageBreak/>
        <w:drawing>
          <wp:inline distT="0" distB="0" distL="0" distR="0">
            <wp:extent cx="6096000" cy="5486400"/>
            <wp:effectExtent l="0" t="0" r="0" b="0"/>
            <wp:docPr id="7" name="Picture 7" descr="https://3.bp.blogspot.com/-AY4_fY7Igxk/Wc0mfDDIpGI/AAAAAAAAAiU/p4AxahGyZbk4hV0m3_5nrSGsLQab-121ACLcBGAs/s640/zb6.png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3.bp.blogspot.com/-AY4_fY7Igxk/Wc0mfDDIpGI/AAAAAAAAAiU/p4AxahGyZbk4hV0m3_5nrSGsLQab-121ACLcBGAs/s640/zb6.png">
                      <a:hlinkClick r:id="rId1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6EAE" w:rsidRPr="00B16EAE" w:rsidRDefault="00B16EAE" w:rsidP="00B16EAE">
      <w:pPr>
        <w:shd w:val="clear" w:color="auto" w:fill="9FC5E8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</w:p>
    <w:p w:rsidR="00B16EAE" w:rsidRPr="00B16EAE" w:rsidRDefault="00B16EAE" w:rsidP="00B16EAE">
      <w:pPr>
        <w:shd w:val="clear" w:color="auto" w:fill="9FC5E8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Đăng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nhập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vào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zabbix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Dashboard</w:t>
      </w:r>
    </w:p>
    <w:p w:rsidR="00B16EAE" w:rsidRPr="00B16EAE" w:rsidRDefault="00B16EAE" w:rsidP="00B16EAE">
      <w:pPr>
        <w:shd w:val="clear" w:color="auto" w:fill="9FC5E8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B16EAE">
        <w:rPr>
          <w:rFonts w:ascii="Times New Roman" w:eastAsia="Times New Roman" w:hAnsi="Times New Roman" w:cs="Times New Roman"/>
          <w:noProof/>
          <w:color w:val="0B5394"/>
          <w:sz w:val="23"/>
          <w:szCs w:val="23"/>
        </w:rPr>
        <w:lastRenderedPageBreak/>
        <w:drawing>
          <wp:inline distT="0" distB="0" distL="0" distR="0">
            <wp:extent cx="6096000" cy="5486400"/>
            <wp:effectExtent l="0" t="0" r="0" b="0"/>
            <wp:docPr id="6" name="Picture 6" descr="https://2.bp.blogspot.com/-jOJdwEljZjc/Wc0nPFOy0uI/AAAAAAAAAic/59sL9Rn1chQAOzPfrrs9a9Q4jm8dLjxZwCLcBGAs/s640/zb7.png">
              <a:hlinkClick xmlns:a="http://schemas.openxmlformats.org/drawingml/2006/main" r:id="rId1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2.bp.blogspot.com/-jOJdwEljZjc/Wc0nPFOy0uI/AAAAAAAAAic/59sL9Rn1chQAOzPfrrs9a9Q4jm8dLjxZwCLcBGAs/s640/zb7.png">
                      <a:hlinkClick r:id="rId1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6EAE" w:rsidRPr="00B16EAE" w:rsidRDefault="00B16EAE" w:rsidP="00B16EAE">
      <w:pPr>
        <w:shd w:val="clear" w:color="auto" w:fill="9FC5E8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br/>
      </w:r>
      <w:proofErr w:type="gramStart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>username</w:t>
      </w:r>
      <w:proofErr w:type="gramEnd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>: Admin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 xml:space="preserve">Password: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>zabbix</w:t>
      </w:r>
      <w:proofErr w:type="spellEnd"/>
    </w:p>
    <w:p w:rsidR="00B16EAE" w:rsidRPr="00B16EAE" w:rsidRDefault="00B16EAE" w:rsidP="00B16EAE">
      <w:pPr>
        <w:shd w:val="clear" w:color="auto" w:fill="9FC5E8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Vào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phần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Configuration/Host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và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enable host:</w:t>
      </w:r>
    </w:p>
    <w:p w:rsidR="00B16EAE" w:rsidRPr="00B16EAE" w:rsidRDefault="00B16EAE" w:rsidP="00B16EAE">
      <w:pPr>
        <w:shd w:val="clear" w:color="auto" w:fill="9FC5E8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B16EAE">
        <w:rPr>
          <w:rFonts w:ascii="Times New Roman" w:eastAsia="Times New Roman" w:hAnsi="Times New Roman" w:cs="Times New Roman"/>
          <w:noProof/>
          <w:color w:val="0B5394"/>
          <w:sz w:val="23"/>
          <w:szCs w:val="23"/>
        </w:rPr>
        <w:lastRenderedPageBreak/>
        <w:drawing>
          <wp:inline distT="0" distB="0" distL="0" distR="0">
            <wp:extent cx="6096000" cy="4857750"/>
            <wp:effectExtent l="0" t="0" r="0" b="0"/>
            <wp:docPr id="5" name="Picture 5" descr="https://4.bp.blogspot.com/-doxapFcxIUQ/Wc0nTWn4TII/AAAAAAAAAig/ZZoxDU_bbQUc4M13mXwD_Qjd41qIMs7RACLcBGAs/s640/zb8.png">
              <a:hlinkClick xmlns:a="http://schemas.openxmlformats.org/drawingml/2006/main" r:id="rId2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4.bp.blogspot.com/-doxapFcxIUQ/Wc0nTWn4TII/AAAAAAAAAig/ZZoxDU_bbQUc4M13mXwD_Qjd41qIMs7RACLcBGAs/s640/zb8.png">
                      <a:hlinkClick r:id="rId2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5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6EAE" w:rsidRPr="00B16EAE" w:rsidRDefault="00B16EAE" w:rsidP="00B16EAE">
      <w:pPr>
        <w:shd w:val="clear" w:color="auto" w:fill="9FC5E8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</w:p>
    <w:p w:rsidR="00B16EAE" w:rsidRPr="00B16EAE" w:rsidRDefault="00B16EAE" w:rsidP="00B16EAE">
      <w:pPr>
        <w:shd w:val="clear" w:color="auto" w:fill="9FC5E8"/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33"/>
          <w:szCs w:val="33"/>
        </w:rPr>
      </w:pPr>
      <w:proofErr w:type="spellStart"/>
      <w:proofErr w:type="gramStart"/>
      <w:r w:rsidRPr="00B16EAE">
        <w:rPr>
          <w:rFonts w:ascii="Times New Roman" w:eastAsia="Times New Roman" w:hAnsi="Times New Roman" w:cs="Times New Roman"/>
          <w:b/>
          <w:bCs/>
          <w:color w:val="000000"/>
          <w:sz w:val="33"/>
          <w:szCs w:val="33"/>
        </w:rPr>
        <w:t>vậy</w:t>
      </w:r>
      <w:proofErr w:type="spellEnd"/>
      <w:proofErr w:type="gramEnd"/>
      <w:r w:rsidRPr="00B16EAE">
        <w:rPr>
          <w:rFonts w:ascii="Times New Roman" w:eastAsia="Times New Roman" w:hAnsi="Times New Roman" w:cs="Times New Roman"/>
          <w:b/>
          <w:bCs/>
          <w:color w:val="000000"/>
          <w:sz w:val="33"/>
          <w:szCs w:val="3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33"/>
          <w:szCs w:val="33"/>
        </w:rPr>
        <w:t>là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33"/>
          <w:szCs w:val="3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33"/>
          <w:szCs w:val="33"/>
        </w:rPr>
        <w:t>xong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33"/>
          <w:szCs w:val="33"/>
        </w:rPr>
        <w:t>!</w:t>
      </w:r>
    </w:p>
    <w:p w:rsidR="00B16EAE" w:rsidRPr="00B16EAE" w:rsidRDefault="00B16EAE" w:rsidP="00B16EAE">
      <w:pPr>
        <w:shd w:val="clear" w:color="auto" w:fill="9FC5E8"/>
        <w:spacing w:after="24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bookmarkStart w:id="1" w:name="more"/>
      <w:bookmarkEnd w:id="1"/>
    </w:p>
    <w:p w:rsidR="00B16EAE" w:rsidRPr="00B16EAE" w:rsidRDefault="00B16EAE" w:rsidP="00B16EAE">
      <w:pPr>
        <w:shd w:val="clear" w:color="auto" w:fill="9FC5E8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Bổ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xung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: Cho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những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ai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hích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màu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mè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.</w:t>
      </w:r>
    </w:p>
    <w:p w:rsidR="00B16EAE" w:rsidRPr="00B16EAE" w:rsidRDefault="00B16EAE" w:rsidP="00B16EAE">
      <w:pPr>
        <w:shd w:val="clear" w:color="auto" w:fill="9FC5E8"/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33"/>
          <w:szCs w:val="33"/>
        </w:rPr>
      </w:pPr>
      <w:r w:rsidRPr="00B16EAE">
        <w:rPr>
          <w:rFonts w:ascii="Times New Roman" w:eastAsia="Times New Roman" w:hAnsi="Times New Roman" w:cs="Times New Roman"/>
          <w:b/>
          <w:bCs/>
          <w:color w:val="000000"/>
          <w:sz w:val="33"/>
          <w:szCs w:val="33"/>
        </w:rPr>
        <w:t xml:space="preserve">POINT TO SUCCESS: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33"/>
          <w:szCs w:val="33"/>
        </w:rPr>
        <w:t>Cài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33"/>
          <w:szCs w:val="3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33"/>
          <w:szCs w:val="33"/>
        </w:rPr>
        <w:t>đặt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33"/>
          <w:szCs w:val="3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33"/>
          <w:szCs w:val="33"/>
        </w:rPr>
        <w:t>grafana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33"/>
          <w:szCs w:val="3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33"/>
          <w:szCs w:val="33"/>
        </w:rPr>
        <w:t>kết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33"/>
          <w:szCs w:val="3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33"/>
          <w:szCs w:val="33"/>
        </w:rPr>
        <w:t>hợp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33"/>
          <w:szCs w:val="3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33"/>
          <w:szCs w:val="33"/>
        </w:rPr>
        <w:t>với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33"/>
          <w:szCs w:val="3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33"/>
          <w:szCs w:val="33"/>
        </w:rPr>
        <w:t>zabbix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33"/>
          <w:szCs w:val="33"/>
        </w:rPr>
        <w:t>.</w:t>
      </w:r>
    </w:p>
    <w:p w:rsidR="00B16EAE" w:rsidRPr="00B16EAE" w:rsidRDefault="00B16EAE" w:rsidP="00B16EAE">
      <w:pPr>
        <w:shd w:val="clear" w:color="auto" w:fill="9FC5E8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Mọi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hông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tin &amp;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ài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đặt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ho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ác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phiên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bản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linux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đều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ó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ại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rang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hủ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</w:t>
      </w:r>
    </w:p>
    <w:p w:rsidR="00B16EAE" w:rsidRPr="00B16EAE" w:rsidRDefault="009D0F95" w:rsidP="00B16EAE">
      <w:pPr>
        <w:shd w:val="clear" w:color="auto" w:fill="9FC5E8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hyperlink r:id="rId23" w:history="1">
        <w:r w:rsidR="00B16EAE" w:rsidRPr="00B16EAE">
          <w:rPr>
            <w:rFonts w:ascii="Times New Roman" w:eastAsia="Times New Roman" w:hAnsi="Times New Roman" w:cs="Times New Roman"/>
            <w:color w:val="0B5394"/>
            <w:sz w:val="23"/>
            <w:szCs w:val="23"/>
          </w:rPr>
          <w:t>http://docs.grafana.org/installation/</w:t>
        </w:r>
      </w:hyperlink>
      <w:r w:rsidR="00B16EAE"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  <w:t xml:space="preserve">Ta </w:t>
      </w:r>
      <w:proofErr w:type="spellStart"/>
      <w:r w:rsidR="00B16EAE"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sẽ</w:t>
      </w:r>
      <w:proofErr w:type="spellEnd"/>
      <w:r w:rsidR="00B16EAE"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="00B16EAE"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cài</w:t>
      </w:r>
      <w:proofErr w:type="spellEnd"/>
      <w:r w:rsidR="00B16EAE"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="00B16EAE"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luôn</w:t>
      </w:r>
      <w:proofErr w:type="spellEnd"/>
      <w:r w:rsidR="00B16EAE"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="00B16EAE"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trên</w:t>
      </w:r>
      <w:proofErr w:type="spellEnd"/>
      <w:r w:rsidR="00B16EAE"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centos </w:t>
      </w:r>
      <w:proofErr w:type="spellStart"/>
      <w:r w:rsidR="00B16EAE"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vừa</w:t>
      </w:r>
      <w:proofErr w:type="spellEnd"/>
      <w:r w:rsidR="00B16EAE"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="00B16EAE"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cài</w:t>
      </w:r>
      <w:proofErr w:type="spellEnd"/>
      <w:r w:rsidR="00B16EAE"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="00B16EAE"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zabbix</w:t>
      </w:r>
      <w:proofErr w:type="spellEnd"/>
      <w:r w:rsidR="00B16EAE"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:</w:t>
      </w:r>
    </w:p>
    <w:p w:rsidR="00B16EAE" w:rsidRPr="00B16EAE" w:rsidRDefault="00B16EAE" w:rsidP="00B16EAE">
      <w:pPr>
        <w:shd w:val="clear" w:color="auto" w:fill="9FC5E8"/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*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Cài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grafana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-server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trực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tiếp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từ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RPM:</w:t>
      </w:r>
    </w:p>
    <w:p w:rsidR="00B16EAE" w:rsidRPr="00B16EAE" w:rsidRDefault="00B16EAE" w:rsidP="00B16EAE">
      <w:pPr>
        <w:shd w:val="clear" w:color="auto" w:fill="9FC5E8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*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ải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grafana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-server RPM package:</w:t>
      </w:r>
    </w:p>
    <w:p w:rsidR="00B16EAE" w:rsidRPr="00B16EAE" w:rsidRDefault="00B16EAE" w:rsidP="00B16EAE">
      <w:pPr>
        <w:shd w:val="clear" w:color="auto" w:fill="9FC5E8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# </w:t>
      </w:r>
      <w:proofErr w:type="spellStart"/>
      <w:proofErr w:type="gram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wget</w:t>
      </w:r>
      <w:proofErr w:type="spellEnd"/>
      <w:proofErr w:type="gram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https://s3-us-west-2.amazonaws.com/grafana-releases/release/grafana-4.5.2-1.x86_64.rpm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# yum install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initscripts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fontconfig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urw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-fonts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# rpm -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Uvh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 grafana-4.5.2-1.x86_64.rpm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 xml:space="preserve"># service </w:t>
      </w:r>
      <w:proofErr w:type="spellStart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grafana</w:t>
      </w:r>
      <w:proofErr w:type="spellEnd"/>
      <w:r w:rsidRPr="00B16EAE">
        <w:rPr>
          <w:rFonts w:ascii="Courier New" w:eastAsia="Times New Roman" w:hAnsi="Courier New" w:cs="Courier New"/>
          <w:color w:val="FFFFFF"/>
          <w:sz w:val="23"/>
          <w:szCs w:val="23"/>
          <w:shd w:val="clear" w:color="auto" w:fill="000000"/>
        </w:rPr>
        <w:t>-server start</w:t>
      </w:r>
    </w:p>
    <w:p w:rsidR="00B16EAE" w:rsidRPr="00B16EAE" w:rsidRDefault="00B16EAE" w:rsidP="00B16EAE">
      <w:pPr>
        <w:shd w:val="clear" w:color="auto" w:fill="9FC5E8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*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ài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plugin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ho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zabbix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</w:t>
      </w:r>
    </w:p>
    <w:p w:rsidR="00B16EAE" w:rsidRPr="00B16EAE" w:rsidRDefault="00B16EAE" w:rsidP="00B16EAE">
      <w:pPr>
        <w:shd w:val="clear" w:color="auto" w:fill="9FC5E8"/>
        <w:spacing w:after="24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B16EAE">
        <w:rPr>
          <w:rFonts w:ascii="Times New Roman" w:eastAsia="Times New Roman" w:hAnsi="Times New Roman" w:cs="Times New Roman"/>
          <w:color w:val="FFFFFF"/>
          <w:sz w:val="23"/>
          <w:szCs w:val="23"/>
          <w:shd w:val="clear" w:color="auto" w:fill="000000"/>
        </w:rPr>
        <w:t xml:space="preserve"># </w:t>
      </w:r>
      <w:proofErr w:type="spellStart"/>
      <w:r w:rsidRPr="00B16EAE">
        <w:rPr>
          <w:rFonts w:ascii="Times New Roman" w:eastAsia="Times New Roman" w:hAnsi="Times New Roman" w:cs="Times New Roman"/>
          <w:color w:val="FFFFFF"/>
          <w:sz w:val="23"/>
          <w:szCs w:val="23"/>
          <w:shd w:val="clear" w:color="auto" w:fill="000000"/>
        </w:rPr>
        <w:t>grafana</w:t>
      </w:r>
      <w:proofErr w:type="spellEnd"/>
      <w:r w:rsidRPr="00B16EAE">
        <w:rPr>
          <w:rFonts w:ascii="Times New Roman" w:eastAsia="Times New Roman" w:hAnsi="Times New Roman" w:cs="Times New Roman"/>
          <w:color w:val="FFFFFF"/>
          <w:sz w:val="23"/>
          <w:szCs w:val="23"/>
          <w:shd w:val="clear" w:color="auto" w:fill="000000"/>
        </w:rPr>
        <w:t xml:space="preserve">-cli plugins install </w:t>
      </w:r>
      <w:proofErr w:type="spellStart"/>
      <w:r w:rsidRPr="00B16EAE">
        <w:rPr>
          <w:rFonts w:ascii="Times New Roman" w:eastAsia="Times New Roman" w:hAnsi="Times New Roman" w:cs="Times New Roman"/>
          <w:color w:val="FFFFFF"/>
          <w:sz w:val="23"/>
          <w:szCs w:val="23"/>
          <w:shd w:val="clear" w:color="auto" w:fill="000000"/>
        </w:rPr>
        <w:t>alexanderzobnin</w:t>
      </w:r>
      <w:proofErr w:type="spellEnd"/>
      <w:r w:rsidRPr="00B16EAE">
        <w:rPr>
          <w:rFonts w:ascii="Times New Roman" w:eastAsia="Times New Roman" w:hAnsi="Times New Roman" w:cs="Times New Roman"/>
          <w:color w:val="FFFFFF"/>
          <w:sz w:val="23"/>
          <w:szCs w:val="23"/>
          <w:shd w:val="clear" w:color="auto" w:fill="000000"/>
        </w:rPr>
        <w:t>-</w:t>
      </w:r>
      <w:proofErr w:type="spellStart"/>
      <w:r w:rsidRPr="00B16EAE">
        <w:rPr>
          <w:rFonts w:ascii="Times New Roman" w:eastAsia="Times New Roman" w:hAnsi="Times New Roman" w:cs="Times New Roman"/>
          <w:color w:val="FFFFFF"/>
          <w:sz w:val="23"/>
          <w:szCs w:val="23"/>
          <w:shd w:val="clear" w:color="auto" w:fill="000000"/>
        </w:rPr>
        <w:t>zabbix</w:t>
      </w:r>
      <w:proofErr w:type="spellEnd"/>
      <w:r w:rsidRPr="00B16EAE">
        <w:rPr>
          <w:rFonts w:ascii="Times New Roman" w:eastAsia="Times New Roman" w:hAnsi="Times New Roman" w:cs="Times New Roman"/>
          <w:color w:val="FFFFFF"/>
          <w:sz w:val="23"/>
          <w:szCs w:val="23"/>
          <w:shd w:val="clear" w:color="auto" w:fill="000000"/>
        </w:rPr>
        <w:t>-app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Times New Roman" w:eastAsia="Times New Roman" w:hAnsi="Times New Roman" w:cs="Times New Roman"/>
          <w:color w:val="FFFFFF"/>
          <w:sz w:val="23"/>
          <w:szCs w:val="23"/>
          <w:shd w:val="clear" w:color="auto" w:fill="000000"/>
        </w:rPr>
        <w:t xml:space="preserve"># service </w:t>
      </w:r>
      <w:proofErr w:type="spellStart"/>
      <w:r w:rsidRPr="00B16EAE">
        <w:rPr>
          <w:rFonts w:ascii="Times New Roman" w:eastAsia="Times New Roman" w:hAnsi="Times New Roman" w:cs="Times New Roman"/>
          <w:color w:val="FFFFFF"/>
          <w:sz w:val="23"/>
          <w:szCs w:val="23"/>
          <w:shd w:val="clear" w:color="auto" w:fill="000000"/>
        </w:rPr>
        <w:t>grafana</w:t>
      </w:r>
      <w:proofErr w:type="spellEnd"/>
      <w:r w:rsidRPr="00B16EAE">
        <w:rPr>
          <w:rFonts w:ascii="Times New Roman" w:eastAsia="Times New Roman" w:hAnsi="Times New Roman" w:cs="Times New Roman"/>
          <w:color w:val="FFFFFF"/>
          <w:sz w:val="23"/>
          <w:szCs w:val="23"/>
          <w:shd w:val="clear" w:color="auto" w:fill="000000"/>
        </w:rPr>
        <w:t>-server restart</w:t>
      </w:r>
    </w:p>
    <w:p w:rsidR="00B16EAE" w:rsidRPr="00B16EAE" w:rsidRDefault="00B16EAE" w:rsidP="00B16EAE">
      <w:pPr>
        <w:shd w:val="clear" w:color="auto" w:fill="9FC5E8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lastRenderedPageBreak/>
        <w:t>Xong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,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iếp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proofErr w:type="gram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heo</w:t>
      </w:r>
      <w:proofErr w:type="spellEnd"/>
      <w:proofErr w:type="gram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ấu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hình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rên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giao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diện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web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ủa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grafana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</w:t>
      </w:r>
    </w:p>
    <w:p w:rsidR="00B16EAE" w:rsidRPr="00B16EAE" w:rsidRDefault="00B16EAE" w:rsidP="00B16EAE">
      <w:pPr>
        <w:shd w:val="clear" w:color="auto" w:fill="9FC5E8"/>
        <w:spacing w:after="10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proofErr w:type="spellStart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>Truy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>cập</w:t>
      </w:r>
      <w:proofErr w:type="spellEnd"/>
      <w:r w:rsidRPr="00B16EAE">
        <w:rPr>
          <w:rFonts w:ascii="Courier New" w:eastAsia="Times New Roman" w:hAnsi="Courier New" w:cs="Courier New"/>
          <w:b/>
          <w:bCs/>
          <w:i/>
          <w:iCs/>
          <w:color w:val="000000"/>
          <w:sz w:val="23"/>
          <w:szCs w:val="23"/>
        </w:rPr>
        <w:t> </w:t>
      </w:r>
      <w:r w:rsidRPr="00B16EAE">
        <w:rPr>
          <w:rFonts w:ascii="Courier New" w:eastAsia="Times New Roman" w:hAnsi="Courier New" w:cs="Courier New"/>
          <w:b/>
          <w:bCs/>
          <w:i/>
          <w:iCs/>
          <w:color w:val="FF0000"/>
          <w:sz w:val="23"/>
          <w:szCs w:val="23"/>
        </w:rPr>
        <w:t>http://IP_SERVER_ZABBIX:3000/</w:t>
      </w:r>
      <w:r w:rsidRPr="00B16EAE">
        <w:rPr>
          <w:rFonts w:ascii="Times New Roman" w:eastAsia="Times New Roman" w:hAnsi="Times New Roman" w:cs="Times New Roman"/>
          <w:b/>
          <w:bCs/>
          <w:i/>
          <w:iCs/>
          <w:color w:val="000000"/>
          <w:sz w:val="23"/>
          <w:szCs w:val="23"/>
        </w:rPr>
        <w:t>username: admin Password: admin</w:t>
      </w:r>
    </w:p>
    <w:p w:rsidR="00B16EAE" w:rsidRPr="00B16EAE" w:rsidRDefault="00B16EAE" w:rsidP="00B16EAE">
      <w:pPr>
        <w:shd w:val="clear" w:color="auto" w:fill="9FC5E8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B16EAE">
        <w:rPr>
          <w:rFonts w:ascii="Times New Roman" w:eastAsia="Times New Roman" w:hAnsi="Times New Roman" w:cs="Times New Roman"/>
          <w:noProof/>
          <w:color w:val="0B5394"/>
          <w:sz w:val="23"/>
          <w:szCs w:val="23"/>
        </w:rPr>
        <w:drawing>
          <wp:inline distT="0" distB="0" distL="0" distR="0">
            <wp:extent cx="6096000" cy="5391150"/>
            <wp:effectExtent l="0" t="0" r="0" b="0"/>
            <wp:docPr id="4" name="Picture 4" descr="https://3.bp.blogspot.com/-5IUIdnbM89Q/Wc0oCNiWsYI/AAAAAAAAAio/uyxUj8iuXrIX-HHSZatOZnzHHD32Xw8cQCLcBGAs/s640/gf1.png">
              <a:hlinkClick xmlns:a="http://schemas.openxmlformats.org/drawingml/2006/main" r:id="rId2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3.bp.blogspot.com/-5IUIdnbM89Q/Wc0oCNiWsYI/AAAAAAAAAio/uyxUj8iuXrIX-HHSZatOZnzHHD32Xw8cQCLcBGAs/s640/gf1.png">
                      <a:hlinkClick r:id="rId2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539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6EAE" w:rsidRPr="00B16EAE" w:rsidRDefault="00B16EAE" w:rsidP="00B16EAE">
      <w:pPr>
        <w:shd w:val="clear" w:color="auto" w:fill="9FC5E8"/>
        <w:spacing w:after="24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Đăng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nhập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thành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công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, </w:t>
      </w:r>
      <w:proofErr w:type="spellStart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>vào</w:t>
      </w:r>
      <w:proofErr w:type="spellEnd"/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DASHBOARD =&gt; DATASOURCE =&gt;&gt; Add Data Source</w:t>
      </w: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</w:p>
    <w:p w:rsidR="00B16EAE" w:rsidRPr="00B16EAE" w:rsidRDefault="00B16EAE" w:rsidP="00B16EAE">
      <w:pPr>
        <w:shd w:val="clear" w:color="auto" w:fill="9FC5E8"/>
        <w:spacing w:after="10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proofErr w:type="spellStart"/>
      <w:r w:rsidRPr="00B16EAE">
        <w:rPr>
          <w:rFonts w:ascii="Courier New" w:eastAsia="Times New Roman" w:hAnsi="Courier New" w:cs="Courier New"/>
          <w:b/>
          <w:bCs/>
          <w:color w:val="000000"/>
          <w:sz w:val="23"/>
          <w:szCs w:val="23"/>
        </w:rPr>
        <w:t>Nhập</w:t>
      </w:r>
      <w:proofErr w:type="spellEnd"/>
      <w:r w:rsidRPr="00B16EAE">
        <w:rPr>
          <w:rFonts w:ascii="Courier New" w:eastAsia="Times New Roman" w:hAnsi="Courier New" w:cs="Courier New"/>
          <w:b/>
          <w:bCs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Courier New" w:eastAsia="Times New Roman" w:hAnsi="Courier New" w:cs="Courier New"/>
          <w:b/>
          <w:bCs/>
          <w:color w:val="000000"/>
          <w:sz w:val="23"/>
          <w:szCs w:val="23"/>
        </w:rPr>
        <w:t>tên</w:t>
      </w:r>
      <w:proofErr w:type="spellEnd"/>
      <w:r w:rsidRPr="00B16EAE">
        <w:rPr>
          <w:rFonts w:ascii="Courier New" w:eastAsia="Times New Roman" w:hAnsi="Courier New" w:cs="Courier New"/>
          <w:b/>
          <w:bCs/>
          <w:color w:val="000000"/>
          <w:sz w:val="23"/>
          <w:szCs w:val="23"/>
        </w:rPr>
        <w:t xml:space="preserve">: </w:t>
      </w:r>
      <w:proofErr w:type="spellStart"/>
      <w:r w:rsidRPr="00B16EAE">
        <w:rPr>
          <w:rFonts w:ascii="Courier New" w:eastAsia="Times New Roman" w:hAnsi="Courier New" w:cs="Courier New"/>
          <w:b/>
          <w:bCs/>
          <w:color w:val="000000"/>
          <w:sz w:val="23"/>
          <w:szCs w:val="23"/>
        </w:rPr>
        <w:t>ZabbixType</w:t>
      </w:r>
      <w:proofErr w:type="spellEnd"/>
      <w:r w:rsidRPr="00B16EAE">
        <w:rPr>
          <w:rFonts w:ascii="Courier New" w:eastAsia="Times New Roman" w:hAnsi="Courier New" w:cs="Courier New"/>
          <w:b/>
          <w:bCs/>
          <w:color w:val="000000"/>
          <w:sz w:val="23"/>
          <w:szCs w:val="23"/>
        </w:rPr>
        <w:t xml:space="preserve">: </w:t>
      </w:r>
      <w:proofErr w:type="spellStart"/>
      <w:r w:rsidRPr="00B16EAE">
        <w:rPr>
          <w:rFonts w:ascii="Courier New" w:eastAsia="Times New Roman" w:hAnsi="Courier New" w:cs="Courier New"/>
          <w:b/>
          <w:bCs/>
          <w:color w:val="000000"/>
          <w:sz w:val="23"/>
          <w:szCs w:val="23"/>
        </w:rPr>
        <w:t>Chọn</w:t>
      </w:r>
      <w:proofErr w:type="spellEnd"/>
      <w:r w:rsidRPr="00B16EAE">
        <w:rPr>
          <w:rFonts w:ascii="Courier New" w:eastAsia="Times New Roman" w:hAnsi="Courier New" w:cs="Courier New"/>
          <w:b/>
          <w:bCs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Courier New" w:eastAsia="Times New Roman" w:hAnsi="Courier New" w:cs="Courier New"/>
          <w:b/>
          <w:bCs/>
          <w:color w:val="000000"/>
          <w:sz w:val="23"/>
          <w:szCs w:val="23"/>
        </w:rPr>
        <w:t>ZabbixUrl</w:t>
      </w:r>
      <w:proofErr w:type="spellEnd"/>
      <w:r w:rsidRPr="00B16EAE">
        <w:rPr>
          <w:rFonts w:ascii="Courier New" w:eastAsia="Times New Roman" w:hAnsi="Courier New" w:cs="Courier New"/>
          <w:b/>
          <w:bCs/>
          <w:color w:val="000000"/>
          <w:sz w:val="23"/>
          <w:szCs w:val="23"/>
        </w:rPr>
        <w:t xml:space="preserve"> http://IP_SERVER:PORT/zabbix/api_jsonrpc.phpSample: http://</w:t>
      </w:r>
      <w:r w:rsidR="006E499F">
        <w:rPr>
          <w:rFonts w:ascii="Courier New" w:eastAsia="Times New Roman" w:hAnsi="Courier New" w:cs="Courier New"/>
          <w:b/>
          <w:bCs/>
          <w:color w:val="000000"/>
          <w:sz w:val="23"/>
          <w:szCs w:val="23"/>
        </w:rPr>
        <w:t>192.168.0.190</w:t>
      </w:r>
      <w:r w:rsidRPr="00B16EAE">
        <w:rPr>
          <w:rFonts w:ascii="Courier New" w:eastAsia="Times New Roman" w:hAnsi="Courier New" w:cs="Courier New"/>
          <w:b/>
          <w:bCs/>
          <w:color w:val="000000"/>
          <w:sz w:val="23"/>
          <w:szCs w:val="23"/>
        </w:rPr>
        <w:t xml:space="preserve">:8889/zabbix/api_jsonrpc.phpPhần </w:t>
      </w:r>
      <w:proofErr w:type="spellStart"/>
      <w:r w:rsidRPr="00B16EAE">
        <w:rPr>
          <w:rFonts w:ascii="Courier New" w:eastAsia="Times New Roman" w:hAnsi="Courier New" w:cs="Courier New"/>
          <w:b/>
          <w:bCs/>
          <w:color w:val="000000"/>
          <w:sz w:val="23"/>
          <w:szCs w:val="23"/>
        </w:rPr>
        <w:t>Zabbix</w:t>
      </w:r>
      <w:proofErr w:type="spellEnd"/>
      <w:r w:rsidRPr="00B16EAE">
        <w:rPr>
          <w:rFonts w:ascii="Courier New" w:eastAsia="Times New Roman" w:hAnsi="Courier New" w:cs="Courier New"/>
          <w:b/>
          <w:bCs/>
          <w:color w:val="000000"/>
          <w:sz w:val="23"/>
          <w:szCs w:val="23"/>
        </w:rPr>
        <w:t xml:space="preserve"> API </w:t>
      </w:r>
      <w:proofErr w:type="spellStart"/>
      <w:r w:rsidRPr="00B16EAE">
        <w:rPr>
          <w:rFonts w:ascii="Courier New" w:eastAsia="Times New Roman" w:hAnsi="Courier New" w:cs="Courier New"/>
          <w:b/>
          <w:bCs/>
          <w:color w:val="000000"/>
          <w:sz w:val="23"/>
          <w:szCs w:val="23"/>
        </w:rPr>
        <w:t>nhập</w:t>
      </w:r>
      <w:proofErr w:type="spellEnd"/>
      <w:r w:rsidRPr="00B16EAE">
        <w:rPr>
          <w:rFonts w:ascii="Courier New" w:eastAsia="Times New Roman" w:hAnsi="Courier New" w:cs="Courier New"/>
          <w:b/>
          <w:bCs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Courier New" w:eastAsia="Times New Roman" w:hAnsi="Courier New" w:cs="Courier New"/>
          <w:b/>
          <w:bCs/>
          <w:color w:val="000000"/>
          <w:sz w:val="23"/>
          <w:szCs w:val="23"/>
        </w:rPr>
        <w:t>tên</w:t>
      </w:r>
      <w:proofErr w:type="spellEnd"/>
      <w:r w:rsidRPr="00B16EAE">
        <w:rPr>
          <w:rFonts w:ascii="Courier New" w:eastAsia="Times New Roman" w:hAnsi="Courier New" w:cs="Courier New"/>
          <w:b/>
          <w:bCs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Courier New" w:eastAsia="Times New Roman" w:hAnsi="Courier New" w:cs="Courier New"/>
          <w:b/>
          <w:bCs/>
          <w:color w:val="000000"/>
          <w:sz w:val="23"/>
          <w:szCs w:val="23"/>
        </w:rPr>
        <w:t>đăng</w:t>
      </w:r>
      <w:proofErr w:type="spellEnd"/>
      <w:r w:rsidRPr="00B16EAE">
        <w:rPr>
          <w:rFonts w:ascii="Courier New" w:eastAsia="Times New Roman" w:hAnsi="Courier New" w:cs="Courier New"/>
          <w:b/>
          <w:bCs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Courier New" w:eastAsia="Times New Roman" w:hAnsi="Courier New" w:cs="Courier New"/>
          <w:b/>
          <w:bCs/>
          <w:color w:val="000000"/>
          <w:sz w:val="23"/>
          <w:szCs w:val="23"/>
        </w:rPr>
        <w:t>nhập</w:t>
      </w:r>
      <w:proofErr w:type="spellEnd"/>
      <w:r w:rsidRPr="00B16EAE">
        <w:rPr>
          <w:rFonts w:ascii="Courier New" w:eastAsia="Times New Roman" w:hAnsi="Courier New" w:cs="Courier New"/>
          <w:b/>
          <w:bCs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Courier New" w:eastAsia="Times New Roman" w:hAnsi="Courier New" w:cs="Courier New"/>
          <w:b/>
          <w:bCs/>
          <w:color w:val="000000"/>
          <w:sz w:val="23"/>
          <w:szCs w:val="23"/>
        </w:rPr>
        <w:t>zabbix</w:t>
      </w:r>
      <w:proofErr w:type="spellEnd"/>
      <w:r w:rsidRPr="00B16EAE">
        <w:rPr>
          <w:rFonts w:ascii="Courier New" w:eastAsia="Times New Roman" w:hAnsi="Courier New" w:cs="Courier New"/>
          <w:b/>
          <w:bCs/>
          <w:color w:val="000000"/>
          <w:sz w:val="23"/>
          <w:szCs w:val="23"/>
        </w:rPr>
        <w:t>.</w:t>
      </w:r>
    </w:p>
    <w:p w:rsidR="00B16EAE" w:rsidRPr="00B16EAE" w:rsidRDefault="00B16EAE" w:rsidP="00B16EAE">
      <w:pPr>
        <w:shd w:val="clear" w:color="auto" w:fill="9FC5E8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B16EAE">
        <w:rPr>
          <w:rFonts w:ascii="Times New Roman" w:eastAsia="Times New Roman" w:hAnsi="Times New Roman" w:cs="Times New Roman"/>
          <w:color w:val="000000"/>
          <w:sz w:val="23"/>
          <w:szCs w:val="23"/>
        </w:rPr>
        <w:br/>
      </w:r>
      <w:r w:rsidRPr="00B16EAE">
        <w:rPr>
          <w:rFonts w:ascii="Times New Roman" w:eastAsia="Times New Roman" w:hAnsi="Times New Roman" w:cs="Times New Roman"/>
          <w:b/>
          <w:bCs/>
          <w:color w:val="000000"/>
          <w:sz w:val="23"/>
          <w:szCs w:val="23"/>
        </w:rPr>
        <w:br/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3"/>
          <w:szCs w:val="23"/>
        </w:rPr>
        <w:t>Mọi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3"/>
          <w:szCs w:val="23"/>
        </w:rPr>
        <w:t>thứ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3"/>
          <w:szCs w:val="23"/>
        </w:rPr>
        <w:t>khác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3"/>
          <w:szCs w:val="23"/>
        </w:rPr>
        <w:t>để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3"/>
          <w:szCs w:val="23"/>
        </w:rPr>
        <w:t>mặc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3"/>
          <w:szCs w:val="23"/>
        </w:rPr>
        <w:t>định</w:t>
      </w:r>
      <w:proofErr w:type="spellEnd"/>
    </w:p>
    <w:p w:rsidR="00B16EAE" w:rsidRDefault="00100465" w:rsidP="00B16EAE">
      <w:pPr>
        <w:shd w:val="clear" w:color="auto" w:fill="9FC5E8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>
        <w:rPr>
          <w:noProof/>
        </w:rPr>
        <w:lastRenderedPageBreak/>
        <w:drawing>
          <wp:inline distT="0" distB="0" distL="0" distR="0" wp14:anchorId="32ED1CB7" wp14:editId="28CBCDA9">
            <wp:extent cx="5943600" cy="394525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0465" w:rsidRPr="00B16EAE" w:rsidRDefault="00100465" w:rsidP="00B16EAE">
      <w:pPr>
        <w:shd w:val="clear" w:color="auto" w:fill="9FC5E8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>
        <w:rPr>
          <w:noProof/>
        </w:rPr>
        <w:drawing>
          <wp:inline distT="0" distB="0" distL="0" distR="0" wp14:anchorId="643BC6CF" wp14:editId="2C0C6CD1">
            <wp:extent cx="5943600" cy="356362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6EAE" w:rsidRPr="00B16EAE" w:rsidRDefault="00B16EAE" w:rsidP="00B16EAE">
      <w:pPr>
        <w:shd w:val="clear" w:color="auto" w:fill="9FC5E8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B16EAE">
        <w:rPr>
          <w:rFonts w:ascii="Times New Roman" w:eastAsia="Times New Roman" w:hAnsi="Times New Roman" w:cs="Times New Roman"/>
          <w:b/>
          <w:bCs/>
          <w:color w:val="000000"/>
          <w:sz w:val="23"/>
          <w:szCs w:val="23"/>
        </w:rPr>
        <w:br/>
        <w:t xml:space="preserve">Click Add,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3"/>
          <w:szCs w:val="23"/>
        </w:rPr>
        <w:t>nếu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3"/>
          <w:szCs w:val="23"/>
        </w:rPr>
        <w:t>thành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3"/>
          <w:szCs w:val="23"/>
        </w:rPr>
        <w:t>công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3"/>
          <w:szCs w:val="23"/>
        </w:rPr>
        <w:t>sẽ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3"/>
          <w:szCs w:val="23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3"/>
          <w:szCs w:val="23"/>
        </w:rPr>
        <w:t>báo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3"/>
          <w:szCs w:val="23"/>
        </w:rPr>
        <w:t>:</w:t>
      </w:r>
    </w:p>
    <w:p w:rsidR="00B16EAE" w:rsidRPr="00B16EAE" w:rsidRDefault="00B16EAE" w:rsidP="00B16EAE">
      <w:pPr>
        <w:shd w:val="clear" w:color="auto" w:fill="9FC5E8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bookmarkStart w:id="2" w:name="_GoBack"/>
      <w:r w:rsidRPr="00B16EAE">
        <w:rPr>
          <w:rFonts w:ascii="Times New Roman" w:eastAsia="Times New Roman" w:hAnsi="Times New Roman" w:cs="Times New Roman"/>
          <w:noProof/>
          <w:color w:val="0B5394"/>
          <w:sz w:val="23"/>
          <w:szCs w:val="23"/>
        </w:rPr>
        <w:lastRenderedPageBreak/>
        <w:drawing>
          <wp:inline distT="0" distB="0" distL="0" distR="0">
            <wp:extent cx="6096000" cy="1828800"/>
            <wp:effectExtent l="0" t="0" r="0" b="0"/>
            <wp:docPr id="2" name="Picture 2" descr="https://3.bp.blogspot.com/-tnq3Uo28yCo/Wc0oWGiMCoI/AAAAAAAAAiw/y3Wf_4OCP0Yjf41m4_ECEU4o_cfuDEBkQCLcBGAs/s640/gf3.png">
              <a:hlinkClick xmlns:a="http://schemas.openxmlformats.org/drawingml/2006/main" r:id="rId2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3.bp.blogspot.com/-tnq3Uo28yCo/Wc0oWGiMCoI/AAAAAAAAAiw/y3Wf_4OCP0Yjf41m4_ECEU4o_cfuDEBkQCLcBGAs/s640/gf3.png">
                      <a:hlinkClick r:id="rId2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"/>
    </w:p>
    <w:p w:rsidR="00B16EAE" w:rsidRPr="00B16EAE" w:rsidRDefault="00B16EAE" w:rsidP="00B16EAE">
      <w:pPr>
        <w:shd w:val="clear" w:color="auto" w:fill="9FC5E8"/>
        <w:spacing w:after="0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</w:p>
    <w:p w:rsidR="00B16EAE" w:rsidRPr="00B16EAE" w:rsidRDefault="00B16EAE" w:rsidP="00B16EAE">
      <w:pPr>
        <w:shd w:val="clear" w:color="auto" w:fill="9FC5E8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Bấm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save &amp; test</w:t>
      </w:r>
    </w:p>
    <w:p w:rsidR="00B16EAE" w:rsidRPr="00B16EAE" w:rsidRDefault="00B16EAE" w:rsidP="00B16EAE">
      <w:pPr>
        <w:shd w:val="clear" w:color="auto" w:fill="9FC5E8"/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Quay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về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Dashboard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và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ận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hưởng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hành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quả</w:t>
      </w:r>
      <w:proofErr w:type="spellEnd"/>
      <w:r w:rsidRPr="00B16EA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</w:t>
      </w:r>
    </w:p>
    <w:p w:rsidR="00B16EAE" w:rsidRPr="00B16EAE" w:rsidRDefault="00B16EAE" w:rsidP="00B16EAE">
      <w:pPr>
        <w:shd w:val="clear" w:color="auto" w:fill="9FC5E8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B16EAE">
        <w:rPr>
          <w:rFonts w:ascii="Times New Roman" w:eastAsia="Times New Roman" w:hAnsi="Times New Roman" w:cs="Times New Roman"/>
          <w:noProof/>
          <w:color w:val="0B5394"/>
          <w:sz w:val="23"/>
          <w:szCs w:val="23"/>
        </w:rPr>
        <w:drawing>
          <wp:inline distT="0" distB="0" distL="0" distR="0">
            <wp:extent cx="6096000" cy="5219700"/>
            <wp:effectExtent l="0" t="0" r="0" b="0"/>
            <wp:docPr id="1" name="Picture 1" descr="https://2.bp.blogspot.com/-MYfAzZHJgko/Wc0oaB57E5I/AAAAAAAAAi0/28f0nPQc9-sI9J48i3iZcTwD0eQKBOluwCLcBGAs/s640/gf4.png">
              <a:hlinkClick xmlns:a="http://schemas.openxmlformats.org/drawingml/2006/main" r:id="rId3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s://2.bp.blogspot.com/-MYfAzZHJgko/Wc0oaB57E5I/AAAAAAAAAi0/28f0nPQc9-sI9J48i3iZcTwD0eQKBOluwCLcBGAs/s640/gf4.png">
                      <a:hlinkClick r:id="rId3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521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6EAE" w:rsidRPr="00B16EAE" w:rsidRDefault="00B16EAE" w:rsidP="00B16EAE">
      <w:pPr>
        <w:shd w:val="clear" w:color="auto" w:fill="9FC5E8"/>
        <w:spacing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</w:p>
    <w:p w:rsidR="002D32F0" w:rsidRDefault="002D32F0"/>
    <w:p w:rsidR="004B0C30" w:rsidRDefault="004B0C30"/>
    <w:p w:rsidR="004B0C30" w:rsidRDefault="004B0C30" w:rsidP="004B0C30">
      <w:pPr>
        <w:shd w:val="clear" w:color="auto" w:fill="FFFFFF" w:themeFill="background1"/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</w:pPr>
      <w:proofErr w:type="spellStart"/>
      <w:r w:rsidRPr="004B0C30"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>Phần</w:t>
      </w:r>
      <w:proofErr w:type="spellEnd"/>
      <w:r w:rsidRPr="004B0C30"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>II</w:t>
      </w:r>
      <w:proofErr w:type="gramStart"/>
      <w:r w:rsidRPr="004B0C30"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>:Hướng</w:t>
      </w:r>
      <w:proofErr w:type="spellEnd"/>
      <w:proofErr w:type="gramEnd"/>
      <w:r w:rsidRPr="004B0C30"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 xml:space="preserve"> </w:t>
      </w:r>
      <w:proofErr w:type="spellStart"/>
      <w:r w:rsidRPr="004B0C30"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>dẫn</w:t>
      </w:r>
      <w:proofErr w:type="spellEnd"/>
      <w:r w:rsidRPr="004B0C30"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 xml:space="preserve"> </w:t>
      </w:r>
      <w:proofErr w:type="spellStart"/>
      <w:r w:rsidRPr="004B0C30"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>cài</w:t>
      </w:r>
      <w:proofErr w:type="spellEnd"/>
      <w:r w:rsidRPr="004B0C30"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 xml:space="preserve"> </w:t>
      </w:r>
      <w:proofErr w:type="spellStart"/>
      <w:r w:rsidRPr="004B0C30"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>đặt</w:t>
      </w:r>
      <w:proofErr w:type="spellEnd"/>
      <w:r w:rsidRPr="004B0C30"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>Zabbix</w:t>
      </w:r>
      <w:proofErr w:type="spellEnd"/>
      <w:r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 xml:space="preserve"> Agent </w:t>
      </w:r>
      <w:proofErr w:type="spellStart"/>
      <w:r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>lên</w:t>
      </w:r>
      <w:proofErr w:type="spellEnd"/>
      <w:r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 xml:space="preserve"> server </w:t>
      </w:r>
      <w:proofErr w:type="spellStart"/>
      <w:r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>cần</w:t>
      </w:r>
      <w:proofErr w:type="spellEnd"/>
      <w:r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>giám</w:t>
      </w:r>
      <w:proofErr w:type="spellEnd"/>
      <w:r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>sát</w:t>
      </w:r>
      <w:proofErr w:type="spellEnd"/>
    </w:p>
    <w:p w:rsidR="009C5CDB" w:rsidRDefault="009C5CDB" w:rsidP="004B0C30">
      <w:pPr>
        <w:shd w:val="clear" w:color="auto" w:fill="FFFFFF" w:themeFill="background1"/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</w:pPr>
    </w:p>
    <w:p w:rsidR="009C5CDB" w:rsidRPr="009C5CDB" w:rsidRDefault="009C5CDB" w:rsidP="009C5CDB">
      <w:pPr>
        <w:shd w:val="clear" w:color="auto" w:fill="FFFFFF" w:themeFill="background1"/>
        <w:spacing w:after="0" w:line="240" w:lineRule="auto"/>
        <w:outlineLvl w:val="1"/>
        <w:rPr>
          <w:rFonts w:ascii="Times New Roman" w:eastAsia="Times New Roman" w:hAnsi="Times New Roman" w:cs="Times New Roman"/>
          <w:b/>
          <w:iCs/>
          <w:color w:val="000000" w:themeColor="text1"/>
          <w:spacing w:val="45"/>
          <w:sz w:val="32"/>
          <w:szCs w:val="32"/>
          <w:shd w:val="clear" w:color="auto" w:fill="FFFFFF" w:themeFill="background1"/>
        </w:rPr>
      </w:pPr>
      <w:r w:rsidRPr="009C5CDB">
        <w:rPr>
          <w:rFonts w:ascii="Times New Roman" w:eastAsia="Times New Roman" w:hAnsi="Times New Roman" w:cs="Times New Roman"/>
          <w:b/>
          <w:iCs/>
          <w:color w:val="000000" w:themeColor="text1"/>
          <w:spacing w:val="45"/>
          <w:sz w:val="32"/>
          <w:szCs w:val="32"/>
          <w:shd w:val="clear" w:color="auto" w:fill="FFFFFF" w:themeFill="background1"/>
        </w:rPr>
        <w:t xml:space="preserve">B1: Install </w:t>
      </w:r>
      <w:proofErr w:type="spellStart"/>
      <w:r w:rsidRPr="009C5CDB">
        <w:rPr>
          <w:rFonts w:ascii="Times New Roman" w:eastAsia="Times New Roman" w:hAnsi="Times New Roman" w:cs="Times New Roman"/>
          <w:b/>
          <w:iCs/>
          <w:color w:val="000000" w:themeColor="text1"/>
          <w:spacing w:val="45"/>
          <w:sz w:val="32"/>
          <w:szCs w:val="32"/>
          <w:shd w:val="clear" w:color="auto" w:fill="FFFFFF" w:themeFill="background1"/>
        </w:rPr>
        <w:t>zabbix-agentd</w:t>
      </w:r>
      <w:proofErr w:type="spellEnd"/>
    </w:p>
    <w:p w:rsidR="004B0C30" w:rsidRDefault="004B0C30" w:rsidP="004B0C30">
      <w:pPr>
        <w:shd w:val="clear" w:color="auto" w:fill="FFFFFF" w:themeFill="background1"/>
        <w:spacing w:after="0" w:line="240" w:lineRule="auto"/>
        <w:outlineLvl w:val="1"/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28"/>
          <w:szCs w:val="28"/>
          <w:shd w:val="clear" w:color="auto" w:fill="FFFFFF" w:themeFill="background1"/>
        </w:rPr>
      </w:pPr>
    </w:p>
    <w:p w:rsidR="009C5CDB" w:rsidRDefault="004B0C30" w:rsidP="009C5CDB">
      <w:pPr>
        <w:pStyle w:val="HTMLPreformatted"/>
        <w:pBdr>
          <w:top w:val="single" w:sz="2" w:space="8" w:color="AFB3B2"/>
          <w:left w:val="single" w:sz="24" w:space="8" w:color="AFB3B2"/>
          <w:bottom w:val="single" w:sz="2" w:space="8" w:color="AFB3B2"/>
          <w:right w:val="single" w:sz="6" w:space="8" w:color="AFB3B2"/>
        </w:pBdr>
        <w:shd w:val="clear" w:color="auto" w:fill="EAEBEC"/>
        <w:spacing w:line="360" w:lineRule="atLeast"/>
        <w:textAlignment w:val="baseline"/>
        <w:rPr>
          <w:rFonts w:ascii="Times New Roman" w:hAnsi="Times New Roman" w:cs="Times New Roman"/>
          <w:b/>
          <w:iCs/>
          <w:color w:val="000000" w:themeColor="text1"/>
          <w:spacing w:val="45"/>
          <w:sz w:val="28"/>
          <w:szCs w:val="28"/>
          <w:shd w:val="clear" w:color="auto" w:fill="FFFFFF" w:themeFill="background1"/>
        </w:rPr>
      </w:pPr>
      <w:proofErr w:type="spellStart"/>
      <w:r w:rsidRPr="009C5CDB">
        <w:rPr>
          <w:rFonts w:ascii="Times New Roman" w:hAnsi="Times New Roman" w:cs="Times New Roman"/>
          <w:b/>
          <w:iCs/>
          <w:color w:val="000000" w:themeColor="text1"/>
          <w:spacing w:val="45"/>
          <w:sz w:val="28"/>
          <w:szCs w:val="28"/>
          <w:shd w:val="clear" w:color="auto" w:fill="FFFFFF" w:themeFill="background1"/>
        </w:rPr>
        <w:t>Cách</w:t>
      </w:r>
      <w:proofErr w:type="spellEnd"/>
      <w:r w:rsidRPr="009C5CDB">
        <w:rPr>
          <w:rFonts w:ascii="Times New Roman" w:hAnsi="Times New Roman" w:cs="Times New Roman"/>
          <w:b/>
          <w:iCs/>
          <w:color w:val="000000" w:themeColor="text1"/>
          <w:spacing w:val="45"/>
          <w:sz w:val="28"/>
          <w:szCs w:val="28"/>
          <w:shd w:val="clear" w:color="auto" w:fill="FFFFFF" w:themeFill="background1"/>
        </w:rPr>
        <w:t xml:space="preserve"> 1: Install qua repository</w:t>
      </w:r>
      <w:r w:rsidR="009C5CDB" w:rsidRPr="009C5CDB">
        <w:rPr>
          <w:rFonts w:ascii="Times New Roman" w:hAnsi="Times New Roman" w:cs="Times New Roman"/>
          <w:b/>
          <w:iCs/>
          <w:color w:val="000000" w:themeColor="text1"/>
          <w:spacing w:val="45"/>
          <w:sz w:val="28"/>
          <w:szCs w:val="28"/>
          <w:shd w:val="clear" w:color="auto" w:fill="FFFFFF" w:themeFill="background1"/>
        </w:rPr>
        <w:br/>
      </w:r>
      <w:r w:rsidR="009C5CDB">
        <w:rPr>
          <w:rFonts w:ascii="Times New Roman" w:hAnsi="Times New Roman" w:cs="Times New Roman"/>
          <w:b/>
          <w:iCs/>
          <w:color w:val="000000" w:themeColor="text1"/>
          <w:spacing w:val="45"/>
          <w:sz w:val="28"/>
          <w:szCs w:val="28"/>
          <w:shd w:val="clear" w:color="auto" w:fill="FFFFFF" w:themeFill="background1"/>
        </w:rPr>
        <w:t>B1</w:t>
      </w:r>
      <w:proofErr w:type="gramStart"/>
      <w:r w:rsidR="009C5CDB">
        <w:rPr>
          <w:rFonts w:ascii="Times New Roman" w:hAnsi="Times New Roman" w:cs="Times New Roman"/>
          <w:b/>
          <w:iCs/>
          <w:color w:val="000000" w:themeColor="text1"/>
          <w:spacing w:val="45"/>
          <w:sz w:val="28"/>
          <w:szCs w:val="28"/>
          <w:shd w:val="clear" w:color="auto" w:fill="FFFFFF" w:themeFill="background1"/>
        </w:rPr>
        <w:t>:Add</w:t>
      </w:r>
      <w:proofErr w:type="gramEnd"/>
      <w:r w:rsidR="009C5CDB">
        <w:rPr>
          <w:rFonts w:ascii="Times New Roman" w:hAnsi="Times New Roman" w:cs="Times New Roman"/>
          <w:b/>
          <w:iCs/>
          <w:color w:val="000000" w:themeColor="text1"/>
          <w:spacing w:val="45"/>
          <w:sz w:val="28"/>
          <w:szCs w:val="28"/>
          <w:shd w:val="clear" w:color="auto" w:fill="FFFFFF" w:themeFill="background1"/>
        </w:rPr>
        <w:t xml:space="preserve"> required Repository</w:t>
      </w:r>
    </w:p>
    <w:p w:rsidR="009C5CDB" w:rsidRPr="009C5CDB" w:rsidRDefault="009C5CDB" w:rsidP="009C5CDB">
      <w:pPr>
        <w:pStyle w:val="HTMLPreformatted"/>
        <w:pBdr>
          <w:top w:val="single" w:sz="2" w:space="8" w:color="AFB3B2"/>
          <w:left w:val="single" w:sz="24" w:space="8" w:color="AFB3B2"/>
          <w:bottom w:val="single" w:sz="2" w:space="8" w:color="AFB3B2"/>
          <w:right w:val="single" w:sz="6" w:space="8" w:color="AFB3B2"/>
        </w:pBdr>
        <w:shd w:val="clear" w:color="auto" w:fill="EAEBEC"/>
        <w:spacing w:line="360" w:lineRule="atLeast"/>
        <w:textAlignment w:val="baseline"/>
        <w:rPr>
          <w:rFonts w:ascii="Times New Roman" w:hAnsi="Times New Roman" w:cs="Times New Roman"/>
          <w:color w:val="1F1D1D"/>
          <w:sz w:val="24"/>
          <w:szCs w:val="24"/>
        </w:rPr>
      </w:pPr>
      <w:r w:rsidRPr="009C5CDB">
        <w:rPr>
          <w:rStyle w:val="Strong"/>
          <w:rFonts w:ascii="Times New Roman" w:hAnsi="Times New Roman" w:cs="Times New Roman"/>
          <w:bCs w:val="0"/>
          <w:color w:val="1F1D1D"/>
          <w:sz w:val="24"/>
          <w:szCs w:val="24"/>
          <w:bdr w:val="none" w:sz="0" w:space="0" w:color="auto" w:frame="1"/>
        </w:rPr>
        <w:t>CentOS/RHEL 7:</w:t>
      </w:r>
    </w:p>
    <w:p w:rsidR="009C5CDB" w:rsidRDefault="009C5CDB" w:rsidP="009C5CDB">
      <w:pPr>
        <w:pStyle w:val="HTMLPreformatted"/>
        <w:pBdr>
          <w:top w:val="single" w:sz="2" w:space="8" w:color="AFB3B2"/>
          <w:left w:val="single" w:sz="24" w:space="8" w:color="AFB3B2"/>
          <w:bottom w:val="single" w:sz="2" w:space="8" w:color="AFB3B2"/>
          <w:right w:val="single" w:sz="6" w:space="8" w:color="AFB3B2"/>
        </w:pBdr>
        <w:shd w:val="clear" w:color="auto" w:fill="EAEBEC"/>
        <w:spacing w:line="360" w:lineRule="atLeast"/>
        <w:textAlignment w:val="baseline"/>
        <w:rPr>
          <w:rFonts w:ascii="Times New Roman" w:hAnsi="Times New Roman" w:cs="Times New Roman"/>
          <w:color w:val="1F1D1D"/>
          <w:sz w:val="24"/>
          <w:szCs w:val="24"/>
        </w:rPr>
      </w:pPr>
      <w:proofErr w:type="gramStart"/>
      <w:r w:rsidRPr="009C5CDB">
        <w:rPr>
          <w:rFonts w:ascii="Times New Roman" w:hAnsi="Times New Roman" w:cs="Times New Roman"/>
          <w:color w:val="1F1D1D"/>
          <w:sz w:val="24"/>
          <w:szCs w:val="24"/>
        </w:rPr>
        <w:t>rpm</w:t>
      </w:r>
      <w:proofErr w:type="gramEnd"/>
      <w:r w:rsidRPr="009C5CDB">
        <w:rPr>
          <w:rFonts w:ascii="Times New Roman" w:hAnsi="Times New Roman" w:cs="Times New Roman"/>
          <w:color w:val="1F1D1D"/>
          <w:sz w:val="24"/>
          <w:szCs w:val="24"/>
        </w:rPr>
        <w:t xml:space="preserve"> -</w:t>
      </w:r>
      <w:proofErr w:type="spellStart"/>
      <w:r w:rsidRPr="009C5CDB">
        <w:rPr>
          <w:rFonts w:ascii="Times New Roman" w:hAnsi="Times New Roman" w:cs="Times New Roman"/>
          <w:color w:val="1F1D1D"/>
          <w:sz w:val="24"/>
          <w:szCs w:val="24"/>
        </w:rPr>
        <w:t>Uvh</w:t>
      </w:r>
      <w:proofErr w:type="spellEnd"/>
      <w:r w:rsidRPr="009C5CDB">
        <w:rPr>
          <w:rFonts w:ascii="Times New Roman" w:hAnsi="Times New Roman" w:cs="Times New Roman"/>
          <w:color w:val="1F1D1D"/>
          <w:sz w:val="24"/>
          <w:szCs w:val="24"/>
        </w:rPr>
        <w:t xml:space="preserve"> </w:t>
      </w:r>
      <w:hyperlink r:id="rId32" w:history="1">
        <w:r w:rsidRPr="007D62DC">
          <w:rPr>
            <w:rStyle w:val="Hyperlink"/>
            <w:rFonts w:ascii="Times New Roman" w:hAnsi="Times New Roman" w:cs="Times New Roman"/>
            <w:sz w:val="24"/>
            <w:szCs w:val="24"/>
          </w:rPr>
          <w:t>http://repo.zabbix.com/zabbix/3.4/rhel/7/x86_64/zabbix-release-3.4-2.el7.noarch.rpm</w:t>
        </w:r>
      </w:hyperlink>
    </w:p>
    <w:p w:rsidR="009C5CDB" w:rsidRPr="009C5CDB" w:rsidRDefault="009C5CDB" w:rsidP="009C5CDB">
      <w:pPr>
        <w:pStyle w:val="HTMLPreformatted"/>
        <w:pBdr>
          <w:top w:val="single" w:sz="2" w:space="8" w:color="AFB3B2"/>
          <w:left w:val="single" w:sz="24" w:space="8" w:color="AFB3B2"/>
          <w:bottom w:val="single" w:sz="2" w:space="8" w:color="AFB3B2"/>
          <w:right w:val="single" w:sz="6" w:space="8" w:color="AFB3B2"/>
        </w:pBdr>
        <w:shd w:val="clear" w:color="auto" w:fill="EAEBEC"/>
        <w:spacing w:line="360" w:lineRule="atLeast"/>
        <w:textAlignment w:val="baseline"/>
        <w:rPr>
          <w:rFonts w:ascii="Times New Roman" w:hAnsi="Times New Roman" w:cs="Times New Roman"/>
          <w:color w:val="1F1D1D"/>
          <w:sz w:val="24"/>
          <w:szCs w:val="24"/>
        </w:rPr>
      </w:pPr>
    </w:p>
    <w:p w:rsidR="009C5CDB" w:rsidRPr="009C5CDB" w:rsidRDefault="009C5CDB" w:rsidP="009C5CDB">
      <w:pPr>
        <w:pStyle w:val="HTMLPreformatted"/>
        <w:pBdr>
          <w:top w:val="single" w:sz="2" w:space="8" w:color="AFB3B2"/>
          <w:left w:val="single" w:sz="24" w:space="8" w:color="AFB3B2"/>
          <w:bottom w:val="single" w:sz="2" w:space="8" w:color="AFB3B2"/>
          <w:right w:val="single" w:sz="6" w:space="8" w:color="AFB3B2"/>
        </w:pBdr>
        <w:shd w:val="clear" w:color="auto" w:fill="EAEBEC"/>
        <w:spacing w:line="360" w:lineRule="atLeast"/>
        <w:textAlignment w:val="baseline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9C5CDB">
        <w:rPr>
          <w:rFonts w:ascii="Times New Roman" w:hAnsi="Times New Roman" w:cs="Times New Roman"/>
          <w:b/>
          <w:color w:val="000000" w:themeColor="text1"/>
          <w:sz w:val="24"/>
          <w:szCs w:val="24"/>
          <w:bdr w:val="none" w:sz="0" w:space="0" w:color="auto" w:frame="1"/>
        </w:rPr>
        <w:t>CentOS/RHEL 6:</w:t>
      </w:r>
    </w:p>
    <w:p w:rsidR="009C5CDB" w:rsidRDefault="009C5CDB" w:rsidP="009C5CDB">
      <w:pPr>
        <w:pBdr>
          <w:top w:val="single" w:sz="2" w:space="8" w:color="AFB3B2"/>
          <w:left w:val="single" w:sz="24" w:space="8" w:color="AFB3B2"/>
          <w:bottom w:val="single" w:sz="2" w:space="8" w:color="AFB3B2"/>
          <w:right w:val="single" w:sz="6" w:space="8" w:color="AFB3B2"/>
        </w:pBdr>
        <w:shd w:val="clear" w:color="auto" w:fill="EAEB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9C5CD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# </w:t>
      </w:r>
      <w:proofErr w:type="gramStart"/>
      <w:r w:rsidRPr="009C5CD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pm</w:t>
      </w:r>
      <w:proofErr w:type="gramEnd"/>
      <w:r w:rsidRPr="009C5CD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-</w:t>
      </w:r>
      <w:proofErr w:type="spellStart"/>
      <w:r w:rsidRPr="009C5CD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vh</w:t>
      </w:r>
      <w:proofErr w:type="spellEnd"/>
      <w:r w:rsidRPr="009C5CD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hyperlink r:id="rId33" w:history="1">
        <w:r w:rsidRPr="007D62DC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://repo.zabbix.com/zabbix/3.4/rhel/6/x86_64/zabbix-release-3.4-1.el6.noarch.rpm</w:t>
        </w:r>
      </w:hyperlink>
    </w:p>
    <w:p w:rsidR="009C5CDB" w:rsidRPr="009C5CDB" w:rsidRDefault="009C5CDB" w:rsidP="004B0C30">
      <w:pPr>
        <w:shd w:val="clear" w:color="auto" w:fill="FFFFFF" w:themeFill="background1"/>
        <w:spacing w:after="0" w:line="240" w:lineRule="auto"/>
        <w:outlineLvl w:val="1"/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28"/>
          <w:szCs w:val="28"/>
          <w:shd w:val="clear" w:color="auto" w:fill="FFFFFF" w:themeFill="background1"/>
        </w:rPr>
      </w:pPr>
    </w:p>
    <w:p w:rsidR="004B0C30" w:rsidRPr="009C5CDB" w:rsidRDefault="009C5CDB">
      <w:pPr>
        <w:rPr>
          <w:rFonts w:ascii="Times New Roman" w:hAnsi="Times New Roman" w:cs="Times New Roman"/>
          <w:b/>
          <w:sz w:val="28"/>
          <w:szCs w:val="28"/>
        </w:rPr>
      </w:pPr>
      <w:proofErr w:type="gramStart"/>
      <w:r w:rsidRPr="009C5CDB">
        <w:rPr>
          <w:rFonts w:ascii="Times New Roman" w:hAnsi="Times New Roman" w:cs="Times New Roman"/>
          <w:b/>
          <w:sz w:val="28"/>
          <w:szCs w:val="28"/>
        </w:rPr>
        <w:t>B2 :</w:t>
      </w:r>
      <w:proofErr w:type="gramEnd"/>
      <w:r w:rsidRPr="009C5CDB">
        <w:rPr>
          <w:rFonts w:ascii="Times New Roman" w:hAnsi="Times New Roman" w:cs="Times New Roman"/>
          <w:b/>
          <w:sz w:val="28"/>
          <w:szCs w:val="28"/>
        </w:rPr>
        <w:t xml:space="preserve"> Install </w:t>
      </w:r>
      <w:proofErr w:type="spellStart"/>
      <w:r w:rsidRPr="009C5CDB">
        <w:rPr>
          <w:rFonts w:ascii="Times New Roman" w:hAnsi="Times New Roman" w:cs="Times New Roman"/>
          <w:b/>
          <w:sz w:val="28"/>
          <w:szCs w:val="28"/>
        </w:rPr>
        <w:t>Zabbix</w:t>
      </w:r>
      <w:proofErr w:type="spellEnd"/>
      <w:r w:rsidRPr="009C5CDB">
        <w:rPr>
          <w:rFonts w:ascii="Times New Roman" w:hAnsi="Times New Roman" w:cs="Times New Roman"/>
          <w:b/>
          <w:sz w:val="28"/>
          <w:szCs w:val="28"/>
        </w:rPr>
        <w:t xml:space="preserve">-Agent </w:t>
      </w:r>
    </w:p>
    <w:p w:rsidR="009C5CDB" w:rsidRPr="009C5CDB" w:rsidRDefault="009C5CDB" w:rsidP="009C5CDB">
      <w:pPr>
        <w:pStyle w:val="HTMLPreformatted"/>
        <w:pBdr>
          <w:top w:val="single" w:sz="2" w:space="8" w:color="AFB3B2"/>
          <w:left w:val="single" w:sz="24" w:space="8" w:color="AFB3B2"/>
          <w:bottom w:val="single" w:sz="2" w:space="8" w:color="AFB3B2"/>
          <w:right w:val="single" w:sz="6" w:space="8" w:color="AFB3B2"/>
        </w:pBdr>
        <w:shd w:val="clear" w:color="auto" w:fill="EAEBEC"/>
        <w:spacing w:before="360" w:after="360" w:line="360" w:lineRule="atLeast"/>
        <w:textAlignment w:val="baseline"/>
        <w:rPr>
          <w:rFonts w:ascii="Times New Roman" w:hAnsi="Times New Roman" w:cs="Times New Roman"/>
          <w:color w:val="1F1D1D"/>
          <w:sz w:val="24"/>
          <w:szCs w:val="24"/>
        </w:rPr>
      </w:pPr>
      <w:r w:rsidRPr="009C5CDB">
        <w:rPr>
          <w:rFonts w:ascii="Times New Roman" w:hAnsi="Times New Roman" w:cs="Times New Roman"/>
          <w:sz w:val="24"/>
          <w:szCs w:val="24"/>
        </w:rPr>
        <w:t xml:space="preserve"># </w:t>
      </w:r>
      <w:proofErr w:type="gramStart"/>
      <w:r w:rsidRPr="009C5CDB">
        <w:rPr>
          <w:rFonts w:ascii="Times New Roman" w:hAnsi="Times New Roman" w:cs="Times New Roman"/>
          <w:color w:val="1F1D1D"/>
          <w:sz w:val="24"/>
          <w:szCs w:val="24"/>
        </w:rPr>
        <w:t>yum</w:t>
      </w:r>
      <w:proofErr w:type="gramEnd"/>
      <w:r w:rsidRPr="009C5CDB">
        <w:rPr>
          <w:rFonts w:ascii="Times New Roman" w:hAnsi="Times New Roman" w:cs="Times New Roman"/>
          <w:color w:val="1F1D1D"/>
          <w:sz w:val="24"/>
          <w:szCs w:val="24"/>
        </w:rPr>
        <w:t xml:space="preserve"> install </w:t>
      </w:r>
      <w:proofErr w:type="spellStart"/>
      <w:r w:rsidRPr="009C5CDB">
        <w:rPr>
          <w:rFonts w:ascii="Times New Roman" w:hAnsi="Times New Roman" w:cs="Times New Roman"/>
          <w:color w:val="1F1D1D"/>
          <w:sz w:val="24"/>
          <w:szCs w:val="24"/>
        </w:rPr>
        <w:t>zabbix</w:t>
      </w:r>
      <w:proofErr w:type="spellEnd"/>
      <w:r w:rsidRPr="009C5CDB">
        <w:rPr>
          <w:rFonts w:ascii="Times New Roman" w:hAnsi="Times New Roman" w:cs="Times New Roman"/>
          <w:color w:val="1F1D1D"/>
          <w:sz w:val="24"/>
          <w:szCs w:val="24"/>
        </w:rPr>
        <w:t xml:space="preserve"> </w:t>
      </w:r>
      <w:proofErr w:type="spellStart"/>
      <w:r w:rsidRPr="009C5CDB">
        <w:rPr>
          <w:rFonts w:ascii="Times New Roman" w:hAnsi="Times New Roman" w:cs="Times New Roman"/>
          <w:color w:val="1F1D1D"/>
          <w:sz w:val="24"/>
          <w:szCs w:val="24"/>
        </w:rPr>
        <w:t>zabbix</w:t>
      </w:r>
      <w:proofErr w:type="spellEnd"/>
      <w:r w:rsidRPr="009C5CDB">
        <w:rPr>
          <w:rFonts w:ascii="Times New Roman" w:hAnsi="Times New Roman" w:cs="Times New Roman"/>
          <w:color w:val="1F1D1D"/>
          <w:sz w:val="24"/>
          <w:szCs w:val="24"/>
        </w:rPr>
        <w:t>-agent</w:t>
      </w:r>
    </w:p>
    <w:p w:rsidR="009C5CDB" w:rsidRDefault="009C5CDB">
      <w:pPr>
        <w:rPr>
          <w:rFonts w:ascii="Times New Roman" w:eastAsia="Times New Roman" w:hAnsi="Times New Roman" w:cs="Times New Roman"/>
          <w:b/>
          <w:iCs/>
          <w:color w:val="000000" w:themeColor="text1"/>
          <w:spacing w:val="45"/>
          <w:sz w:val="28"/>
          <w:szCs w:val="28"/>
          <w:shd w:val="clear" w:color="auto" w:fill="FFFFFF" w:themeFill="background1"/>
        </w:rPr>
      </w:pPr>
      <w:proofErr w:type="spellStart"/>
      <w:r w:rsidRPr="009C5CDB">
        <w:rPr>
          <w:rFonts w:ascii="Times New Roman" w:eastAsia="Times New Roman" w:hAnsi="Times New Roman" w:cs="Times New Roman"/>
          <w:b/>
          <w:iCs/>
          <w:color w:val="000000" w:themeColor="text1"/>
          <w:spacing w:val="45"/>
          <w:sz w:val="28"/>
          <w:szCs w:val="28"/>
          <w:shd w:val="clear" w:color="auto" w:fill="FFFFFF" w:themeFill="background1"/>
        </w:rPr>
        <w:t>Cách</w:t>
      </w:r>
      <w:proofErr w:type="spellEnd"/>
      <w:r w:rsidRPr="009C5CDB">
        <w:rPr>
          <w:rFonts w:ascii="Times New Roman" w:eastAsia="Times New Roman" w:hAnsi="Times New Roman" w:cs="Times New Roman"/>
          <w:b/>
          <w:iCs/>
          <w:color w:val="000000" w:themeColor="text1"/>
          <w:spacing w:val="45"/>
          <w:sz w:val="28"/>
          <w:szCs w:val="28"/>
          <w:shd w:val="clear" w:color="auto" w:fill="FFFFFF" w:themeFill="background1"/>
        </w:rPr>
        <w:t xml:space="preserve"> </w:t>
      </w:r>
      <w:r>
        <w:rPr>
          <w:rFonts w:ascii="Times New Roman" w:eastAsia="Times New Roman" w:hAnsi="Times New Roman" w:cs="Times New Roman"/>
          <w:b/>
          <w:iCs/>
          <w:color w:val="000000" w:themeColor="text1"/>
          <w:spacing w:val="45"/>
          <w:sz w:val="28"/>
          <w:szCs w:val="28"/>
          <w:shd w:val="clear" w:color="auto" w:fill="FFFFFF" w:themeFill="background1"/>
        </w:rPr>
        <w:t>2</w:t>
      </w:r>
      <w:r w:rsidRPr="009C5CDB">
        <w:rPr>
          <w:rFonts w:ascii="Times New Roman" w:eastAsia="Times New Roman" w:hAnsi="Times New Roman" w:cs="Times New Roman"/>
          <w:b/>
          <w:iCs/>
          <w:color w:val="000000" w:themeColor="text1"/>
          <w:spacing w:val="45"/>
          <w:sz w:val="28"/>
          <w:szCs w:val="28"/>
          <w:shd w:val="clear" w:color="auto" w:fill="FFFFFF" w:themeFill="background1"/>
        </w:rPr>
        <w:t xml:space="preserve">: </w:t>
      </w:r>
      <w:r>
        <w:rPr>
          <w:rFonts w:ascii="Times New Roman" w:eastAsia="Times New Roman" w:hAnsi="Times New Roman" w:cs="Times New Roman"/>
          <w:b/>
          <w:iCs/>
          <w:color w:val="000000" w:themeColor="text1"/>
          <w:spacing w:val="45"/>
          <w:sz w:val="28"/>
          <w:szCs w:val="28"/>
          <w:shd w:val="clear" w:color="auto" w:fill="FFFFFF" w:themeFill="background1"/>
        </w:rPr>
        <w:t xml:space="preserve">Download file </w:t>
      </w:r>
      <w:proofErr w:type="spellStart"/>
      <w:r>
        <w:rPr>
          <w:rFonts w:ascii="Times New Roman" w:eastAsia="Times New Roman" w:hAnsi="Times New Roman" w:cs="Times New Roman"/>
          <w:b/>
          <w:iCs/>
          <w:color w:val="000000" w:themeColor="text1"/>
          <w:spacing w:val="45"/>
          <w:sz w:val="28"/>
          <w:szCs w:val="28"/>
          <w:shd w:val="clear" w:color="auto" w:fill="FFFFFF" w:themeFill="background1"/>
        </w:rPr>
        <w:t>zabbix</w:t>
      </w:r>
      <w:proofErr w:type="spellEnd"/>
      <w:r>
        <w:rPr>
          <w:rFonts w:ascii="Times New Roman" w:eastAsia="Times New Roman" w:hAnsi="Times New Roman" w:cs="Times New Roman"/>
          <w:b/>
          <w:iCs/>
          <w:color w:val="000000" w:themeColor="text1"/>
          <w:spacing w:val="45"/>
          <w:sz w:val="28"/>
          <w:szCs w:val="28"/>
          <w:shd w:val="clear" w:color="auto" w:fill="FFFFFF" w:themeFill="background1"/>
        </w:rPr>
        <w:t>-agent rpm to install</w:t>
      </w:r>
    </w:p>
    <w:p w:rsidR="009C5CDB" w:rsidRDefault="009C5CDB">
      <w:pPr>
        <w:rPr>
          <w:rFonts w:ascii="Times New Roman" w:eastAsia="Times New Roman" w:hAnsi="Times New Roman" w:cs="Times New Roman"/>
          <w:iCs/>
          <w:color w:val="000000" w:themeColor="text1"/>
          <w:spacing w:val="45"/>
          <w:sz w:val="24"/>
          <w:szCs w:val="24"/>
          <w:shd w:val="clear" w:color="auto" w:fill="FFFFFF" w:themeFill="background1"/>
        </w:rPr>
      </w:pPr>
      <w:r w:rsidRPr="009C5CDB">
        <w:rPr>
          <w:rFonts w:ascii="Times New Roman" w:eastAsia="Times New Roman" w:hAnsi="Times New Roman" w:cs="Times New Roman"/>
          <w:iCs/>
          <w:color w:val="000000" w:themeColor="text1"/>
          <w:spacing w:val="45"/>
          <w:sz w:val="24"/>
          <w:szCs w:val="24"/>
          <w:shd w:val="clear" w:color="auto" w:fill="FFFFFF" w:themeFill="background1"/>
        </w:rPr>
        <w:t>#</w:t>
      </w:r>
      <w:r>
        <w:rPr>
          <w:rFonts w:ascii="Times New Roman" w:eastAsia="Times New Roman" w:hAnsi="Times New Roman" w:cs="Times New Roman"/>
          <w:iCs/>
          <w:color w:val="000000" w:themeColor="text1"/>
          <w:spacing w:val="45"/>
          <w:sz w:val="24"/>
          <w:szCs w:val="24"/>
          <w:shd w:val="clear" w:color="auto" w:fill="FFFFFF" w:themeFill="background1"/>
        </w:rPr>
        <w:t xml:space="preserve"> </w:t>
      </w:r>
      <w:proofErr w:type="spellStart"/>
      <w:proofErr w:type="gramStart"/>
      <w:r w:rsidRPr="009C5CDB">
        <w:rPr>
          <w:rFonts w:ascii="Times New Roman" w:eastAsia="Times New Roman" w:hAnsi="Times New Roman" w:cs="Times New Roman"/>
          <w:iCs/>
          <w:color w:val="000000" w:themeColor="text1"/>
          <w:spacing w:val="45"/>
          <w:sz w:val="24"/>
          <w:szCs w:val="24"/>
          <w:shd w:val="clear" w:color="auto" w:fill="FFFFFF" w:themeFill="background1"/>
        </w:rPr>
        <w:t>wget</w:t>
      </w:r>
      <w:proofErr w:type="spellEnd"/>
      <w:proofErr w:type="gramEnd"/>
      <w:r w:rsidRPr="009C5CDB">
        <w:rPr>
          <w:rFonts w:ascii="Times New Roman" w:eastAsia="Times New Roman" w:hAnsi="Times New Roman" w:cs="Times New Roman"/>
          <w:iCs/>
          <w:color w:val="000000" w:themeColor="text1"/>
          <w:spacing w:val="45"/>
          <w:sz w:val="24"/>
          <w:szCs w:val="24"/>
          <w:shd w:val="clear" w:color="auto" w:fill="FFFFFF" w:themeFill="background1"/>
        </w:rPr>
        <w:t xml:space="preserve"> </w:t>
      </w:r>
      <w:hyperlink r:id="rId34" w:history="1">
        <w:r w:rsidRPr="007D62DC">
          <w:rPr>
            <w:rStyle w:val="Hyperlink"/>
            <w:rFonts w:ascii="Times New Roman" w:eastAsia="Times New Roman" w:hAnsi="Times New Roman" w:cs="Times New Roman"/>
            <w:iCs/>
            <w:spacing w:val="45"/>
            <w:sz w:val="24"/>
            <w:szCs w:val="24"/>
            <w:shd w:val="clear" w:color="auto" w:fill="FFFFFF" w:themeFill="background1"/>
          </w:rPr>
          <w:t>https://repo.zabbix.com/zabbix/3.0/rhel/6/x86_64/zabbix-agent-3.0.9-1.el6.x86_64.rpm</w:t>
        </w:r>
      </w:hyperlink>
    </w:p>
    <w:p w:rsidR="009C5CDB" w:rsidRDefault="009C5CDB">
      <w:pPr>
        <w:rPr>
          <w:rFonts w:ascii="Times New Roman" w:eastAsia="Times New Roman" w:hAnsi="Times New Roman" w:cs="Times New Roman"/>
          <w:iCs/>
          <w:color w:val="000000" w:themeColor="text1"/>
          <w:spacing w:val="45"/>
          <w:sz w:val="24"/>
          <w:szCs w:val="24"/>
          <w:shd w:val="clear" w:color="auto" w:fill="FFFFFF" w:themeFill="background1"/>
        </w:rPr>
      </w:pPr>
      <w:r>
        <w:rPr>
          <w:rFonts w:ascii="Times New Roman" w:eastAsia="Times New Roman" w:hAnsi="Times New Roman" w:cs="Times New Roman"/>
          <w:iCs/>
          <w:color w:val="000000" w:themeColor="text1"/>
          <w:spacing w:val="45"/>
          <w:sz w:val="24"/>
          <w:szCs w:val="24"/>
          <w:shd w:val="clear" w:color="auto" w:fill="FFFFFF" w:themeFill="background1"/>
        </w:rPr>
        <w:t xml:space="preserve"># </w:t>
      </w:r>
      <w:proofErr w:type="gramStart"/>
      <w:r w:rsidRPr="009C5CDB">
        <w:rPr>
          <w:rFonts w:ascii="Times New Roman" w:eastAsia="Times New Roman" w:hAnsi="Times New Roman" w:cs="Times New Roman"/>
          <w:iCs/>
          <w:color w:val="000000" w:themeColor="text1"/>
          <w:spacing w:val="45"/>
          <w:sz w:val="24"/>
          <w:szCs w:val="24"/>
          <w:shd w:val="clear" w:color="auto" w:fill="FFFFFF" w:themeFill="background1"/>
        </w:rPr>
        <w:t>rpm</w:t>
      </w:r>
      <w:proofErr w:type="gramEnd"/>
      <w:r w:rsidRPr="009C5CDB">
        <w:rPr>
          <w:rFonts w:ascii="Times New Roman" w:eastAsia="Times New Roman" w:hAnsi="Times New Roman" w:cs="Times New Roman"/>
          <w:iCs/>
          <w:color w:val="000000" w:themeColor="text1"/>
          <w:spacing w:val="45"/>
          <w:sz w:val="24"/>
          <w:szCs w:val="24"/>
          <w:shd w:val="clear" w:color="auto" w:fill="FFFFFF" w:themeFill="background1"/>
        </w:rPr>
        <w:t xml:space="preserve"> -</w:t>
      </w:r>
      <w:proofErr w:type="spellStart"/>
      <w:r w:rsidRPr="009C5CDB">
        <w:rPr>
          <w:rFonts w:ascii="Times New Roman" w:eastAsia="Times New Roman" w:hAnsi="Times New Roman" w:cs="Times New Roman"/>
          <w:iCs/>
          <w:color w:val="000000" w:themeColor="text1"/>
          <w:spacing w:val="45"/>
          <w:sz w:val="24"/>
          <w:szCs w:val="24"/>
          <w:shd w:val="clear" w:color="auto" w:fill="FFFFFF" w:themeFill="background1"/>
        </w:rPr>
        <w:t>ivh</w:t>
      </w:r>
      <w:proofErr w:type="spellEnd"/>
      <w:r w:rsidRPr="009C5CDB">
        <w:rPr>
          <w:rFonts w:ascii="Times New Roman" w:eastAsia="Times New Roman" w:hAnsi="Times New Roman" w:cs="Times New Roman"/>
          <w:iCs/>
          <w:color w:val="000000" w:themeColor="text1"/>
          <w:spacing w:val="45"/>
          <w:sz w:val="24"/>
          <w:szCs w:val="24"/>
          <w:shd w:val="clear" w:color="auto" w:fill="FFFFFF" w:themeFill="background1"/>
        </w:rPr>
        <w:t xml:space="preserve"> zabbix-agent-3.0.9-1.el6.x86_64.rpm</w:t>
      </w:r>
    </w:p>
    <w:p w:rsidR="009C5CDB" w:rsidRDefault="009C5CDB">
      <w:pPr>
        <w:rPr>
          <w:rFonts w:ascii="Times New Roman" w:eastAsia="Times New Roman" w:hAnsi="Times New Roman" w:cs="Times New Roman"/>
          <w:iCs/>
          <w:color w:val="000000" w:themeColor="text1"/>
          <w:spacing w:val="45"/>
          <w:sz w:val="24"/>
          <w:szCs w:val="24"/>
          <w:shd w:val="clear" w:color="auto" w:fill="FFFFFF" w:themeFill="background1"/>
        </w:rPr>
      </w:pPr>
    </w:p>
    <w:p w:rsidR="009C5CDB" w:rsidRDefault="009C5CDB" w:rsidP="009C5CDB">
      <w:pPr>
        <w:shd w:val="clear" w:color="auto" w:fill="FFFFFF" w:themeFill="background1"/>
        <w:spacing w:after="0" w:line="240" w:lineRule="auto"/>
        <w:outlineLvl w:val="1"/>
        <w:rPr>
          <w:rFonts w:ascii="Times New Roman" w:eastAsia="Times New Roman" w:hAnsi="Times New Roman" w:cs="Times New Roman"/>
          <w:b/>
          <w:iCs/>
          <w:color w:val="000000" w:themeColor="text1"/>
          <w:spacing w:val="45"/>
          <w:sz w:val="32"/>
          <w:szCs w:val="32"/>
          <w:shd w:val="clear" w:color="auto" w:fill="FFFFFF" w:themeFill="background1"/>
        </w:rPr>
      </w:pPr>
      <w:r w:rsidRPr="009C5CDB">
        <w:rPr>
          <w:rFonts w:ascii="Times New Roman" w:eastAsia="Times New Roman" w:hAnsi="Times New Roman" w:cs="Times New Roman"/>
          <w:b/>
          <w:iCs/>
          <w:color w:val="000000" w:themeColor="text1"/>
          <w:spacing w:val="45"/>
          <w:sz w:val="32"/>
          <w:szCs w:val="32"/>
          <w:shd w:val="clear" w:color="auto" w:fill="FFFFFF" w:themeFill="background1"/>
        </w:rPr>
        <w:t>B</w:t>
      </w:r>
      <w:r>
        <w:rPr>
          <w:rFonts w:ascii="Times New Roman" w:eastAsia="Times New Roman" w:hAnsi="Times New Roman" w:cs="Times New Roman"/>
          <w:b/>
          <w:iCs/>
          <w:color w:val="000000" w:themeColor="text1"/>
          <w:spacing w:val="45"/>
          <w:sz w:val="32"/>
          <w:szCs w:val="32"/>
          <w:shd w:val="clear" w:color="auto" w:fill="FFFFFF" w:themeFill="background1"/>
        </w:rPr>
        <w:t>2: Configure</w:t>
      </w:r>
      <w:r w:rsidRPr="009C5CDB">
        <w:rPr>
          <w:rFonts w:ascii="Times New Roman" w:eastAsia="Times New Roman" w:hAnsi="Times New Roman" w:cs="Times New Roman"/>
          <w:b/>
          <w:iCs/>
          <w:color w:val="000000" w:themeColor="text1"/>
          <w:spacing w:val="45"/>
          <w:sz w:val="32"/>
          <w:szCs w:val="32"/>
          <w:shd w:val="clear" w:color="auto" w:fill="FFFFFF" w:themeFill="background1"/>
        </w:rPr>
        <w:t xml:space="preserve"> </w:t>
      </w:r>
      <w:proofErr w:type="spellStart"/>
      <w:r w:rsidRPr="009C5CDB">
        <w:rPr>
          <w:rFonts w:ascii="Times New Roman" w:eastAsia="Times New Roman" w:hAnsi="Times New Roman" w:cs="Times New Roman"/>
          <w:b/>
          <w:iCs/>
          <w:color w:val="000000" w:themeColor="text1"/>
          <w:spacing w:val="45"/>
          <w:sz w:val="32"/>
          <w:szCs w:val="32"/>
          <w:shd w:val="clear" w:color="auto" w:fill="FFFFFF" w:themeFill="background1"/>
        </w:rPr>
        <w:t>zabbix-agentd</w:t>
      </w:r>
      <w:proofErr w:type="spellEnd"/>
    </w:p>
    <w:p w:rsidR="006E499F" w:rsidRPr="006E499F" w:rsidRDefault="006E499F" w:rsidP="009C5CDB">
      <w:pPr>
        <w:shd w:val="clear" w:color="auto" w:fill="FFFFFF" w:themeFill="background1"/>
        <w:spacing w:after="0" w:line="240" w:lineRule="auto"/>
        <w:outlineLvl w:val="1"/>
        <w:rPr>
          <w:rFonts w:ascii="Times New Roman" w:eastAsia="Times New Roman" w:hAnsi="Times New Roman" w:cs="Times New Roman"/>
          <w:b/>
          <w:iCs/>
          <w:color w:val="000000" w:themeColor="text1"/>
          <w:spacing w:val="45"/>
          <w:sz w:val="24"/>
          <w:szCs w:val="24"/>
          <w:shd w:val="clear" w:color="auto" w:fill="FFFFFF" w:themeFill="background1"/>
        </w:rPr>
      </w:pPr>
      <w:proofErr w:type="spellStart"/>
      <w:r w:rsidRPr="006E499F">
        <w:rPr>
          <w:rFonts w:ascii="Times New Roman" w:eastAsia="Times New Roman" w:hAnsi="Times New Roman" w:cs="Times New Roman"/>
          <w:b/>
          <w:iCs/>
          <w:color w:val="000000" w:themeColor="text1"/>
          <w:spacing w:val="45"/>
          <w:sz w:val="24"/>
          <w:szCs w:val="24"/>
          <w:shd w:val="clear" w:color="auto" w:fill="FFFFFF" w:themeFill="background1"/>
        </w:rPr>
        <w:t>Thêm</w:t>
      </w:r>
      <w:proofErr w:type="spellEnd"/>
      <w:r w:rsidRPr="006E499F">
        <w:rPr>
          <w:rFonts w:ascii="Times New Roman" w:eastAsia="Times New Roman" w:hAnsi="Times New Roman" w:cs="Times New Roman"/>
          <w:b/>
          <w:iCs/>
          <w:color w:val="000000" w:themeColor="text1"/>
          <w:spacing w:val="45"/>
          <w:sz w:val="24"/>
          <w:szCs w:val="24"/>
          <w:shd w:val="clear" w:color="auto" w:fill="FFFFFF" w:themeFill="background1"/>
        </w:rPr>
        <w:t xml:space="preserve"> </w:t>
      </w:r>
      <w:proofErr w:type="spellStart"/>
      <w:r w:rsidRPr="006E499F">
        <w:rPr>
          <w:rFonts w:ascii="Times New Roman" w:eastAsia="Times New Roman" w:hAnsi="Times New Roman" w:cs="Times New Roman"/>
          <w:b/>
          <w:iCs/>
          <w:color w:val="000000" w:themeColor="text1"/>
          <w:spacing w:val="45"/>
          <w:sz w:val="24"/>
          <w:szCs w:val="24"/>
          <w:shd w:val="clear" w:color="auto" w:fill="FFFFFF" w:themeFill="background1"/>
        </w:rPr>
        <w:t>các</w:t>
      </w:r>
      <w:proofErr w:type="spellEnd"/>
      <w:r w:rsidRPr="006E499F">
        <w:rPr>
          <w:rFonts w:ascii="Times New Roman" w:eastAsia="Times New Roman" w:hAnsi="Times New Roman" w:cs="Times New Roman"/>
          <w:b/>
          <w:iCs/>
          <w:color w:val="000000" w:themeColor="text1"/>
          <w:spacing w:val="45"/>
          <w:sz w:val="24"/>
          <w:szCs w:val="24"/>
          <w:shd w:val="clear" w:color="auto" w:fill="FFFFFF" w:themeFill="background1"/>
        </w:rPr>
        <w:t xml:space="preserve"> </w:t>
      </w:r>
      <w:proofErr w:type="spellStart"/>
      <w:r w:rsidRPr="006E499F">
        <w:rPr>
          <w:rFonts w:ascii="Times New Roman" w:eastAsia="Times New Roman" w:hAnsi="Times New Roman" w:cs="Times New Roman"/>
          <w:b/>
          <w:iCs/>
          <w:color w:val="000000" w:themeColor="text1"/>
          <w:spacing w:val="45"/>
          <w:sz w:val="24"/>
          <w:szCs w:val="24"/>
          <w:shd w:val="clear" w:color="auto" w:fill="FFFFFF" w:themeFill="background1"/>
        </w:rPr>
        <w:t>tham</w:t>
      </w:r>
      <w:proofErr w:type="spellEnd"/>
      <w:r w:rsidRPr="006E499F">
        <w:rPr>
          <w:rFonts w:ascii="Times New Roman" w:eastAsia="Times New Roman" w:hAnsi="Times New Roman" w:cs="Times New Roman"/>
          <w:b/>
          <w:iCs/>
          <w:color w:val="000000" w:themeColor="text1"/>
          <w:spacing w:val="45"/>
          <w:sz w:val="24"/>
          <w:szCs w:val="24"/>
          <w:shd w:val="clear" w:color="auto" w:fill="FFFFFF" w:themeFill="background1"/>
        </w:rPr>
        <w:t xml:space="preserve"> </w:t>
      </w:r>
      <w:proofErr w:type="spellStart"/>
      <w:r w:rsidRPr="006E499F">
        <w:rPr>
          <w:rFonts w:ascii="Times New Roman" w:eastAsia="Times New Roman" w:hAnsi="Times New Roman" w:cs="Times New Roman"/>
          <w:b/>
          <w:iCs/>
          <w:color w:val="000000" w:themeColor="text1"/>
          <w:spacing w:val="45"/>
          <w:sz w:val="24"/>
          <w:szCs w:val="24"/>
          <w:shd w:val="clear" w:color="auto" w:fill="FFFFFF" w:themeFill="background1"/>
        </w:rPr>
        <w:t>số</w:t>
      </w:r>
      <w:proofErr w:type="spellEnd"/>
      <w:r w:rsidRPr="006E499F">
        <w:rPr>
          <w:rFonts w:ascii="Times New Roman" w:eastAsia="Times New Roman" w:hAnsi="Times New Roman" w:cs="Times New Roman"/>
          <w:b/>
          <w:iCs/>
          <w:color w:val="000000" w:themeColor="text1"/>
          <w:spacing w:val="45"/>
          <w:sz w:val="24"/>
          <w:szCs w:val="24"/>
          <w:shd w:val="clear" w:color="auto" w:fill="FFFFFF" w:themeFill="background1"/>
        </w:rPr>
        <w:t xml:space="preserve"> </w:t>
      </w:r>
      <w:proofErr w:type="spellStart"/>
      <w:r w:rsidRPr="006E499F">
        <w:rPr>
          <w:rFonts w:ascii="Times New Roman" w:eastAsia="Times New Roman" w:hAnsi="Times New Roman" w:cs="Times New Roman"/>
          <w:b/>
          <w:iCs/>
          <w:color w:val="000000" w:themeColor="text1"/>
          <w:spacing w:val="45"/>
          <w:sz w:val="24"/>
          <w:szCs w:val="24"/>
          <w:shd w:val="clear" w:color="auto" w:fill="FFFFFF" w:themeFill="background1"/>
        </w:rPr>
        <w:t>sau</w:t>
      </w:r>
      <w:proofErr w:type="spellEnd"/>
      <w:r w:rsidRPr="006E499F">
        <w:rPr>
          <w:rFonts w:ascii="Times New Roman" w:eastAsia="Times New Roman" w:hAnsi="Times New Roman" w:cs="Times New Roman"/>
          <w:b/>
          <w:iCs/>
          <w:color w:val="000000" w:themeColor="text1"/>
          <w:spacing w:val="45"/>
          <w:sz w:val="24"/>
          <w:szCs w:val="24"/>
          <w:shd w:val="clear" w:color="auto" w:fill="FFFFFF" w:themeFill="background1"/>
        </w:rPr>
        <w:t xml:space="preserve"> </w:t>
      </w:r>
      <w:proofErr w:type="spellStart"/>
      <w:r w:rsidRPr="006E499F">
        <w:rPr>
          <w:rFonts w:ascii="Times New Roman" w:eastAsia="Times New Roman" w:hAnsi="Times New Roman" w:cs="Times New Roman"/>
          <w:b/>
          <w:iCs/>
          <w:color w:val="000000" w:themeColor="text1"/>
          <w:spacing w:val="45"/>
          <w:sz w:val="24"/>
          <w:szCs w:val="24"/>
          <w:shd w:val="clear" w:color="auto" w:fill="FFFFFF" w:themeFill="background1"/>
        </w:rPr>
        <w:t>vào</w:t>
      </w:r>
      <w:proofErr w:type="spellEnd"/>
      <w:r w:rsidRPr="006E499F">
        <w:rPr>
          <w:rFonts w:ascii="Times New Roman" w:eastAsia="Times New Roman" w:hAnsi="Times New Roman" w:cs="Times New Roman"/>
          <w:b/>
          <w:iCs/>
          <w:color w:val="000000" w:themeColor="text1"/>
          <w:spacing w:val="45"/>
          <w:sz w:val="24"/>
          <w:szCs w:val="24"/>
          <w:shd w:val="clear" w:color="auto" w:fill="FFFFFF" w:themeFill="background1"/>
        </w:rPr>
        <w:t xml:space="preserve"> file</w:t>
      </w:r>
      <w:r w:rsidRPr="006E499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/</w:t>
      </w:r>
      <w:proofErr w:type="spellStart"/>
      <w:r w:rsidRPr="006E499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etc</w:t>
      </w:r>
      <w:proofErr w:type="spellEnd"/>
      <w:r w:rsidRPr="006E499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/</w:t>
      </w:r>
      <w:proofErr w:type="spellStart"/>
      <w:r w:rsidRPr="006E499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zabbix</w:t>
      </w:r>
      <w:proofErr w:type="spellEnd"/>
      <w:r w:rsidRPr="006E499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/</w:t>
      </w:r>
      <w:proofErr w:type="spellStart"/>
      <w:r w:rsidRPr="006E499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zabbix_agentd.conf</w:t>
      </w:r>
      <w:proofErr w:type="spellEnd"/>
    </w:p>
    <w:p w:rsidR="009C5CDB" w:rsidRPr="006E499F" w:rsidRDefault="009C5CDB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</w:pPr>
      <w:r w:rsidRPr="006E499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# </w:t>
      </w:r>
      <w:proofErr w:type="gramStart"/>
      <w:r w:rsidRPr="006E499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vi</w:t>
      </w:r>
      <w:proofErr w:type="gramEnd"/>
      <w:r w:rsidRPr="006E499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 xml:space="preserve"> /</w:t>
      </w:r>
      <w:proofErr w:type="spellStart"/>
      <w:r w:rsidRPr="006E499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etc</w:t>
      </w:r>
      <w:proofErr w:type="spellEnd"/>
      <w:r w:rsidRPr="006E499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/</w:t>
      </w:r>
      <w:proofErr w:type="spellStart"/>
      <w:r w:rsidRPr="006E499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zabbix</w:t>
      </w:r>
      <w:proofErr w:type="spellEnd"/>
      <w:r w:rsidRPr="006E499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/</w:t>
      </w:r>
      <w:proofErr w:type="spellStart"/>
      <w:r w:rsidRPr="006E499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zabbix_agentd.conf</w:t>
      </w:r>
      <w:proofErr w:type="spellEnd"/>
    </w:p>
    <w:p w:rsidR="009C5CDB" w:rsidRDefault="009C5CDB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# This is a configuration file for </w:t>
      </w:r>
      <w:proofErr w:type="spellStart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Zabbix</w:t>
      </w:r>
      <w:proofErr w:type="spellEnd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gent daemon (Unix)</w:t>
      </w:r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 xml:space="preserve"># To get more information about </w:t>
      </w:r>
      <w:proofErr w:type="spellStart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Zabbix</w:t>
      </w:r>
      <w:proofErr w:type="spellEnd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, visit http://www.zabbix.com</w:t>
      </w:r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proofErr w:type="spellStart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LogFile</w:t>
      </w:r>
      <w:proofErr w:type="spellEnd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=/</w:t>
      </w:r>
      <w:proofErr w:type="spellStart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var</w:t>
      </w:r>
      <w:proofErr w:type="spellEnd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/log/</w:t>
      </w:r>
      <w:proofErr w:type="spellStart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zabbix</w:t>
      </w:r>
      <w:proofErr w:type="spellEnd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/zabbix_agentd.log</w:t>
      </w:r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proofErr w:type="spellStart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LogFileSize</w:t>
      </w:r>
      <w:proofErr w:type="spellEnd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=200</w:t>
      </w:r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proofErr w:type="spellStart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PidFile</w:t>
      </w:r>
      <w:proofErr w:type="spellEnd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=/</w:t>
      </w:r>
      <w:proofErr w:type="spellStart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var</w:t>
      </w:r>
      <w:proofErr w:type="spellEnd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/run/</w:t>
      </w:r>
      <w:proofErr w:type="spellStart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zabbix</w:t>
      </w:r>
      <w:proofErr w:type="spellEnd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/</w:t>
      </w:r>
      <w:proofErr w:type="spellStart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zabbix_agent.pid</w:t>
      </w:r>
      <w:proofErr w:type="spellEnd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Server=192.168.0.</w:t>
      </w:r>
      <w:r w:rsidR="006E499F"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90                # </w:t>
      </w:r>
      <w:proofErr w:type="spellStart"/>
      <w:r w:rsidR="006E499F"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địa</w:t>
      </w:r>
      <w:proofErr w:type="spellEnd"/>
      <w:r w:rsidR="006E499F"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6E499F"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chỉ</w:t>
      </w:r>
      <w:proofErr w:type="spellEnd"/>
      <w:r w:rsidR="006E499F"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6E499F"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ip</w:t>
      </w:r>
      <w:proofErr w:type="spellEnd"/>
      <w:r w:rsidR="006E499F"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AN </w:t>
      </w:r>
      <w:proofErr w:type="spellStart"/>
      <w:r w:rsidR="006E499F"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zabbix</w:t>
      </w:r>
      <w:proofErr w:type="spellEnd"/>
      <w:r w:rsidR="006E499F"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erver</w:t>
      </w:r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proofErr w:type="spellStart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StartAgents</w:t>
      </w:r>
      <w:proofErr w:type="spellEnd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=5</w:t>
      </w:r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proofErr w:type="spellStart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ServerActive</w:t>
      </w:r>
      <w:proofErr w:type="spellEnd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=</w:t>
      </w:r>
      <w:r w:rsidR="006E499F"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92.168.0.190          # </w:t>
      </w:r>
      <w:proofErr w:type="spellStart"/>
      <w:r w:rsidR="006E499F"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địa</w:t>
      </w:r>
      <w:proofErr w:type="spellEnd"/>
      <w:r w:rsidR="006E499F"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6E499F"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chỉ</w:t>
      </w:r>
      <w:proofErr w:type="spellEnd"/>
      <w:r w:rsidR="006E499F"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6E499F"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ip</w:t>
      </w:r>
      <w:proofErr w:type="spellEnd"/>
      <w:r w:rsidR="006E499F"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AN </w:t>
      </w:r>
      <w:proofErr w:type="spellStart"/>
      <w:r w:rsidR="006E499F"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zabbix</w:t>
      </w:r>
      <w:proofErr w:type="spellEnd"/>
      <w:r w:rsidR="006E499F"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erver</w:t>
      </w:r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Hostname=</w:t>
      </w:r>
      <w:r w:rsidR="00AF40C4">
        <w:rPr>
          <w:rFonts w:ascii="Times New Roman" w:eastAsia="Times New Roman" w:hAnsi="Times New Roman" w:cs="Times New Roman"/>
          <w:color w:val="000000"/>
          <w:sz w:val="24"/>
          <w:szCs w:val="24"/>
        </w:rPr>
        <w:t>m</w:t>
      </w:r>
      <w:r w:rsidR="006E499F"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ynhanapp01                # ten server </w:t>
      </w:r>
      <w:proofErr w:type="spellStart"/>
      <w:r w:rsidR="006E499F"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cài</w:t>
      </w:r>
      <w:proofErr w:type="spellEnd"/>
      <w:r w:rsidR="006E499F"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6E499F"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đặt</w:t>
      </w:r>
      <w:proofErr w:type="spellEnd"/>
      <w:r w:rsidR="006E499F"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6E499F"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zabbix-agentd</w:t>
      </w:r>
      <w:proofErr w:type="spellEnd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proofErr w:type="spellStart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BufferSend</w:t>
      </w:r>
      <w:proofErr w:type="spellEnd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=15</w:t>
      </w:r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proofErr w:type="spellStart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BufferSize</w:t>
      </w:r>
      <w:proofErr w:type="spellEnd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=300</w:t>
      </w:r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proofErr w:type="spellStart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MaxLinesPerSecond</w:t>
      </w:r>
      <w:proofErr w:type="spellEnd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=40</w:t>
      </w:r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############ ADVANCED PARAMETERS #################</w:t>
      </w:r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Timeout=5</w:t>
      </w:r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User=</w:t>
      </w:r>
      <w:proofErr w:type="spellStart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zabbix</w:t>
      </w:r>
      <w:proofErr w:type="spellEnd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Include=/</w:t>
      </w:r>
      <w:proofErr w:type="spellStart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etc</w:t>
      </w:r>
      <w:proofErr w:type="spellEnd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/</w:t>
      </w:r>
      <w:proofErr w:type="spellStart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zabbix</w:t>
      </w:r>
      <w:proofErr w:type="spellEnd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/</w:t>
      </w:r>
      <w:proofErr w:type="spellStart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zabbix_agentd.conf.d</w:t>
      </w:r>
      <w:proofErr w:type="spellEnd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/*.</w:t>
      </w:r>
      <w:proofErr w:type="spellStart"/>
      <w:r w:rsidRPr="006E499F">
        <w:rPr>
          <w:rFonts w:ascii="Times New Roman" w:eastAsia="Times New Roman" w:hAnsi="Times New Roman" w:cs="Times New Roman"/>
          <w:color w:val="000000"/>
          <w:sz w:val="24"/>
          <w:szCs w:val="24"/>
        </w:rPr>
        <w:t>conf</w:t>
      </w:r>
      <w:proofErr w:type="spellEnd"/>
    </w:p>
    <w:p w:rsidR="006E499F" w:rsidRPr="006E499F" w:rsidRDefault="006E499F" w:rsidP="006E499F">
      <w:pPr>
        <w:shd w:val="clear" w:color="auto" w:fill="FFFFFF" w:themeFill="background1"/>
        <w:spacing w:after="0" w:line="240" w:lineRule="auto"/>
        <w:outlineLvl w:val="1"/>
        <w:rPr>
          <w:rFonts w:ascii="Times New Roman" w:eastAsia="Times New Roman" w:hAnsi="Times New Roman" w:cs="Times New Roman"/>
          <w:b/>
          <w:iCs/>
          <w:color w:val="000000" w:themeColor="text1"/>
          <w:spacing w:val="45"/>
          <w:sz w:val="32"/>
          <w:szCs w:val="32"/>
          <w:shd w:val="clear" w:color="auto" w:fill="FFFFFF" w:themeFill="background1"/>
        </w:rPr>
      </w:pPr>
      <w:r w:rsidRPr="009C5CDB">
        <w:rPr>
          <w:rFonts w:ascii="Times New Roman" w:eastAsia="Times New Roman" w:hAnsi="Times New Roman" w:cs="Times New Roman"/>
          <w:b/>
          <w:iCs/>
          <w:color w:val="000000" w:themeColor="text1"/>
          <w:spacing w:val="45"/>
          <w:sz w:val="32"/>
          <w:szCs w:val="32"/>
          <w:shd w:val="clear" w:color="auto" w:fill="FFFFFF" w:themeFill="background1"/>
        </w:rPr>
        <w:t>B</w:t>
      </w:r>
      <w:r>
        <w:rPr>
          <w:rFonts w:ascii="Times New Roman" w:eastAsia="Times New Roman" w:hAnsi="Times New Roman" w:cs="Times New Roman"/>
          <w:b/>
          <w:iCs/>
          <w:color w:val="000000" w:themeColor="text1"/>
          <w:spacing w:val="45"/>
          <w:sz w:val="32"/>
          <w:szCs w:val="32"/>
          <w:shd w:val="clear" w:color="auto" w:fill="FFFFFF" w:themeFill="background1"/>
        </w:rPr>
        <w:t>3: Open port firewall for monitored server</w:t>
      </w:r>
    </w:p>
    <w:p w:rsidR="006E499F" w:rsidRDefault="006E499F" w:rsidP="006E499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# </w:t>
      </w:r>
      <w:proofErr w:type="gramStart"/>
      <w:r>
        <w:rPr>
          <w:rFonts w:ascii="Times New Roman" w:hAnsi="Times New Roman" w:cs="Times New Roman"/>
          <w:sz w:val="24"/>
          <w:szCs w:val="24"/>
        </w:rPr>
        <w:t>vi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/</w:t>
      </w:r>
      <w:proofErr w:type="spellStart"/>
      <w:r>
        <w:rPr>
          <w:rFonts w:ascii="Times New Roman" w:hAnsi="Times New Roman" w:cs="Times New Roman"/>
          <w:sz w:val="24"/>
          <w:szCs w:val="24"/>
        </w:rPr>
        <w:t>etc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sysconfig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iptables</w:t>
      </w:r>
      <w:proofErr w:type="spellEnd"/>
    </w:p>
    <w:p w:rsidR="006E499F" w:rsidRPr="006E499F" w:rsidRDefault="006E499F" w:rsidP="006E499F">
      <w:pPr>
        <w:rPr>
          <w:rFonts w:ascii="Times New Roman" w:hAnsi="Times New Roman" w:cs="Times New Roman"/>
          <w:sz w:val="24"/>
          <w:szCs w:val="24"/>
        </w:rPr>
      </w:pPr>
      <w:r w:rsidRPr="006E499F">
        <w:rPr>
          <w:rFonts w:ascii="Times New Roman" w:hAnsi="Times New Roman" w:cs="Times New Roman"/>
          <w:sz w:val="24"/>
          <w:szCs w:val="24"/>
        </w:rPr>
        <w:t xml:space="preserve">##### Monitor </w:t>
      </w:r>
      <w:proofErr w:type="spellStart"/>
      <w:r w:rsidRPr="006E499F">
        <w:rPr>
          <w:rFonts w:ascii="Times New Roman" w:hAnsi="Times New Roman" w:cs="Times New Roman"/>
          <w:sz w:val="24"/>
          <w:szCs w:val="24"/>
        </w:rPr>
        <w:t>Zabbix</w:t>
      </w:r>
      <w:proofErr w:type="spellEnd"/>
      <w:r w:rsidRPr="006E499F">
        <w:rPr>
          <w:rFonts w:ascii="Times New Roman" w:hAnsi="Times New Roman" w:cs="Times New Roman"/>
          <w:sz w:val="24"/>
          <w:szCs w:val="24"/>
        </w:rPr>
        <w:t xml:space="preserve"> #########</w:t>
      </w:r>
    </w:p>
    <w:p w:rsidR="006E499F" w:rsidRPr="006E499F" w:rsidRDefault="006E499F" w:rsidP="006E499F">
      <w:pPr>
        <w:rPr>
          <w:rFonts w:ascii="Times New Roman" w:hAnsi="Times New Roman" w:cs="Times New Roman"/>
          <w:sz w:val="24"/>
          <w:szCs w:val="24"/>
        </w:rPr>
      </w:pPr>
      <w:r w:rsidRPr="006E499F">
        <w:rPr>
          <w:rFonts w:ascii="Times New Roman" w:hAnsi="Times New Roman" w:cs="Times New Roman"/>
          <w:sz w:val="24"/>
          <w:szCs w:val="24"/>
        </w:rPr>
        <w:t>-A INPUT -m state --</w:t>
      </w:r>
      <w:proofErr w:type="spellStart"/>
      <w:r w:rsidRPr="006E499F">
        <w:rPr>
          <w:rFonts w:ascii="Times New Roman" w:hAnsi="Times New Roman" w:cs="Times New Roman"/>
          <w:sz w:val="24"/>
          <w:szCs w:val="24"/>
        </w:rPr>
        <w:t>state</w:t>
      </w:r>
      <w:proofErr w:type="spellEnd"/>
      <w:r w:rsidRPr="006E499F">
        <w:rPr>
          <w:rFonts w:ascii="Times New Roman" w:hAnsi="Times New Roman" w:cs="Times New Roman"/>
          <w:sz w:val="24"/>
          <w:szCs w:val="24"/>
        </w:rPr>
        <w:t xml:space="preserve"> NEW,ESTABLISHED -s 192.168.0.0/24 -m multiport -m </w:t>
      </w:r>
      <w:proofErr w:type="spellStart"/>
      <w:r w:rsidRPr="006E499F">
        <w:rPr>
          <w:rFonts w:ascii="Times New Roman" w:hAnsi="Times New Roman" w:cs="Times New Roman"/>
          <w:sz w:val="24"/>
          <w:szCs w:val="24"/>
        </w:rPr>
        <w:t>tcp</w:t>
      </w:r>
      <w:proofErr w:type="spellEnd"/>
      <w:r w:rsidRPr="006E499F">
        <w:rPr>
          <w:rFonts w:ascii="Times New Roman" w:hAnsi="Times New Roman" w:cs="Times New Roman"/>
          <w:sz w:val="24"/>
          <w:szCs w:val="24"/>
        </w:rPr>
        <w:t xml:space="preserve"> -p </w:t>
      </w:r>
      <w:proofErr w:type="spellStart"/>
      <w:r w:rsidRPr="006E499F">
        <w:rPr>
          <w:rFonts w:ascii="Times New Roman" w:hAnsi="Times New Roman" w:cs="Times New Roman"/>
          <w:sz w:val="24"/>
          <w:szCs w:val="24"/>
        </w:rPr>
        <w:t>tcp</w:t>
      </w:r>
      <w:proofErr w:type="spellEnd"/>
      <w:r w:rsidRPr="006E499F">
        <w:rPr>
          <w:rFonts w:ascii="Times New Roman" w:hAnsi="Times New Roman" w:cs="Times New Roman"/>
          <w:sz w:val="24"/>
          <w:szCs w:val="24"/>
        </w:rPr>
        <w:t xml:space="preserve"> --</w:t>
      </w:r>
      <w:proofErr w:type="spellStart"/>
      <w:r w:rsidRPr="006E499F">
        <w:rPr>
          <w:rFonts w:ascii="Times New Roman" w:hAnsi="Times New Roman" w:cs="Times New Roman"/>
          <w:sz w:val="24"/>
          <w:szCs w:val="24"/>
        </w:rPr>
        <w:t>dports</w:t>
      </w:r>
      <w:proofErr w:type="spellEnd"/>
      <w:r w:rsidRPr="006E499F">
        <w:rPr>
          <w:rFonts w:ascii="Times New Roman" w:hAnsi="Times New Roman" w:cs="Times New Roman"/>
          <w:sz w:val="24"/>
          <w:szCs w:val="24"/>
        </w:rPr>
        <w:t xml:space="preserve"> 10050,10051 -j ACCEPT</w:t>
      </w:r>
    </w:p>
    <w:p w:rsidR="006E499F" w:rsidRDefault="006E499F" w:rsidP="006E499F">
      <w:pPr>
        <w:rPr>
          <w:rFonts w:ascii="Times New Roman" w:hAnsi="Times New Roman" w:cs="Times New Roman"/>
          <w:sz w:val="24"/>
          <w:szCs w:val="24"/>
        </w:rPr>
      </w:pPr>
      <w:r w:rsidRPr="006E499F">
        <w:rPr>
          <w:rFonts w:ascii="Times New Roman" w:hAnsi="Times New Roman" w:cs="Times New Roman"/>
          <w:sz w:val="24"/>
          <w:szCs w:val="24"/>
        </w:rPr>
        <w:t>-A OUTPUT -m state --</w:t>
      </w:r>
      <w:proofErr w:type="spellStart"/>
      <w:r w:rsidRPr="006E499F">
        <w:rPr>
          <w:rFonts w:ascii="Times New Roman" w:hAnsi="Times New Roman" w:cs="Times New Roman"/>
          <w:sz w:val="24"/>
          <w:szCs w:val="24"/>
        </w:rPr>
        <w:t>state</w:t>
      </w:r>
      <w:proofErr w:type="spellEnd"/>
      <w:r w:rsidRPr="006E499F">
        <w:rPr>
          <w:rFonts w:ascii="Times New Roman" w:hAnsi="Times New Roman" w:cs="Times New Roman"/>
          <w:sz w:val="24"/>
          <w:szCs w:val="24"/>
        </w:rPr>
        <w:t xml:space="preserve"> NEW</w:t>
      </w:r>
      <w:proofErr w:type="gramStart"/>
      <w:r w:rsidRPr="006E499F">
        <w:rPr>
          <w:rFonts w:ascii="Times New Roman" w:hAnsi="Times New Roman" w:cs="Times New Roman"/>
          <w:sz w:val="24"/>
          <w:szCs w:val="24"/>
        </w:rPr>
        <w:t>,ESTABLISHED</w:t>
      </w:r>
      <w:proofErr w:type="gramEnd"/>
      <w:r w:rsidRPr="006E499F">
        <w:rPr>
          <w:rFonts w:ascii="Times New Roman" w:hAnsi="Times New Roman" w:cs="Times New Roman"/>
          <w:sz w:val="24"/>
          <w:szCs w:val="24"/>
        </w:rPr>
        <w:t xml:space="preserve"> -d 192.168.0.0/24 -m multiport -m </w:t>
      </w:r>
      <w:proofErr w:type="spellStart"/>
      <w:r w:rsidRPr="006E499F">
        <w:rPr>
          <w:rFonts w:ascii="Times New Roman" w:hAnsi="Times New Roman" w:cs="Times New Roman"/>
          <w:sz w:val="24"/>
          <w:szCs w:val="24"/>
        </w:rPr>
        <w:t>tcp</w:t>
      </w:r>
      <w:proofErr w:type="spellEnd"/>
      <w:r w:rsidRPr="006E499F">
        <w:rPr>
          <w:rFonts w:ascii="Times New Roman" w:hAnsi="Times New Roman" w:cs="Times New Roman"/>
          <w:sz w:val="24"/>
          <w:szCs w:val="24"/>
        </w:rPr>
        <w:t xml:space="preserve"> -p </w:t>
      </w:r>
      <w:proofErr w:type="spellStart"/>
      <w:r w:rsidRPr="006E499F">
        <w:rPr>
          <w:rFonts w:ascii="Times New Roman" w:hAnsi="Times New Roman" w:cs="Times New Roman"/>
          <w:sz w:val="24"/>
          <w:szCs w:val="24"/>
        </w:rPr>
        <w:t>tcp</w:t>
      </w:r>
      <w:proofErr w:type="spellEnd"/>
      <w:r w:rsidRPr="006E499F">
        <w:rPr>
          <w:rFonts w:ascii="Times New Roman" w:hAnsi="Times New Roman" w:cs="Times New Roman"/>
          <w:sz w:val="24"/>
          <w:szCs w:val="24"/>
        </w:rPr>
        <w:t xml:space="preserve"> --</w:t>
      </w:r>
      <w:proofErr w:type="spellStart"/>
      <w:r w:rsidRPr="006E499F">
        <w:rPr>
          <w:rFonts w:ascii="Times New Roman" w:hAnsi="Times New Roman" w:cs="Times New Roman"/>
          <w:sz w:val="24"/>
          <w:szCs w:val="24"/>
        </w:rPr>
        <w:t>dports</w:t>
      </w:r>
      <w:proofErr w:type="spellEnd"/>
      <w:r w:rsidRPr="006E499F">
        <w:rPr>
          <w:rFonts w:ascii="Times New Roman" w:hAnsi="Times New Roman" w:cs="Times New Roman"/>
          <w:sz w:val="24"/>
          <w:szCs w:val="24"/>
        </w:rPr>
        <w:t xml:space="preserve"> 10050,10051 -j ACCEPT</w:t>
      </w:r>
    </w:p>
    <w:p w:rsidR="006E499F" w:rsidRDefault="006E499F" w:rsidP="006E499F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35F290E" wp14:editId="4B839602">
            <wp:extent cx="5943600" cy="38671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499F" w:rsidRDefault="006E499F" w:rsidP="006E499F">
      <w:pPr>
        <w:rPr>
          <w:rFonts w:ascii="Times New Roman" w:hAnsi="Times New Roman" w:cs="Times New Roman"/>
          <w:sz w:val="24"/>
          <w:szCs w:val="24"/>
        </w:rPr>
      </w:pPr>
    </w:p>
    <w:p w:rsidR="006E499F" w:rsidRDefault="006E499F" w:rsidP="006E499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# </w:t>
      </w:r>
      <w:proofErr w:type="gramStart"/>
      <w:r>
        <w:rPr>
          <w:rFonts w:ascii="Times New Roman" w:hAnsi="Times New Roman" w:cs="Times New Roman"/>
          <w:sz w:val="24"/>
          <w:szCs w:val="24"/>
        </w:rPr>
        <w:t>servic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ptabl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start</w:t>
      </w:r>
    </w:p>
    <w:p w:rsidR="006E499F" w:rsidRDefault="006E499F" w:rsidP="006E499F">
      <w:pPr>
        <w:rPr>
          <w:rFonts w:ascii="Times New Roman" w:hAnsi="Times New Roman" w:cs="Times New Roman"/>
          <w:sz w:val="24"/>
          <w:szCs w:val="24"/>
        </w:rPr>
      </w:pPr>
    </w:p>
    <w:p w:rsidR="006E499F" w:rsidRDefault="006E499F" w:rsidP="006E499F">
      <w:pPr>
        <w:rPr>
          <w:rFonts w:ascii="Times New Roman" w:hAnsi="Times New Roman" w:cs="Times New Roman"/>
          <w:sz w:val="24"/>
          <w:szCs w:val="24"/>
        </w:rPr>
      </w:pPr>
      <w:r w:rsidRPr="009C5CDB">
        <w:rPr>
          <w:rFonts w:ascii="Times New Roman" w:eastAsia="Times New Roman" w:hAnsi="Times New Roman" w:cs="Times New Roman"/>
          <w:b/>
          <w:iCs/>
          <w:color w:val="000000" w:themeColor="text1"/>
          <w:spacing w:val="45"/>
          <w:sz w:val="32"/>
          <w:szCs w:val="32"/>
          <w:shd w:val="clear" w:color="auto" w:fill="FFFFFF" w:themeFill="background1"/>
        </w:rPr>
        <w:t>B</w:t>
      </w:r>
      <w:r>
        <w:rPr>
          <w:rFonts w:ascii="Times New Roman" w:eastAsia="Times New Roman" w:hAnsi="Times New Roman" w:cs="Times New Roman"/>
          <w:b/>
          <w:iCs/>
          <w:color w:val="000000" w:themeColor="text1"/>
          <w:spacing w:val="45"/>
          <w:sz w:val="32"/>
          <w:szCs w:val="32"/>
          <w:shd w:val="clear" w:color="auto" w:fill="FFFFFF" w:themeFill="background1"/>
        </w:rPr>
        <w:t xml:space="preserve">4: Start </w:t>
      </w:r>
      <w:proofErr w:type="spellStart"/>
      <w:r>
        <w:rPr>
          <w:rFonts w:ascii="Times New Roman" w:eastAsia="Times New Roman" w:hAnsi="Times New Roman" w:cs="Times New Roman"/>
          <w:b/>
          <w:iCs/>
          <w:color w:val="000000" w:themeColor="text1"/>
          <w:spacing w:val="45"/>
          <w:sz w:val="32"/>
          <w:szCs w:val="32"/>
          <w:shd w:val="clear" w:color="auto" w:fill="FFFFFF" w:themeFill="background1"/>
        </w:rPr>
        <w:t>zabbix</w:t>
      </w:r>
      <w:proofErr w:type="spellEnd"/>
      <w:r>
        <w:rPr>
          <w:rFonts w:ascii="Times New Roman" w:eastAsia="Times New Roman" w:hAnsi="Times New Roman" w:cs="Times New Roman"/>
          <w:b/>
          <w:iCs/>
          <w:color w:val="000000" w:themeColor="text1"/>
          <w:spacing w:val="45"/>
          <w:sz w:val="32"/>
          <w:szCs w:val="32"/>
          <w:shd w:val="clear" w:color="auto" w:fill="FFFFFF" w:themeFill="background1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iCs/>
          <w:color w:val="000000" w:themeColor="text1"/>
          <w:spacing w:val="45"/>
          <w:sz w:val="32"/>
          <w:szCs w:val="32"/>
          <w:shd w:val="clear" w:color="auto" w:fill="FFFFFF" w:themeFill="background1"/>
        </w:rPr>
        <w:t>agentd</w:t>
      </w:r>
      <w:proofErr w:type="spellEnd"/>
    </w:p>
    <w:p w:rsidR="006E499F" w:rsidRDefault="006E499F" w:rsidP="006E499F">
      <w:pPr>
        <w:pStyle w:val="HTMLPreformatted"/>
        <w:pBdr>
          <w:top w:val="single" w:sz="2" w:space="8" w:color="AFB3B2"/>
          <w:left w:val="single" w:sz="24" w:space="8" w:color="AFB3B2"/>
          <w:bottom w:val="single" w:sz="2" w:space="8" w:color="AFB3B2"/>
          <w:right w:val="single" w:sz="6" w:space="8" w:color="AFB3B2"/>
        </w:pBdr>
        <w:shd w:val="clear" w:color="auto" w:fill="EAEBEC"/>
        <w:spacing w:before="360" w:after="360" w:line="360" w:lineRule="atLeast"/>
        <w:textAlignment w:val="baseline"/>
        <w:rPr>
          <w:color w:val="1F1D1D"/>
          <w:sz w:val="21"/>
          <w:szCs w:val="21"/>
        </w:rPr>
      </w:pPr>
      <w:r>
        <w:rPr>
          <w:color w:val="1F1D1D"/>
          <w:sz w:val="21"/>
          <w:szCs w:val="21"/>
        </w:rPr>
        <w:t xml:space="preserve"># </w:t>
      </w:r>
      <w:proofErr w:type="gramStart"/>
      <w:r>
        <w:rPr>
          <w:color w:val="1F1D1D"/>
          <w:sz w:val="21"/>
          <w:szCs w:val="21"/>
        </w:rPr>
        <w:t>service</w:t>
      </w:r>
      <w:proofErr w:type="gramEnd"/>
      <w:r>
        <w:rPr>
          <w:color w:val="1F1D1D"/>
          <w:sz w:val="21"/>
          <w:szCs w:val="21"/>
        </w:rPr>
        <w:t xml:space="preserve"> </w:t>
      </w:r>
      <w:proofErr w:type="spellStart"/>
      <w:r>
        <w:rPr>
          <w:color w:val="1F1D1D"/>
          <w:sz w:val="21"/>
          <w:szCs w:val="21"/>
        </w:rPr>
        <w:t>zabbix</w:t>
      </w:r>
      <w:proofErr w:type="spellEnd"/>
      <w:r>
        <w:rPr>
          <w:color w:val="1F1D1D"/>
          <w:sz w:val="21"/>
          <w:szCs w:val="21"/>
        </w:rPr>
        <w:t>-agent start</w:t>
      </w:r>
    </w:p>
    <w:p w:rsidR="006E499F" w:rsidRDefault="006E499F" w:rsidP="006E499F">
      <w:pPr>
        <w:pStyle w:val="HTMLPreformatted"/>
        <w:pBdr>
          <w:top w:val="single" w:sz="2" w:space="8" w:color="AFB3B2"/>
          <w:left w:val="single" w:sz="24" w:space="8" w:color="AFB3B2"/>
          <w:bottom w:val="single" w:sz="2" w:space="8" w:color="AFB3B2"/>
          <w:right w:val="single" w:sz="6" w:space="8" w:color="AFB3B2"/>
        </w:pBdr>
        <w:shd w:val="clear" w:color="auto" w:fill="EAEBEC"/>
        <w:spacing w:before="360" w:after="360" w:line="360" w:lineRule="atLeast"/>
        <w:textAlignment w:val="baseline"/>
        <w:rPr>
          <w:color w:val="1F1D1D"/>
          <w:sz w:val="21"/>
          <w:szCs w:val="21"/>
        </w:rPr>
      </w:pPr>
      <w:r>
        <w:rPr>
          <w:color w:val="1F1D1D"/>
          <w:sz w:val="21"/>
          <w:szCs w:val="21"/>
        </w:rPr>
        <w:t xml:space="preserve"># </w:t>
      </w:r>
      <w:proofErr w:type="gramStart"/>
      <w:r>
        <w:rPr>
          <w:color w:val="1F1D1D"/>
          <w:sz w:val="21"/>
          <w:szCs w:val="21"/>
        </w:rPr>
        <w:t>service</w:t>
      </w:r>
      <w:proofErr w:type="gramEnd"/>
      <w:r>
        <w:rPr>
          <w:color w:val="1F1D1D"/>
          <w:sz w:val="21"/>
          <w:szCs w:val="21"/>
        </w:rPr>
        <w:t xml:space="preserve"> </w:t>
      </w:r>
      <w:proofErr w:type="spellStart"/>
      <w:r>
        <w:rPr>
          <w:color w:val="1F1D1D"/>
          <w:sz w:val="21"/>
          <w:szCs w:val="21"/>
        </w:rPr>
        <w:t>zabbix</w:t>
      </w:r>
      <w:proofErr w:type="spellEnd"/>
      <w:r>
        <w:rPr>
          <w:color w:val="1F1D1D"/>
          <w:sz w:val="21"/>
          <w:szCs w:val="21"/>
        </w:rPr>
        <w:t>-agent restart</w:t>
      </w:r>
    </w:p>
    <w:p w:rsidR="006E499F" w:rsidRDefault="006E499F" w:rsidP="006E499F">
      <w:pPr>
        <w:pStyle w:val="HTMLPreformatted"/>
        <w:pBdr>
          <w:top w:val="single" w:sz="2" w:space="8" w:color="AFB3B2"/>
          <w:left w:val="single" w:sz="24" w:space="8" w:color="AFB3B2"/>
          <w:bottom w:val="single" w:sz="2" w:space="8" w:color="AFB3B2"/>
          <w:right w:val="single" w:sz="6" w:space="8" w:color="AFB3B2"/>
        </w:pBdr>
        <w:shd w:val="clear" w:color="auto" w:fill="EAEBEC"/>
        <w:spacing w:before="360" w:after="360" w:line="360" w:lineRule="atLeast"/>
        <w:textAlignment w:val="baseline"/>
        <w:rPr>
          <w:color w:val="1F1D1D"/>
          <w:sz w:val="21"/>
          <w:szCs w:val="21"/>
        </w:rPr>
      </w:pPr>
      <w:r>
        <w:rPr>
          <w:color w:val="1F1D1D"/>
          <w:sz w:val="21"/>
          <w:szCs w:val="21"/>
        </w:rPr>
        <w:t xml:space="preserve"># </w:t>
      </w:r>
      <w:proofErr w:type="gramStart"/>
      <w:r>
        <w:rPr>
          <w:color w:val="1F1D1D"/>
          <w:sz w:val="21"/>
          <w:szCs w:val="21"/>
        </w:rPr>
        <w:t>service</w:t>
      </w:r>
      <w:proofErr w:type="gramEnd"/>
      <w:r>
        <w:rPr>
          <w:color w:val="1F1D1D"/>
          <w:sz w:val="21"/>
          <w:szCs w:val="21"/>
        </w:rPr>
        <w:t xml:space="preserve"> </w:t>
      </w:r>
      <w:proofErr w:type="spellStart"/>
      <w:r>
        <w:rPr>
          <w:color w:val="1F1D1D"/>
          <w:sz w:val="21"/>
          <w:szCs w:val="21"/>
        </w:rPr>
        <w:t>zabbix</w:t>
      </w:r>
      <w:proofErr w:type="spellEnd"/>
      <w:r>
        <w:rPr>
          <w:color w:val="1F1D1D"/>
          <w:sz w:val="21"/>
          <w:szCs w:val="21"/>
        </w:rPr>
        <w:t>-agent stop</w:t>
      </w:r>
    </w:p>
    <w:p w:rsidR="006E499F" w:rsidRDefault="00AF40C4" w:rsidP="006E499F">
      <w:pPr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</w:pPr>
      <w:proofErr w:type="spellStart"/>
      <w:r w:rsidRPr="004B0C30"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>Phần</w:t>
      </w:r>
      <w:proofErr w:type="spellEnd"/>
      <w:r w:rsidRPr="004B0C30"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 xml:space="preserve"> </w:t>
      </w:r>
      <w:r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>II</w:t>
      </w:r>
      <w:r w:rsidR="00EA051F"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 xml:space="preserve">I: Add host </w:t>
      </w:r>
      <w:proofErr w:type="spellStart"/>
      <w:r w:rsidR="00EA051F"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>lên</w:t>
      </w:r>
      <w:proofErr w:type="spellEnd"/>
      <w:r w:rsidR="00EA051F"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 xml:space="preserve"> </w:t>
      </w:r>
      <w:proofErr w:type="spellStart"/>
      <w:r w:rsidR="00EA051F"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>zabbix</w:t>
      </w:r>
      <w:proofErr w:type="spellEnd"/>
      <w:r w:rsidR="00EA051F">
        <w:rPr>
          <w:rFonts w:ascii="Times New Roman" w:eastAsia="Times New Roman" w:hAnsi="Times New Roman" w:cs="Times New Roman"/>
          <w:b/>
          <w:iCs/>
          <w:color w:val="ED7D31" w:themeColor="accent2"/>
          <w:spacing w:val="45"/>
          <w:sz w:val="48"/>
          <w:szCs w:val="48"/>
          <w:shd w:val="clear" w:color="auto" w:fill="FFFFFF" w:themeFill="background1"/>
        </w:rPr>
        <w:t xml:space="preserve"> server</w:t>
      </w:r>
    </w:p>
    <w:p w:rsidR="00EA051F" w:rsidRPr="004C0AC5" w:rsidRDefault="00EA051F" w:rsidP="00EA051F">
      <w:pPr>
        <w:numPr>
          <w:ilvl w:val="0"/>
          <w:numId w:val="1"/>
        </w:numPr>
        <w:spacing w:after="0" w:line="330" w:lineRule="atLeast"/>
        <w:ind w:left="456"/>
        <w:textAlignment w:val="baseline"/>
        <w:rPr>
          <w:rFonts w:ascii="Arial" w:eastAsia="Times New Roman" w:hAnsi="Arial" w:cs="Arial"/>
          <w:color w:val="868686"/>
          <w:sz w:val="21"/>
          <w:szCs w:val="21"/>
        </w:rPr>
      </w:pPr>
      <w:proofErr w:type="spellStart"/>
      <w:r>
        <w:rPr>
          <w:rFonts w:ascii="Arial" w:eastAsia="Times New Roman" w:hAnsi="Arial" w:cs="Arial"/>
          <w:color w:val="000000"/>
          <w:sz w:val="21"/>
          <w:szCs w:val="21"/>
          <w:bdr w:val="none" w:sz="0" w:space="0" w:color="auto" w:frame="1"/>
        </w:rPr>
        <w:t>Tạo</w:t>
      </w:r>
      <w:proofErr w:type="spellEnd"/>
      <w:r>
        <w:rPr>
          <w:rFonts w:ascii="Arial" w:eastAsia="Times New Roman" w:hAnsi="Arial" w:cs="Arial"/>
          <w:color w:val="000000"/>
          <w:sz w:val="21"/>
          <w:szCs w:val="21"/>
          <w:bdr w:val="none" w:sz="0" w:space="0" w:color="auto" w:frame="1"/>
        </w:rPr>
        <w:t xml:space="preserve"> group </w:t>
      </w:r>
      <w:proofErr w:type="spellStart"/>
      <w:r>
        <w:rPr>
          <w:rFonts w:ascii="Arial" w:eastAsia="Times New Roman" w:hAnsi="Arial" w:cs="Arial"/>
          <w:color w:val="000000"/>
          <w:sz w:val="21"/>
          <w:szCs w:val="21"/>
          <w:bdr w:val="none" w:sz="0" w:space="0" w:color="auto" w:frame="1"/>
        </w:rPr>
        <w:t>cho</w:t>
      </w:r>
      <w:proofErr w:type="spellEnd"/>
      <w:r>
        <w:rPr>
          <w:rFonts w:ascii="Arial" w:eastAsia="Times New Roman" w:hAnsi="Arial" w:cs="Arial"/>
          <w:color w:val="000000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1"/>
          <w:szCs w:val="21"/>
          <w:bdr w:val="none" w:sz="0" w:space="0" w:color="auto" w:frame="1"/>
        </w:rPr>
        <w:t>các</w:t>
      </w:r>
      <w:proofErr w:type="spellEnd"/>
      <w:r>
        <w:rPr>
          <w:rFonts w:ascii="Arial" w:eastAsia="Times New Roman" w:hAnsi="Arial" w:cs="Arial"/>
          <w:color w:val="000000"/>
          <w:sz w:val="21"/>
          <w:szCs w:val="21"/>
          <w:bdr w:val="none" w:sz="0" w:space="0" w:color="auto" w:frame="1"/>
        </w:rPr>
        <w:t xml:space="preserve"> server </w:t>
      </w:r>
      <w:proofErr w:type="spellStart"/>
      <w:r>
        <w:rPr>
          <w:rFonts w:ascii="Arial" w:eastAsia="Times New Roman" w:hAnsi="Arial" w:cs="Arial"/>
          <w:color w:val="000000"/>
          <w:sz w:val="21"/>
          <w:szCs w:val="21"/>
          <w:bdr w:val="none" w:sz="0" w:space="0" w:color="auto" w:frame="1"/>
        </w:rPr>
        <w:t>cần</w:t>
      </w:r>
      <w:proofErr w:type="spellEnd"/>
      <w:r>
        <w:rPr>
          <w:rFonts w:ascii="Arial" w:eastAsia="Times New Roman" w:hAnsi="Arial" w:cs="Arial"/>
          <w:color w:val="000000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sz w:val="21"/>
          <w:szCs w:val="21"/>
          <w:bdr w:val="none" w:sz="0" w:space="0" w:color="auto" w:frame="1"/>
        </w:rPr>
        <w:t>được</w:t>
      </w:r>
      <w:proofErr w:type="spellEnd"/>
      <w:r>
        <w:rPr>
          <w:rFonts w:ascii="Arial" w:eastAsia="Times New Roman" w:hAnsi="Arial" w:cs="Arial"/>
          <w:color w:val="000000"/>
          <w:sz w:val="21"/>
          <w:szCs w:val="21"/>
          <w:bdr w:val="none" w:sz="0" w:space="0" w:color="auto" w:frame="1"/>
        </w:rPr>
        <w:t xml:space="preserve"> add </w:t>
      </w:r>
      <w:proofErr w:type="spellStart"/>
      <w:r>
        <w:rPr>
          <w:rFonts w:ascii="Arial" w:eastAsia="Times New Roman" w:hAnsi="Arial" w:cs="Arial"/>
          <w:color w:val="000000"/>
          <w:sz w:val="21"/>
          <w:szCs w:val="21"/>
          <w:bdr w:val="none" w:sz="0" w:space="0" w:color="auto" w:frame="1"/>
        </w:rPr>
        <w:t>lên</w:t>
      </w:r>
      <w:proofErr w:type="spellEnd"/>
    </w:p>
    <w:p w:rsidR="00EA051F" w:rsidRPr="004C0AC5" w:rsidRDefault="00EA051F" w:rsidP="00EA051F">
      <w:pPr>
        <w:numPr>
          <w:ilvl w:val="1"/>
          <w:numId w:val="1"/>
        </w:numPr>
        <w:spacing w:after="0" w:line="330" w:lineRule="atLeast"/>
        <w:ind w:left="912"/>
        <w:textAlignment w:val="baseline"/>
        <w:rPr>
          <w:rFonts w:ascii="Arial" w:eastAsia="Times New Roman" w:hAnsi="Arial" w:cs="Arial"/>
          <w:color w:val="868686"/>
          <w:sz w:val="21"/>
          <w:szCs w:val="21"/>
        </w:rPr>
      </w:pPr>
      <w:proofErr w:type="spellStart"/>
      <w:r w:rsidRPr="004C0AC5">
        <w:rPr>
          <w:rFonts w:ascii="Arial" w:eastAsia="Times New Roman" w:hAnsi="Arial" w:cs="Arial"/>
          <w:color w:val="000000"/>
          <w:sz w:val="21"/>
          <w:szCs w:val="21"/>
          <w:bdr w:val="none" w:sz="0" w:space="0" w:color="auto" w:frame="1"/>
        </w:rPr>
        <w:lastRenderedPageBreak/>
        <w:t>Congiguration</w:t>
      </w:r>
      <w:proofErr w:type="spellEnd"/>
      <w:r w:rsidRPr="004C0AC5">
        <w:rPr>
          <w:rFonts w:ascii="Arial" w:eastAsia="Times New Roman" w:hAnsi="Arial" w:cs="Arial"/>
          <w:color w:val="000000"/>
          <w:sz w:val="21"/>
          <w:szCs w:val="21"/>
          <w:bdr w:val="none" w:sz="0" w:space="0" w:color="auto" w:frame="1"/>
        </w:rPr>
        <w:t xml:space="preserve"> -&gt; Host Groups -&gt; Create Host Group</w:t>
      </w:r>
    </w:p>
    <w:p w:rsidR="00EA051F" w:rsidRPr="004C0AC5" w:rsidRDefault="00EA051F" w:rsidP="00EA051F">
      <w:pPr>
        <w:numPr>
          <w:ilvl w:val="1"/>
          <w:numId w:val="1"/>
        </w:numPr>
        <w:spacing w:after="0" w:line="330" w:lineRule="atLeast"/>
        <w:ind w:left="912"/>
        <w:textAlignment w:val="baseline"/>
        <w:rPr>
          <w:rFonts w:ascii="Arial" w:eastAsia="Times New Roman" w:hAnsi="Arial" w:cs="Arial"/>
          <w:color w:val="868686"/>
          <w:sz w:val="21"/>
          <w:szCs w:val="21"/>
        </w:rPr>
      </w:pPr>
      <w:proofErr w:type="spellStart"/>
      <w:r w:rsidRPr="004C0AC5">
        <w:rPr>
          <w:rFonts w:ascii="Arial" w:eastAsia="Times New Roman" w:hAnsi="Arial" w:cs="Arial"/>
          <w:color w:val="000000"/>
          <w:sz w:val="21"/>
          <w:szCs w:val="21"/>
          <w:bdr w:val="none" w:sz="0" w:space="0" w:color="auto" w:frame="1"/>
        </w:rPr>
        <w:t>Ví</w:t>
      </w:r>
      <w:proofErr w:type="spellEnd"/>
      <w:r w:rsidRPr="004C0AC5">
        <w:rPr>
          <w:rFonts w:ascii="Arial" w:eastAsia="Times New Roman" w:hAnsi="Arial" w:cs="Arial"/>
          <w:color w:val="000000"/>
          <w:sz w:val="21"/>
          <w:szCs w:val="21"/>
          <w:bdr w:val="none" w:sz="0" w:space="0" w:color="auto" w:frame="1"/>
        </w:rPr>
        <w:t xml:space="preserve"> </w:t>
      </w:r>
      <w:proofErr w:type="spellStart"/>
      <w:r w:rsidRPr="004C0AC5">
        <w:rPr>
          <w:rFonts w:ascii="Arial" w:eastAsia="Times New Roman" w:hAnsi="Arial" w:cs="Arial"/>
          <w:color w:val="000000"/>
          <w:sz w:val="21"/>
          <w:szCs w:val="21"/>
          <w:bdr w:val="none" w:sz="0" w:space="0" w:color="auto" w:frame="1"/>
        </w:rPr>
        <w:t>dụ</w:t>
      </w:r>
      <w:proofErr w:type="spellEnd"/>
      <w:r w:rsidRPr="004C0AC5">
        <w:rPr>
          <w:rFonts w:ascii="Arial" w:eastAsia="Times New Roman" w:hAnsi="Arial" w:cs="Arial"/>
          <w:color w:val="000000"/>
          <w:sz w:val="21"/>
          <w:szCs w:val="21"/>
          <w:bdr w:val="none" w:sz="0" w:space="0" w:color="auto" w:frame="1"/>
        </w:rPr>
        <w:t xml:space="preserve"> :</w:t>
      </w:r>
    </w:p>
    <w:p w:rsidR="00EA051F" w:rsidRPr="00EA051F" w:rsidRDefault="00EA051F" w:rsidP="00EA051F">
      <w:pPr>
        <w:numPr>
          <w:ilvl w:val="2"/>
          <w:numId w:val="1"/>
        </w:numPr>
        <w:spacing w:after="0" w:line="330" w:lineRule="atLeast"/>
        <w:ind w:left="1368"/>
        <w:textAlignment w:val="baseline"/>
        <w:rPr>
          <w:rFonts w:ascii="Arial" w:eastAsia="Times New Roman" w:hAnsi="Arial" w:cs="Arial"/>
          <w:color w:val="868686"/>
          <w:sz w:val="21"/>
          <w:szCs w:val="21"/>
        </w:rPr>
      </w:pPr>
      <w:proofErr w:type="spellStart"/>
      <w:r w:rsidRPr="004C0AC5">
        <w:rPr>
          <w:rFonts w:ascii="Arial" w:eastAsia="Times New Roman" w:hAnsi="Arial" w:cs="Arial"/>
          <w:color w:val="000000"/>
          <w:sz w:val="21"/>
          <w:szCs w:val="21"/>
          <w:bdr w:val="none" w:sz="0" w:space="0" w:color="auto" w:frame="1"/>
        </w:rPr>
        <w:t>Tạo</w:t>
      </w:r>
      <w:proofErr w:type="spellEnd"/>
      <w:r w:rsidRPr="004C0AC5">
        <w:rPr>
          <w:rFonts w:ascii="Arial" w:eastAsia="Times New Roman" w:hAnsi="Arial" w:cs="Arial"/>
          <w:color w:val="000000"/>
          <w:sz w:val="21"/>
          <w:szCs w:val="21"/>
          <w:bdr w:val="none" w:sz="0" w:space="0" w:color="auto" w:frame="1"/>
        </w:rPr>
        <w:t xml:space="preserve"> group </w:t>
      </w:r>
      <w:proofErr w:type="spellStart"/>
      <w:r w:rsidRPr="004C0AC5">
        <w:rPr>
          <w:rFonts w:ascii="Arial" w:eastAsia="Times New Roman" w:hAnsi="Arial" w:cs="Arial"/>
          <w:color w:val="000000"/>
          <w:sz w:val="21"/>
          <w:szCs w:val="21"/>
          <w:bdr w:val="none" w:sz="0" w:space="0" w:color="auto" w:frame="1"/>
        </w:rPr>
        <w:t>tên</w:t>
      </w:r>
      <w:proofErr w:type="spellEnd"/>
      <w:r w:rsidRPr="004C0AC5">
        <w:rPr>
          <w:rFonts w:ascii="Arial" w:eastAsia="Times New Roman" w:hAnsi="Arial" w:cs="Arial"/>
          <w:color w:val="000000"/>
          <w:sz w:val="21"/>
          <w:szCs w:val="21"/>
          <w:bdr w:val="none" w:sz="0" w:space="0" w:color="auto" w:frame="1"/>
        </w:rPr>
        <w:t xml:space="preserve"> : </w:t>
      </w:r>
      <w:r w:rsidRPr="004C0AC5">
        <w:rPr>
          <w:rFonts w:ascii="Arial" w:eastAsia="Times New Roman" w:hAnsi="Arial" w:cs="Arial"/>
          <w:b/>
          <w:bCs/>
          <w:color w:val="FF0000"/>
          <w:sz w:val="21"/>
          <w:szCs w:val="21"/>
          <w:bdr w:val="none" w:sz="0" w:space="0" w:color="auto" w:frame="1"/>
        </w:rPr>
        <w:t>“</w:t>
      </w:r>
      <w:r>
        <w:rPr>
          <w:rFonts w:ascii="Arial" w:eastAsia="Times New Roman" w:hAnsi="Arial" w:cs="Arial"/>
          <w:b/>
          <w:bCs/>
          <w:color w:val="FF0000"/>
          <w:sz w:val="21"/>
          <w:szCs w:val="21"/>
          <w:bdr w:val="none" w:sz="0" w:space="0" w:color="auto" w:frame="1"/>
        </w:rPr>
        <w:t xml:space="preserve">Monitor OS Linux </w:t>
      </w:r>
      <w:r w:rsidR="00FA4030">
        <w:rPr>
          <w:rFonts w:ascii="Arial" w:eastAsia="Times New Roman" w:hAnsi="Arial" w:cs="Arial"/>
          <w:b/>
          <w:bCs/>
          <w:color w:val="FF0000"/>
          <w:sz w:val="21"/>
          <w:szCs w:val="21"/>
          <w:bdr w:val="none" w:sz="0" w:space="0" w:color="auto" w:frame="1"/>
        </w:rPr>
        <w:t>H</w:t>
      </w:r>
      <w:r>
        <w:rPr>
          <w:rFonts w:ascii="Arial" w:eastAsia="Times New Roman" w:hAnsi="Arial" w:cs="Arial"/>
          <w:b/>
          <w:bCs/>
          <w:color w:val="FF0000"/>
          <w:sz w:val="21"/>
          <w:szCs w:val="21"/>
          <w:bdr w:val="none" w:sz="0" w:space="0" w:color="auto" w:frame="1"/>
        </w:rPr>
        <w:t>ardware</w:t>
      </w:r>
      <w:r w:rsidRPr="004C0AC5">
        <w:rPr>
          <w:rFonts w:ascii="Arial" w:eastAsia="Times New Roman" w:hAnsi="Arial" w:cs="Arial"/>
          <w:b/>
          <w:bCs/>
          <w:color w:val="FF0000"/>
          <w:sz w:val="21"/>
          <w:szCs w:val="21"/>
          <w:bdr w:val="none" w:sz="0" w:space="0" w:color="auto" w:frame="1"/>
        </w:rPr>
        <w:t>”</w:t>
      </w:r>
    </w:p>
    <w:p w:rsidR="00EA051F" w:rsidRPr="00EA051F" w:rsidRDefault="00EA051F" w:rsidP="00EA051F">
      <w:pPr>
        <w:spacing w:after="0" w:line="330" w:lineRule="atLeast"/>
        <w:textAlignment w:val="baseline"/>
        <w:rPr>
          <w:rFonts w:ascii="Arial" w:eastAsia="Times New Roman" w:hAnsi="Arial" w:cs="Arial"/>
          <w:color w:val="868686"/>
          <w:sz w:val="21"/>
          <w:szCs w:val="21"/>
        </w:rPr>
      </w:pPr>
      <w:r>
        <w:rPr>
          <w:noProof/>
        </w:rPr>
        <w:drawing>
          <wp:inline distT="0" distB="0" distL="0" distR="0" wp14:anchorId="781A8636" wp14:editId="2A9B275B">
            <wp:extent cx="5943600" cy="109474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9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051F" w:rsidRPr="004C0AC5" w:rsidRDefault="00EA051F" w:rsidP="00EA051F">
      <w:pPr>
        <w:spacing w:after="0" w:line="330" w:lineRule="atLeast"/>
        <w:textAlignment w:val="baseline"/>
        <w:rPr>
          <w:rFonts w:ascii="Arial" w:eastAsia="Times New Roman" w:hAnsi="Arial" w:cs="Arial"/>
          <w:color w:val="868686"/>
          <w:sz w:val="21"/>
          <w:szCs w:val="21"/>
        </w:rPr>
      </w:pPr>
      <w:r>
        <w:rPr>
          <w:noProof/>
        </w:rPr>
        <w:drawing>
          <wp:inline distT="0" distB="0" distL="0" distR="0" wp14:anchorId="5A567DD5" wp14:editId="07F007F8">
            <wp:extent cx="5943600" cy="2262505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051F" w:rsidRDefault="00EA051F" w:rsidP="006E499F">
      <w:pPr>
        <w:rPr>
          <w:rFonts w:ascii="Times New Roman" w:hAnsi="Times New Roman" w:cs="Times New Roman"/>
          <w:sz w:val="24"/>
          <w:szCs w:val="24"/>
        </w:rPr>
      </w:pPr>
    </w:p>
    <w:p w:rsidR="00EA051F" w:rsidRPr="004C0AC5" w:rsidRDefault="00EA051F" w:rsidP="00EA051F">
      <w:pPr>
        <w:numPr>
          <w:ilvl w:val="0"/>
          <w:numId w:val="2"/>
        </w:numPr>
        <w:spacing w:after="0" w:line="330" w:lineRule="atLeast"/>
        <w:ind w:left="456"/>
        <w:textAlignment w:val="baseline"/>
        <w:rPr>
          <w:rFonts w:ascii="Arial" w:eastAsia="Times New Roman" w:hAnsi="Arial" w:cs="Arial"/>
          <w:color w:val="868686"/>
          <w:sz w:val="21"/>
          <w:szCs w:val="21"/>
        </w:rPr>
      </w:pPr>
      <w:proofErr w:type="spellStart"/>
      <w:r w:rsidRPr="004C0AC5">
        <w:rPr>
          <w:rFonts w:ascii="Arial" w:eastAsia="Times New Roman" w:hAnsi="Arial" w:cs="Arial"/>
          <w:color w:val="000000"/>
          <w:sz w:val="21"/>
          <w:szCs w:val="21"/>
          <w:bdr w:val="none" w:sz="0" w:space="0" w:color="auto" w:frame="1"/>
        </w:rPr>
        <w:t>Tạo</w:t>
      </w:r>
      <w:proofErr w:type="spellEnd"/>
      <w:r w:rsidRPr="004C0AC5">
        <w:rPr>
          <w:rFonts w:ascii="Arial" w:eastAsia="Times New Roman" w:hAnsi="Arial" w:cs="Arial"/>
          <w:color w:val="000000"/>
          <w:sz w:val="21"/>
          <w:szCs w:val="21"/>
          <w:bdr w:val="none" w:sz="0" w:space="0" w:color="auto" w:frame="1"/>
        </w:rPr>
        <w:t xml:space="preserve"> Template </w:t>
      </w:r>
      <w:proofErr w:type="spellStart"/>
      <w:r w:rsidRPr="004C0AC5">
        <w:rPr>
          <w:rFonts w:ascii="Arial" w:eastAsia="Times New Roman" w:hAnsi="Arial" w:cs="Arial"/>
          <w:color w:val="000000"/>
          <w:sz w:val="21"/>
          <w:szCs w:val="21"/>
          <w:bdr w:val="none" w:sz="0" w:space="0" w:color="auto" w:frame="1"/>
        </w:rPr>
        <w:t>cho</w:t>
      </w:r>
      <w:proofErr w:type="spellEnd"/>
      <w:r w:rsidRPr="004C0AC5">
        <w:rPr>
          <w:rFonts w:ascii="Arial" w:eastAsia="Times New Roman" w:hAnsi="Arial" w:cs="Arial"/>
          <w:color w:val="000000"/>
          <w:sz w:val="21"/>
          <w:szCs w:val="21"/>
          <w:bdr w:val="none" w:sz="0" w:space="0" w:color="auto" w:frame="1"/>
        </w:rPr>
        <w:t xml:space="preserve"> group </w:t>
      </w:r>
      <w:r w:rsidR="00FA4030" w:rsidRPr="004C0AC5">
        <w:rPr>
          <w:rFonts w:ascii="Arial" w:eastAsia="Times New Roman" w:hAnsi="Arial" w:cs="Arial"/>
          <w:b/>
          <w:bCs/>
          <w:color w:val="FF0000"/>
          <w:sz w:val="21"/>
          <w:szCs w:val="21"/>
          <w:bdr w:val="none" w:sz="0" w:space="0" w:color="auto" w:frame="1"/>
        </w:rPr>
        <w:t>“</w:t>
      </w:r>
      <w:r w:rsidR="00FA4030">
        <w:rPr>
          <w:rFonts w:ascii="Arial" w:eastAsia="Times New Roman" w:hAnsi="Arial" w:cs="Arial"/>
          <w:b/>
          <w:bCs/>
          <w:color w:val="FF0000"/>
          <w:sz w:val="21"/>
          <w:szCs w:val="21"/>
          <w:bdr w:val="none" w:sz="0" w:space="0" w:color="auto" w:frame="1"/>
        </w:rPr>
        <w:t>Monitor OS Linux Hardware</w:t>
      </w:r>
      <w:r w:rsidR="00FA4030" w:rsidRPr="004C0AC5">
        <w:rPr>
          <w:rFonts w:ascii="Arial" w:eastAsia="Times New Roman" w:hAnsi="Arial" w:cs="Arial"/>
          <w:b/>
          <w:bCs/>
          <w:color w:val="FF0000"/>
          <w:sz w:val="21"/>
          <w:szCs w:val="21"/>
          <w:bdr w:val="none" w:sz="0" w:space="0" w:color="auto" w:frame="1"/>
        </w:rPr>
        <w:t>”</w:t>
      </w:r>
    </w:p>
    <w:p w:rsidR="00EA051F" w:rsidRPr="004C0AC5" w:rsidRDefault="00EA051F" w:rsidP="00EA051F">
      <w:pPr>
        <w:numPr>
          <w:ilvl w:val="1"/>
          <w:numId w:val="2"/>
        </w:numPr>
        <w:spacing w:after="0" w:line="330" w:lineRule="atLeast"/>
        <w:ind w:left="912"/>
        <w:textAlignment w:val="baseline"/>
        <w:rPr>
          <w:rFonts w:ascii="Arial" w:eastAsia="Times New Roman" w:hAnsi="Arial" w:cs="Arial"/>
          <w:color w:val="868686"/>
          <w:sz w:val="21"/>
          <w:szCs w:val="21"/>
        </w:rPr>
      </w:pPr>
      <w:r w:rsidRPr="004C0AC5">
        <w:rPr>
          <w:rFonts w:ascii="Arial" w:eastAsia="Times New Roman" w:hAnsi="Arial" w:cs="Arial"/>
          <w:color w:val="000000"/>
          <w:sz w:val="21"/>
          <w:szCs w:val="21"/>
          <w:bdr w:val="none" w:sz="0" w:space="0" w:color="auto" w:frame="1"/>
        </w:rPr>
        <w:t>Configuration -&gt; Templates -&gt; Create template</w:t>
      </w:r>
    </w:p>
    <w:p w:rsidR="00EA051F" w:rsidRPr="004C0AC5" w:rsidRDefault="00EA051F" w:rsidP="00EA051F">
      <w:pPr>
        <w:numPr>
          <w:ilvl w:val="1"/>
          <w:numId w:val="2"/>
        </w:numPr>
        <w:spacing w:after="0" w:line="330" w:lineRule="atLeast"/>
        <w:ind w:left="912"/>
        <w:textAlignment w:val="baseline"/>
        <w:rPr>
          <w:rFonts w:ascii="Arial" w:eastAsia="Times New Roman" w:hAnsi="Arial" w:cs="Arial"/>
          <w:color w:val="868686"/>
          <w:sz w:val="21"/>
          <w:szCs w:val="21"/>
        </w:rPr>
      </w:pPr>
      <w:proofErr w:type="spellStart"/>
      <w:r w:rsidRPr="004C0AC5">
        <w:rPr>
          <w:rFonts w:ascii="Arial" w:eastAsia="Times New Roman" w:hAnsi="Arial" w:cs="Arial"/>
          <w:color w:val="000000"/>
          <w:sz w:val="21"/>
          <w:szCs w:val="21"/>
          <w:bdr w:val="none" w:sz="0" w:space="0" w:color="auto" w:frame="1"/>
        </w:rPr>
        <w:t>Ví</w:t>
      </w:r>
      <w:proofErr w:type="spellEnd"/>
      <w:r w:rsidRPr="004C0AC5">
        <w:rPr>
          <w:rFonts w:ascii="Arial" w:eastAsia="Times New Roman" w:hAnsi="Arial" w:cs="Arial"/>
          <w:color w:val="000000"/>
          <w:sz w:val="21"/>
          <w:szCs w:val="21"/>
          <w:bdr w:val="none" w:sz="0" w:space="0" w:color="auto" w:frame="1"/>
        </w:rPr>
        <w:t xml:space="preserve"> </w:t>
      </w:r>
      <w:proofErr w:type="spellStart"/>
      <w:r w:rsidRPr="004C0AC5">
        <w:rPr>
          <w:rFonts w:ascii="Arial" w:eastAsia="Times New Roman" w:hAnsi="Arial" w:cs="Arial"/>
          <w:color w:val="000000"/>
          <w:sz w:val="21"/>
          <w:szCs w:val="21"/>
          <w:bdr w:val="none" w:sz="0" w:space="0" w:color="auto" w:frame="1"/>
        </w:rPr>
        <w:t>dụ</w:t>
      </w:r>
      <w:proofErr w:type="spellEnd"/>
      <w:r w:rsidRPr="004C0AC5">
        <w:rPr>
          <w:rFonts w:ascii="Arial" w:eastAsia="Times New Roman" w:hAnsi="Arial" w:cs="Arial"/>
          <w:color w:val="000000"/>
          <w:sz w:val="21"/>
          <w:szCs w:val="21"/>
          <w:bdr w:val="none" w:sz="0" w:space="0" w:color="auto" w:frame="1"/>
        </w:rPr>
        <w:t xml:space="preserve"> :</w:t>
      </w:r>
    </w:p>
    <w:p w:rsidR="00EA051F" w:rsidRDefault="00EA051F" w:rsidP="00EA051F">
      <w:pPr>
        <w:rPr>
          <w:rFonts w:ascii="Arial" w:eastAsia="Times New Roman" w:hAnsi="Arial" w:cs="Arial"/>
          <w:b/>
          <w:bCs/>
          <w:color w:val="FF0000"/>
          <w:sz w:val="21"/>
          <w:szCs w:val="21"/>
          <w:bdr w:val="none" w:sz="0" w:space="0" w:color="auto" w:frame="1"/>
        </w:rPr>
      </w:pPr>
      <w:proofErr w:type="spellStart"/>
      <w:r w:rsidRPr="004C0AC5">
        <w:rPr>
          <w:rFonts w:ascii="Arial" w:eastAsia="Times New Roman" w:hAnsi="Arial" w:cs="Arial"/>
          <w:color w:val="000000"/>
          <w:sz w:val="21"/>
          <w:szCs w:val="21"/>
          <w:bdr w:val="none" w:sz="0" w:space="0" w:color="auto" w:frame="1"/>
        </w:rPr>
        <w:t>Tên</w:t>
      </w:r>
      <w:proofErr w:type="spellEnd"/>
      <w:r w:rsidRPr="004C0AC5">
        <w:rPr>
          <w:rFonts w:ascii="Arial" w:eastAsia="Times New Roman" w:hAnsi="Arial" w:cs="Arial"/>
          <w:color w:val="000000"/>
          <w:sz w:val="21"/>
          <w:szCs w:val="21"/>
          <w:bdr w:val="none" w:sz="0" w:space="0" w:color="auto" w:frame="1"/>
        </w:rPr>
        <w:t xml:space="preserve"> Template </w:t>
      </w:r>
      <w:proofErr w:type="spellStart"/>
      <w:proofErr w:type="gramStart"/>
      <w:r w:rsidRPr="004C0AC5">
        <w:rPr>
          <w:rFonts w:ascii="Arial" w:eastAsia="Times New Roman" w:hAnsi="Arial" w:cs="Arial"/>
          <w:color w:val="000000"/>
          <w:sz w:val="21"/>
          <w:szCs w:val="21"/>
          <w:bdr w:val="none" w:sz="0" w:space="0" w:color="auto" w:frame="1"/>
        </w:rPr>
        <w:t>tên</w:t>
      </w:r>
      <w:proofErr w:type="spellEnd"/>
      <w:r w:rsidRPr="004C0AC5">
        <w:rPr>
          <w:rFonts w:ascii="Arial" w:eastAsia="Times New Roman" w:hAnsi="Arial" w:cs="Arial"/>
          <w:color w:val="000000"/>
          <w:sz w:val="21"/>
          <w:szCs w:val="21"/>
          <w:bdr w:val="none" w:sz="0" w:space="0" w:color="auto" w:frame="1"/>
        </w:rPr>
        <w:t xml:space="preserve"> :</w:t>
      </w:r>
      <w:proofErr w:type="gramEnd"/>
      <w:r w:rsidRPr="004C0AC5">
        <w:rPr>
          <w:rFonts w:ascii="Arial" w:eastAsia="Times New Roman" w:hAnsi="Arial" w:cs="Arial"/>
          <w:color w:val="000000"/>
          <w:sz w:val="21"/>
          <w:szCs w:val="21"/>
          <w:bdr w:val="none" w:sz="0" w:space="0" w:color="auto" w:frame="1"/>
        </w:rPr>
        <w:t> </w:t>
      </w:r>
      <w:r w:rsidRPr="004C0AC5">
        <w:rPr>
          <w:rFonts w:ascii="Arial" w:eastAsia="Times New Roman" w:hAnsi="Arial" w:cs="Arial"/>
          <w:b/>
          <w:bCs/>
          <w:color w:val="FF0000"/>
          <w:sz w:val="21"/>
          <w:szCs w:val="21"/>
          <w:bdr w:val="none" w:sz="0" w:space="0" w:color="auto" w:frame="1"/>
        </w:rPr>
        <w:t xml:space="preserve">“Template </w:t>
      </w:r>
      <w:r w:rsidR="00401DC9">
        <w:rPr>
          <w:rFonts w:ascii="Arial" w:eastAsia="Times New Roman" w:hAnsi="Arial" w:cs="Arial"/>
          <w:b/>
          <w:bCs/>
          <w:color w:val="FF0000"/>
          <w:sz w:val="21"/>
          <w:szCs w:val="21"/>
          <w:bdr w:val="none" w:sz="0" w:space="0" w:color="auto" w:frame="1"/>
        </w:rPr>
        <w:t xml:space="preserve">Hardware </w:t>
      </w:r>
      <w:r w:rsidR="00FA4030">
        <w:rPr>
          <w:rFonts w:ascii="Arial" w:eastAsia="Times New Roman" w:hAnsi="Arial" w:cs="Arial"/>
          <w:b/>
          <w:bCs/>
          <w:color w:val="FF0000"/>
          <w:sz w:val="21"/>
          <w:szCs w:val="21"/>
          <w:bdr w:val="none" w:sz="0" w:space="0" w:color="auto" w:frame="1"/>
        </w:rPr>
        <w:t>OS Linux</w:t>
      </w:r>
      <w:r w:rsidRPr="004C0AC5">
        <w:rPr>
          <w:rFonts w:ascii="Arial" w:eastAsia="Times New Roman" w:hAnsi="Arial" w:cs="Arial"/>
          <w:b/>
          <w:bCs/>
          <w:color w:val="FF0000"/>
          <w:sz w:val="21"/>
          <w:szCs w:val="21"/>
          <w:bdr w:val="none" w:sz="0" w:space="0" w:color="auto" w:frame="1"/>
        </w:rPr>
        <w:t>”</w:t>
      </w:r>
    </w:p>
    <w:p w:rsidR="00FA4030" w:rsidRDefault="00FA4030" w:rsidP="00EA051F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0D39B3C" wp14:editId="3FE85947">
            <wp:extent cx="5943600" cy="10922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9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4030" w:rsidRPr="006E499F" w:rsidRDefault="00FA4030" w:rsidP="00EA051F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35EC77F" wp14:editId="02F94E63">
            <wp:extent cx="5943600" cy="2773680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A4030" w:rsidRPr="006E49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Open 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1B6A03"/>
    <w:multiLevelType w:val="multilevel"/>
    <w:tmpl w:val="A34AC9B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12574DC6"/>
    <w:multiLevelType w:val="multilevel"/>
    <w:tmpl w:val="E99EEE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sjQyMjAyMzA2NDRV0lEKTi0uzszPAykwrAUAjrxkhCwAAAA="/>
  </w:docVars>
  <w:rsids>
    <w:rsidRoot w:val="00B16EAE"/>
    <w:rsid w:val="00100465"/>
    <w:rsid w:val="00141060"/>
    <w:rsid w:val="002D32F0"/>
    <w:rsid w:val="00401DC9"/>
    <w:rsid w:val="004B0C30"/>
    <w:rsid w:val="006E499F"/>
    <w:rsid w:val="008879AD"/>
    <w:rsid w:val="009C5CDB"/>
    <w:rsid w:val="009D0F95"/>
    <w:rsid w:val="00AF40C4"/>
    <w:rsid w:val="00B16EAE"/>
    <w:rsid w:val="00BE0DC8"/>
    <w:rsid w:val="00EA051F"/>
    <w:rsid w:val="00ED79A4"/>
    <w:rsid w:val="00FA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BF85FA-52A7-404F-BFCF-BBAC6E495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16EA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B16EA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B16EA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16EA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16EAE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B16EAE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16EAE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BE0DC8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C5CD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C5CD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9C5CD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732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72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656492">
                  <w:marLeft w:val="0"/>
                  <w:marRight w:val="0"/>
                  <w:marTop w:val="0"/>
                  <w:marBottom w:val="6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78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9318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55695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63715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93863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000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6140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39818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8271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57922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62537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882427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875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21493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092586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882091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558739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12040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5974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41883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937680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34070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9771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035404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91552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11911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23158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0593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45301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23884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5633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73144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28750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48157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3026823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37732550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797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7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63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73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3.bp.blogspot.com/-88ipctxVFwY/Wc0meq8CUmI/AAAAAAAAAiM/hC_SQgA4__keQby5VRBhW0iterUAw37OgCLcBGAs/s1600/zb4.png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0.png"/><Relationship Id="rId39" Type="http://schemas.openxmlformats.org/officeDocument/2006/relationships/image" Target="media/image18.png"/><Relationship Id="rId21" Type="http://schemas.openxmlformats.org/officeDocument/2006/relationships/hyperlink" Target="https://4.bp.blogspot.com/-doxapFcxIUQ/Wc0nTWn4TII/AAAAAAAAAig/ZZoxDU_bbQUc4M13mXwD_Qjd41qIMs7RACLcBGAs/s1600/zb8.png" TargetMode="External"/><Relationship Id="rId34" Type="http://schemas.openxmlformats.org/officeDocument/2006/relationships/hyperlink" Target="https://repo.zabbix.com/zabbix/3.0/rhel/6/x86_64/zabbix-agent-3.0.9-1.el6.x86_64.rpm" TargetMode="External"/><Relationship Id="rId7" Type="http://schemas.openxmlformats.org/officeDocument/2006/relationships/hyperlink" Target="https://2.bp.blogspot.com/-bBcbxRoO4-k/Wc0mdlB7zLI/AAAAAAAAAiE/qkXPhMGl4eMAYzug_yUrOZ9aTGEOQCf0wCLcBGAs/s1600/zb1.png" TargetMode="Externa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7.png"/><Relationship Id="rId29" Type="http://schemas.openxmlformats.org/officeDocument/2006/relationships/image" Target="media/image12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sourceforge.net/projects/zabbix/files/ZABBIX%20Latest%20Stable/3.4.2/zabbix-3.4.2.tar.gz" TargetMode="External"/><Relationship Id="rId11" Type="http://schemas.openxmlformats.org/officeDocument/2006/relationships/hyperlink" Target="https://4.bp.blogspot.com/-bxpkQkBnM2M/Wc0mdgxgHpI/AAAAAAAAAiA/rYXNKBtCUdQM5dGC9mY4PS-TKRJYvsa8gCLcBGAs/s1600/zb3.png" TargetMode="External"/><Relationship Id="rId24" Type="http://schemas.openxmlformats.org/officeDocument/2006/relationships/hyperlink" Target="https://3.bp.blogspot.com/-5IUIdnbM89Q/Wc0oCNiWsYI/AAAAAAAAAio/uyxUj8iuXrIX-HHSZatOZnzHHD32Xw8cQCLcBGAs/s1600/gf1.png" TargetMode="External"/><Relationship Id="rId32" Type="http://schemas.openxmlformats.org/officeDocument/2006/relationships/hyperlink" Target="http://repo.zabbix.com/zabbix/3.4/rhel/7/x86_64/zabbix-release-3.4-2.el7.noarch.rpm" TargetMode="External"/><Relationship Id="rId37" Type="http://schemas.openxmlformats.org/officeDocument/2006/relationships/image" Target="media/image16.png"/><Relationship Id="rId40" Type="http://schemas.openxmlformats.org/officeDocument/2006/relationships/fontTable" Target="fontTable.xml"/><Relationship Id="rId5" Type="http://schemas.openxmlformats.org/officeDocument/2006/relationships/hyperlink" Target="https://sourceforge.net/projects/zabbix/files/" TargetMode="External"/><Relationship Id="rId15" Type="http://schemas.openxmlformats.org/officeDocument/2006/relationships/hyperlink" Target="https://4.bp.blogspot.com/-70i3huj8OOA/Wc0mfOc8iNI/AAAAAAAAAiQ/JK9lL2t_I14F9U2PXABa85w5Mp87DFiHgCLcBGAs/s1600/zb5.png" TargetMode="External"/><Relationship Id="rId23" Type="http://schemas.openxmlformats.org/officeDocument/2006/relationships/hyperlink" Target="http://docs.grafana.org/installation/" TargetMode="External"/><Relationship Id="rId28" Type="http://schemas.openxmlformats.org/officeDocument/2006/relationships/hyperlink" Target="https://3.bp.blogspot.com/-tnq3Uo28yCo/Wc0oWGiMCoI/AAAAAAAAAiw/y3Wf_4OCP0Yjf41m4_ECEU4o_cfuDEBkQCLcBGAs/s1600/gf3.png" TargetMode="External"/><Relationship Id="rId36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hyperlink" Target="https://2.bp.blogspot.com/-jOJdwEljZjc/Wc0nPFOy0uI/AAAAAAAAAic/59sL9Rn1chQAOzPfrrs9a9Q4jm8dLjxZwCLcBGAs/s1600/zb7.png" TargetMode="External"/><Relationship Id="rId31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hyperlink" Target="https://2.bp.blogspot.com/-CqF3vZUDdzE/Wc0mdjWE6kI/AAAAAAAAAiI/zP51Tpiu_ho---mpLGjW7dYWVijWBuvFQCLcBGAs/s1600/zb2.png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image" Target="media/image11.png"/><Relationship Id="rId30" Type="http://schemas.openxmlformats.org/officeDocument/2006/relationships/hyperlink" Target="https://2.bp.blogspot.com/-MYfAzZHJgko/Wc0oaB57E5I/AAAAAAAAAi0/28f0nPQc9-sI9J48i3iZcTwD0eQKBOluwCLcBGAs/s1600/gf4.png" TargetMode="External"/><Relationship Id="rId35" Type="http://schemas.openxmlformats.org/officeDocument/2006/relationships/image" Target="media/image14.png"/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hyperlink" Target="https://3.bp.blogspot.com/-AY4_fY7Igxk/Wc0mfDDIpGI/AAAAAAAAAiU/p4AxahGyZbk4hV0m3_5nrSGsLQab-121ACLcBGAs/s1600/zb6.png" TargetMode="External"/><Relationship Id="rId25" Type="http://schemas.openxmlformats.org/officeDocument/2006/relationships/image" Target="media/image9.png"/><Relationship Id="rId33" Type="http://schemas.openxmlformats.org/officeDocument/2006/relationships/hyperlink" Target="http://repo.zabbix.com/zabbix/3.4/rhel/6/x86_64/zabbix-release-3.4-1.el6.noarch.rpm" TargetMode="External"/><Relationship Id="rId38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76</TotalTime>
  <Pages>1</Pages>
  <Words>2641</Words>
  <Characters>15059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8</cp:revision>
  <dcterms:created xsi:type="dcterms:W3CDTF">2017-09-29T02:04:00Z</dcterms:created>
  <dcterms:modified xsi:type="dcterms:W3CDTF">2018-11-18T15:22:00Z</dcterms:modified>
</cp:coreProperties>
</file>